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jpeg" ContentType="image/jpeg"/>
  <Default Extension="png" ContentType="image/png"/>
  <Override PartName="/docProps/core.xml" ContentType="application/vnd.openxmlformats-package.core-properties+xml"/>
  <Override PartName="/word/document.xml" ContentType="application/vnd.openxmlformats-officedocument.wordprocessingml.template.main+xml"/>
  <Override PartName="/word/header1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theme/theme11.xml" ContentType="application/vnd.openxmlformats-officedocument.theme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2.xml" ContentType="application/vnd.openxmlformats-officedocument.wordprocessingml.styles+xml"/>
  <Override PartName="/word/glossary/fontTable.xml" ContentType="application/vnd.openxmlformats-officedocument.wordprocessingml.fontTable+xml"/>
  <Override PartName="/word/webSettings2.xml" ContentType="application/vnd.openxmlformats-officedocument.wordprocessingml.webSettings+xml"/>
  <Override PartName="/word/fontTable2.xml" ContentType="application/vnd.openxmlformats-officedocument.wordprocessingml.fontTable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7217"/>
        <w:gridCol w:w="2414"/>
      </w:tblGrid>
      <w:tr w:rsidR="00071C9B" w:rsidRPr="003770B6" w14:paraId="4D420917" w14:textId="77777777" w:rsidTr="0005386D">
        <w:trPr>
          <w:trHeight w:val="1728"/>
        </w:trPr>
        <w:tc>
          <w:tcPr>
            <w:tcW w:w="7290" w:type="dxa"/>
            <w:vAlign w:val="center"/>
          </w:tcPr>
          <w:p w14:paraId="4C74B379" w14:textId="4E08DF66" w:rsidR="00071C9B" w:rsidRPr="003770B6" w:rsidRDefault="00000000" w:rsidP="003770B6">
            <w:pPr>
              <w:pStyle w:val="a9"/>
            </w:pPr>
            <w:sdt>
              <w:sdtPr>
                <w:id w:val="1083562954"/>
                <w:placeholder>
                  <w:docPart w:val="17A0CCEFF2C6480FBE58C7178BF1AF51"/>
                </w:placeholder>
                <w:temporary/>
                <w:showingPlcHdr/>
                <w15:appearance w15:val="hidden"/>
              </w:sdtPr>
              <w:sdtContent>
                <w:r w:rsidR="00071C9B" w:rsidRPr="003770B6">
                  <w:rPr>
                    <w:lang w:bidi="ru-RU"/>
                  </w:rPr>
                  <w:t>Пример формы для звонка клиента / входящего вызова</w:t>
                </w:r>
              </w:sdtContent>
            </w:sdt>
          </w:p>
        </w:tc>
        <w:tc>
          <w:tcPr>
            <w:tcW w:w="2430" w:type="dxa"/>
            <w:vAlign w:val="center"/>
          </w:tcPr>
          <w:p w14:paraId="34160EC9" w14:textId="77777777" w:rsidR="00071C9B" w:rsidRPr="003770B6" w:rsidRDefault="00071C9B" w:rsidP="0005386D">
            <w:pPr>
              <w:pStyle w:val="1"/>
              <w:jc w:val="right"/>
            </w:pPr>
            <w:r w:rsidRPr="003770B6">
              <w:rPr>
                <w:lang w:bidi="ru-RU"/>
              </w:rPr>
              <w:drawing>
                <wp:inline distT="0" distB="0" distL="0" distR="0" wp14:anchorId="7963898C" wp14:editId="62E97D0A">
                  <wp:extent cx="865273" cy="920115"/>
                  <wp:effectExtent l="0" t="0" r="0" b="0"/>
                  <wp:docPr id="1" name="Рисунок 1" descr="Логотип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 1" descr="Логотип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273" cy="920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F05CC1" w14:textId="6183F719" w:rsidR="005A20B8" w:rsidRPr="003770B6" w:rsidRDefault="005A20B8" w:rsidP="00976C6F">
      <w:pPr>
        <w:pStyle w:val="2"/>
      </w:pPr>
    </w:p>
    <w:tbl>
      <w:tblPr>
        <w:tblW w:w="4800" w:type="pct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979"/>
        <w:gridCol w:w="897"/>
        <w:gridCol w:w="2853"/>
        <w:gridCol w:w="1090"/>
        <w:gridCol w:w="258"/>
        <w:gridCol w:w="252"/>
        <w:gridCol w:w="203"/>
        <w:gridCol w:w="252"/>
        <w:gridCol w:w="567"/>
        <w:gridCol w:w="90"/>
        <w:gridCol w:w="52"/>
        <w:gridCol w:w="445"/>
        <w:gridCol w:w="185"/>
        <w:gridCol w:w="282"/>
        <w:gridCol w:w="131"/>
        <w:gridCol w:w="403"/>
        <w:gridCol w:w="283"/>
        <w:gridCol w:w="354"/>
        <w:gridCol w:w="702"/>
      </w:tblGrid>
      <w:tr w:rsidR="00DC148A" w:rsidRPr="003770B6" w14:paraId="1A9B6792" w14:textId="77777777" w:rsidTr="00340798">
        <w:trPr>
          <w:trHeight w:val="270"/>
        </w:trPr>
        <w:sdt>
          <w:sdtPr>
            <w:id w:val="354463095"/>
            <w:placeholder>
              <w:docPart w:val="665E453D341E4AF1882FCF7D71ED5F1D"/>
            </w:placeholder>
            <w:temporary/>
            <w:showingPlcHdr/>
            <w15:appearance w15:val="hidden"/>
          </w:sdtPr>
          <w:sdtContent>
            <w:tc>
              <w:tcPr>
                <w:tcW w:w="4729" w:type="dxa"/>
                <w:gridSpan w:val="3"/>
                <w:vMerge w:val="restart"/>
                <w:tcBorders>
                  <w:top w:val="nil"/>
                  <w:left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72EEF03E" w14:textId="614AEEF8" w:rsidR="00226EE9" w:rsidRPr="00B24AB5" w:rsidRDefault="00ED7BA0" w:rsidP="00B24AB5">
                <w:pPr>
                  <w:pStyle w:val="2"/>
                </w:pPr>
                <w:r w:rsidRPr="00ED7BA0">
                  <w:rPr>
                    <w:lang w:bidi="ru-RU"/>
                  </w:rPr>
                  <w:t>Доброе утро / день / вечер, спасибо за звонок в НАЗВАНИЕ КОМПАНИИ.</w:t>
                </w:r>
              </w:p>
            </w:tc>
          </w:sdtContent>
        </w:sdt>
        <w:tc>
          <w:tcPr>
            <w:tcW w:w="1803" w:type="dxa"/>
            <w:gridSpan w:val="4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B9EC5D" w14:textId="77777777" w:rsidR="00226EE9" w:rsidRPr="003770B6" w:rsidRDefault="00226EE9" w:rsidP="00B24AB5"/>
        </w:tc>
        <w:sdt>
          <w:sdtPr>
            <w:id w:val="-1741637327"/>
            <w:placeholder>
              <w:docPart w:val="57A355704D814F749A472495861AC775"/>
            </w:placeholder>
            <w:temporary/>
            <w:showingPlcHdr/>
            <w15:appearance w15:val="hidden"/>
          </w:sdtPr>
          <w:sdtContent>
            <w:tc>
              <w:tcPr>
                <w:tcW w:w="909" w:type="dxa"/>
                <w:gridSpan w:val="3"/>
                <w:tcBorders>
                  <w:right w:val="single" w:sz="4" w:space="0" w:color="D9D9D9"/>
                </w:tcBorders>
                <w:shd w:val="clear" w:color="auto" w:fill="auto"/>
              </w:tcPr>
              <w:p w14:paraId="7FAD6B2C" w14:textId="0A842BBB" w:rsidR="00226EE9" w:rsidRPr="003770B6" w:rsidRDefault="00C741D1" w:rsidP="00B24AB5">
                <w:r w:rsidRPr="00C741D1">
                  <w:rPr>
                    <w:lang w:bidi="ru-RU"/>
                  </w:rPr>
                  <w:t>Дата</w:t>
                </w:r>
              </w:p>
            </w:tc>
          </w:sdtContent>
        </w:sdt>
        <w:tc>
          <w:tcPr>
            <w:tcW w:w="497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3AF56A73" w14:textId="77777777" w:rsidR="00226EE9" w:rsidRPr="003770B6" w:rsidRDefault="00226EE9" w:rsidP="00B24AB5"/>
        </w:tc>
        <w:tc>
          <w:tcPr>
            <w:tcW w:w="598" w:type="dxa"/>
            <w:gridSpan w:val="3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</w:tcPr>
          <w:p w14:paraId="7401942B" w14:textId="77777777" w:rsidR="00226EE9" w:rsidRPr="003770B6" w:rsidRDefault="00226EE9" w:rsidP="00B24AB5"/>
        </w:tc>
        <w:tc>
          <w:tcPr>
            <w:tcW w:w="686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B9E2004" w14:textId="77777777" w:rsidR="00226EE9" w:rsidRPr="003770B6" w:rsidRDefault="00226EE9" w:rsidP="00B24AB5"/>
        </w:tc>
        <w:tc>
          <w:tcPr>
            <w:tcW w:w="354" w:type="dxa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</w:tcPr>
          <w:p w14:paraId="7C3F36F4" w14:textId="77777777" w:rsidR="00226EE9" w:rsidRPr="003770B6" w:rsidRDefault="00226EE9" w:rsidP="00B24AB5"/>
        </w:tc>
        <w:tc>
          <w:tcPr>
            <w:tcW w:w="70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6C5BAC7" w14:textId="356CC477" w:rsidR="00226EE9" w:rsidRPr="003770B6" w:rsidRDefault="00226EE9" w:rsidP="00B24AB5"/>
        </w:tc>
      </w:tr>
      <w:tr w:rsidR="00DC148A" w:rsidRPr="003770B6" w14:paraId="4F41EB5A" w14:textId="77777777" w:rsidTr="00340798">
        <w:trPr>
          <w:trHeight w:val="270"/>
        </w:trPr>
        <w:tc>
          <w:tcPr>
            <w:tcW w:w="4729" w:type="dxa"/>
            <w:gridSpan w:val="3"/>
            <w:vMerge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E69E17" w14:textId="77777777" w:rsidR="00226EE9" w:rsidRPr="00B24AB5" w:rsidRDefault="00226EE9" w:rsidP="00B24AB5">
            <w:pPr>
              <w:pStyle w:val="2"/>
              <w:rPr>
                <w:rStyle w:val="20"/>
                <w:rFonts w:eastAsiaTheme="minorHAnsi"/>
                <w:i/>
                <w:iCs/>
              </w:rPr>
            </w:pPr>
          </w:p>
        </w:tc>
        <w:tc>
          <w:tcPr>
            <w:tcW w:w="1803" w:type="dxa"/>
            <w:gridSpan w:val="4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3C3E5F" w14:textId="77777777" w:rsidR="00226EE9" w:rsidRPr="003770B6" w:rsidRDefault="00226EE9" w:rsidP="00B24AB5"/>
        </w:tc>
        <w:tc>
          <w:tcPr>
            <w:tcW w:w="909" w:type="dxa"/>
            <w:gridSpan w:val="3"/>
            <w:shd w:val="clear" w:color="auto" w:fill="auto"/>
          </w:tcPr>
          <w:p w14:paraId="7F317203" w14:textId="77777777" w:rsidR="00226EE9" w:rsidRPr="003770B6" w:rsidRDefault="00226EE9" w:rsidP="00B24AB5"/>
        </w:tc>
        <w:sdt>
          <w:sdtPr>
            <w:rPr>
              <w:rFonts w:asciiTheme="majorHAnsi" w:eastAsia="Times New Roman" w:hAnsiTheme="majorHAnsi" w:cs="Arial"/>
              <w:i w:val="0"/>
              <w:iCs/>
              <w:kern w:val="24"/>
              <w:sz w:val="22"/>
            </w:rPr>
            <w:id w:val="-985770869"/>
            <w:placeholder>
              <w:docPart w:val="83010050B1EC43B38DC0B4BF79C00A82"/>
            </w:placeholder>
            <w:temporary/>
            <w:showingPlcHdr/>
            <w15:appearance w15:val="hidden"/>
          </w:sdtPr>
          <w:sdtEndPr>
            <w:rPr>
              <w:rFonts w:asciiTheme="minorHAnsi" w:eastAsiaTheme="minorHAnsi" w:hAnsiTheme="minorHAnsi" w:cstheme="minorBidi"/>
              <w:i/>
              <w:iCs w:val="0"/>
              <w:kern w:val="0"/>
              <w:sz w:val="12"/>
            </w:rPr>
          </w:sdtEndPr>
          <w:sdtContent>
            <w:tc>
              <w:tcPr>
                <w:tcW w:w="497" w:type="dxa"/>
                <w:gridSpan w:val="2"/>
                <w:tcBorders>
                  <w:top w:val="single" w:sz="4" w:space="0" w:color="D9D9D9"/>
                </w:tcBorders>
                <w:shd w:val="clear" w:color="auto" w:fill="auto"/>
                <w:tcMar>
                  <w:top w:w="14" w:type="dxa"/>
                </w:tcMar>
                <w:vAlign w:val="center"/>
              </w:tcPr>
              <w:p w14:paraId="26EFE370" w14:textId="42919DD8" w:rsidR="00226EE9" w:rsidRPr="00A03619" w:rsidRDefault="00685C67" w:rsidP="00A03619">
                <w:pPr>
                  <w:pStyle w:val="a3"/>
                </w:pPr>
                <w:r w:rsidRPr="00A03619">
                  <w:rPr>
                    <w:lang w:bidi="ru-RU"/>
                  </w:rPr>
                  <w:t>ММ</w:t>
                </w:r>
              </w:p>
            </w:tc>
          </w:sdtContent>
        </w:sdt>
        <w:tc>
          <w:tcPr>
            <w:tcW w:w="598" w:type="dxa"/>
            <w:gridSpan w:val="3"/>
            <w:shd w:val="clear" w:color="auto" w:fill="auto"/>
            <w:vAlign w:val="center"/>
          </w:tcPr>
          <w:p w14:paraId="5BF518ED" w14:textId="77777777" w:rsidR="00226EE9" w:rsidRPr="00A03619" w:rsidRDefault="00226EE9" w:rsidP="00A03619">
            <w:pPr>
              <w:pStyle w:val="a3"/>
            </w:pPr>
          </w:p>
        </w:tc>
        <w:sdt>
          <w:sdtPr>
            <w:id w:val="301200780"/>
            <w:placeholder>
              <w:docPart w:val="BC722C724A1E426C9E2D07E516EDD524"/>
            </w:placeholder>
            <w:temporary/>
            <w:showingPlcHdr/>
            <w15:appearance w15:val="hidden"/>
          </w:sdtPr>
          <w:sdtContent>
            <w:tc>
              <w:tcPr>
                <w:tcW w:w="686" w:type="dxa"/>
                <w:gridSpan w:val="2"/>
                <w:tcBorders>
                  <w:top w:val="single" w:sz="4" w:space="0" w:color="D9D9D9"/>
                </w:tcBorders>
                <w:shd w:val="clear" w:color="auto" w:fill="auto"/>
                <w:vAlign w:val="center"/>
              </w:tcPr>
              <w:p w14:paraId="64CA22BF" w14:textId="24144C6E" w:rsidR="00226EE9" w:rsidRPr="00A03619" w:rsidRDefault="00685C67" w:rsidP="00A03619">
                <w:pPr>
                  <w:pStyle w:val="a3"/>
                </w:pPr>
                <w:r w:rsidRPr="00A03619">
                  <w:rPr>
                    <w:lang w:bidi="ru-RU"/>
                  </w:rPr>
                  <w:t>ДД</w:t>
                </w:r>
              </w:p>
            </w:tc>
          </w:sdtContent>
        </w:sdt>
        <w:tc>
          <w:tcPr>
            <w:tcW w:w="354" w:type="dxa"/>
            <w:shd w:val="clear" w:color="auto" w:fill="auto"/>
            <w:vAlign w:val="center"/>
          </w:tcPr>
          <w:p w14:paraId="39A3F3BF" w14:textId="77777777" w:rsidR="00226EE9" w:rsidRPr="00A03619" w:rsidRDefault="00226EE9" w:rsidP="00A03619">
            <w:pPr>
              <w:pStyle w:val="a3"/>
            </w:pPr>
          </w:p>
        </w:tc>
        <w:sdt>
          <w:sdtPr>
            <w:id w:val="1652249899"/>
            <w:placeholder>
              <w:docPart w:val="4573091130E242E99CF4D8D6CFF3C45E"/>
            </w:placeholder>
            <w:temporary/>
            <w:showingPlcHdr/>
            <w15:appearance w15:val="hidden"/>
          </w:sdtPr>
          <w:sdtContent>
            <w:tc>
              <w:tcPr>
                <w:tcW w:w="702" w:type="dxa"/>
                <w:tcBorders>
                  <w:top w:val="single" w:sz="4" w:space="0" w:color="D9D9D9"/>
                </w:tcBorders>
                <w:shd w:val="clear" w:color="auto" w:fill="auto"/>
                <w:vAlign w:val="center"/>
              </w:tcPr>
              <w:p w14:paraId="174BBA97" w14:textId="3527CA07" w:rsidR="00226EE9" w:rsidRPr="00A03619" w:rsidRDefault="00685C67" w:rsidP="00A03619">
                <w:pPr>
                  <w:pStyle w:val="a3"/>
                </w:pPr>
                <w:r w:rsidRPr="00A03619">
                  <w:rPr>
                    <w:lang w:bidi="ru-RU"/>
                  </w:rPr>
                  <w:t>ГГ</w:t>
                </w:r>
              </w:p>
            </w:tc>
          </w:sdtContent>
        </w:sdt>
      </w:tr>
      <w:tr w:rsidR="00C741D1" w:rsidRPr="003770B6" w14:paraId="0F59581A" w14:textId="77777777" w:rsidTr="00340798">
        <w:trPr>
          <w:trHeight w:val="248"/>
        </w:trPr>
        <w:tc>
          <w:tcPr>
            <w:tcW w:w="979" w:type="dxa"/>
            <w:tcBorders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E72C17" w14:textId="4E084BCF" w:rsidR="00226EE9" w:rsidRPr="00226EE9" w:rsidRDefault="00000000" w:rsidP="00226EE9">
            <w:pPr>
              <w:pStyle w:val="2"/>
            </w:pPr>
            <w:sdt>
              <w:sdtPr>
                <w:id w:val="945043292"/>
                <w:placeholder>
                  <w:docPart w:val="4605E033404C48288B4903D5BA88A278"/>
                </w:placeholder>
                <w:temporary/>
                <w:showingPlcHdr/>
                <w15:appearance w15:val="hidden"/>
              </w:sdtPr>
              <w:sdtContent>
                <w:r w:rsidR="00ED7BA0" w:rsidRPr="00ED7BA0">
                  <w:rPr>
                    <w:lang w:bidi="ru-RU"/>
                  </w:rPr>
                  <w:t>Это</w:t>
                </w:r>
              </w:sdtContent>
            </w:sdt>
          </w:p>
        </w:tc>
        <w:tc>
          <w:tcPr>
            <w:tcW w:w="3750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F118EC1" w14:textId="59C38C38" w:rsidR="00226EE9" w:rsidRPr="00226EE9" w:rsidRDefault="00226EE9" w:rsidP="00226EE9">
            <w:pPr>
              <w:pStyle w:val="2"/>
            </w:pPr>
          </w:p>
        </w:tc>
        <w:tc>
          <w:tcPr>
            <w:tcW w:w="2622" w:type="dxa"/>
            <w:gridSpan w:val="6"/>
            <w:tcBorders>
              <w:lef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F9E8F80" w14:textId="77777777" w:rsidR="00226EE9" w:rsidRPr="003770B6" w:rsidRDefault="00226EE9" w:rsidP="00B24AB5"/>
        </w:tc>
        <w:tc>
          <w:tcPr>
            <w:tcW w:w="2927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F41869" w14:textId="77777777" w:rsidR="00226EE9" w:rsidRPr="003770B6" w:rsidRDefault="00226EE9" w:rsidP="00B24AB5"/>
        </w:tc>
      </w:tr>
      <w:tr w:rsidR="00985B11" w:rsidRPr="003770B6" w14:paraId="23020587" w14:textId="77777777" w:rsidTr="00340798">
        <w:trPr>
          <w:trHeight w:val="248"/>
        </w:trPr>
        <w:tc>
          <w:tcPr>
            <w:tcW w:w="979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F70D1A" w14:textId="77777777" w:rsidR="00226EE9" w:rsidRPr="00226EE9" w:rsidRDefault="00226EE9" w:rsidP="00943146">
            <w:pPr>
              <w:pStyle w:val="a3"/>
              <w:rPr>
                <w:rStyle w:val="20"/>
                <w:rFonts w:eastAsiaTheme="minorHAnsi"/>
                <w:i/>
                <w:iCs w:val="0"/>
              </w:rPr>
            </w:pPr>
          </w:p>
        </w:tc>
        <w:sdt>
          <w:sdtPr>
            <w:rPr>
              <w:rFonts w:asciiTheme="majorHAnsi" w:eastAsia="Times New Roman" w:hAnsiTheme="majorHAnsi" w:cs="Arial"/>
              <w:i w:val="0"/>
              <w:iCs/>
              <w:kern w:val="24"/>
              <w:sz w:val="22"/>
            </w:rPr>
            <w:id w:val="-356507313"/>
            <w:placeholder>
              <w:docPart w:val="1079D3722D924CC8BA4E971666260B11"/>
            </w:placeholder>
            <w:temporary/>
            <w:showingPlcHdr/>
            <w15:appearance w15:val="hidden"/>
          </w:sdtPr>
          <w:sdtEndPr>
            <w:rPr>
              <w:rFonts w:asciiTheme="minorHAnsi" w:eastAsiaTheme="minorHAnsi" w:hAnsiTheme="minorHAnsi" w:cstheme="minorBidi"/>
              <w:i/>
              <w:iCs w:val="0"/>
              <w:kern w:val="0"/>
              <w:sz w:val="12"/>
            </w:rPr>
          </w:sdtEndPr>
          <w:sdtContent>
            <w:tc>
              <w:tcPr>
                <w:tcW w:w="3750" w:type="dxa"/>
                <w:gridSpan w:val="2"/>
                <w:tcBorders>
                  <w:top w:val="single" w:sz="4" w:space="0" w:color="D9D9D9"/>
                </w:tcBorders>
                <w:shd w:val="clear" w:color="auto" w:fill="auto"/>
                <w:tcMar>
                  <w:left w:w="72" w:type="dxa"/>
                </w:tcMar>
                <w:vAlign w:val="center"/>
              </w:tcPr>
              <w:p w14:paraId="61BE7583" w14:textId="00FC9931" w:rsidR="00226EE9" w:rsidRPr="00A03619" w:rsidRDefault="00685C67" w:rsidP="00A03619">
                <w:pPr>
                  <w:pStyle w:val="a3"/>
                </w:pPr>
                <w:r w:rsidRPr="00A03619">
                  <w:rPr>
                    <w:lang w:bidi="ru-RU"/>
                  </w:rPr>
                  <w:t>Имя представителя/исполнителя</w:t>
                </w:r>
              </w:p>
            </w:tc>
          </w:sdtContent>
        </w:sdt>
        <w:tc>
          <w:tcPr>
            <w:tcW w:w="2622" w:type="dxa"/>
            <w:gridSpan w:val="6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AEFEFA" w14:textId="77777777" w:rsidR="00226EE9" w:rsidRPr="003770B6" w:rsidRDefault="00226EE9" w:rsidP="00B24AB5"/>
        </w:tc>
        <w:tc>
          <w:tcPr>
            <w:tcW w:w="2927" w:type="dxa"/>
            <w:gridSpan w:val="10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78953C" w14:textId="77777777" w:rsidR="00226EE9" w:rsidRPr="003770B6" w:rsidRDefault="00226EE9" w:rsidP="00B24AB5"/>
        </w:tc>
      </w:tr>
      <w:tr w:rsidR="00C741D1" w:rsidRPr="003770B6" w14:paraId="1295E4F9" w14:textId="77777777" w:rsidTr="00340798">
        <w:trPr>
          <w:trHeight w:val="248"/>
        </w:trPr>
        <w:tc>
          <w:tcPr>
            <w:tcW w:w="4729" w:type="dxa"/>
            <w:gridSpan w:val="3"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7A00B3" w14:textId="031B9358" w:rsidR="004C0757" w:rsidRPr="00B24AB5" w:rsidRDefault="00000000" w:rsidP="00B24AB5">
            <w:pPr>
              <w:pStyle w:val="2"/>
            </w:pPr>
            <w:sdt>
              <w:sdtPr>
                <w:id w:val="1656649369"/>
                <w:placeholder>
                  <w:docPart w:val="8445252301474502AF1CC15CE85351C4"/>
                </w:placeholder>
                <w:temporary/>
                <w:showingPlcHdr/>
                <w15:appearance w15:val="hidden"/>
              </w:sdtPr>
              <w:sdtContent>
                <w:r w:rsidR="0093029C" w:rsidRPr="0093029C">
                  <w:rPr>
                    <w:lang w:bidi="ru-RU"/>
                  </w:rPr>
                  <w:t>Я буду рад вам помочь. Могу ли я узнать, с кем я разговариваю?</w:t>
                </w:r>
              </w:sdtContent>
            </w:sdt>
          </w:p>
        </w:tc>
        <w:sdt>
          <w:sdtPr>
            <w:id w:val="-128402593"/>
            <w:placeholder>
              <w:docPart w:val="FA6002356E6E4CBD8B9454047B98868D"/>
            </w:placeholder>
            <w:temporary/>
            <w:showingPlcHdr/>
            <w15:appearance w15:val="hidden"/>
          </w:sdtPr>
          <w:sdtContent>
            <w:tc>
              <w:tcPr>
                <w:tcW w:w="2622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679C032" w14:textId="0136538B" w:rsidR="004C0757" w:rsidRPr="003770B6" w:rsidRDefault="00D26345" w:rsidP="00B24AB5">
                <w:r w:rsidRPr="00D26345">
                  <w:rPr>
                    <w:lang w:bidi="ru-RU"/>
                  </w:rPr>
                  <w:t>Имя клиента</w:t>
                </w:r>
              </w:p>
            </w:tc>
          </w:sdtContent>
        </w:sdt>
        <w:tc>
          <w:tcPr>
            <w:tcW w:w="2927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CF30F4" w14:textId="77777777" w:rsidR="004C0757" w:rsidRPr="003770B6" w:rsidRDefault="004C0757" w:rsidP="00B24AB5"/>
        </w:tc>
      </w:tr>
      <w:tr w:rsidR="00C741D1" w:rsidRPr="003770B6" w14:paraId="4C68F1C6" w14:textId="77777777" w:rsidTr="00340798">
        <w:trPr>
          <w:trHeight w:val="248"/>
        </w:trPr>
        <w:sdt>
          <w:sdtPr>
            <w:id w:val="-509135028"/>
            <w:placeholder>
              <w:docPart w:val="FDE7A75BD6C140EB86DB5D2F619EA1F1"/>
            </w:placeholder>
            <w:temporary/>
            <w:showingPlcHdr/>
            <w15:appearance w15:val="hidden"/>
          </w:sdtPr>
          <w:sdtContent>
            <w:tc>
              <w:tcPr>
                <w:tcW w:w="4729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B7DE041" w14:textId="6F503939" w:rsidR="004C0757" w:rsidRPr="00B24AB5" w:rsidRDefault="0093029C" w:rsidP="00B24AB5">
                <w:pPr>
                  <w:pStyle w:val="2"/>
                </w:pPr>
                <w:r w:rsidRPr="0093029C">
                  <w:rPr>
                    <w:lang w:bidi="ru-RU"/>
                  </w:rPr>
                  <w:t>Спасибо, имя клиента, не могли бы вы указать род своих занятий?</w:t>
                </w:r>
              </w:p>
            </w:tc>
          </w:sdtContent>
        </w:sdt>
        <w:sdt>
          <w:sdtPr>
            <w:id w:val="1443118918"/>
            <w:placeholder>
              <w:docPart w:val="68F0D7FCE3B5459F94025AA7591C1E14"/>
            </w:placeholder>
            <w:showingPlcHdr/>
            <w15:appearance w15:val="hidden"/>
          </w:sdtPr>
          <w:sdtContent>
            <w:tc>
              <w:tcPr>
                <w:tcW w:w="2622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710CF24" w14:textId="300064F3" w:rsidR="004C0757" w:rsidRPr="003770B6" w:rsidRDefault="00D26345" w:rsidP="00B24AB5">
                <w:r w:rsidRPr="00D26345">
                  <w:rPr>
                    <w:lang w:bidi="ru-RU"/>
                  </w:rPr>
                  <w:t>Род занятий</w:t>
                </w:r>
              </w:p>
            </w:tc>
          </w:sdtContent>
        </w:sdt>
        <w:tc>
          <w:tcPr>
            <w:tcW w:w="2927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E77463" w14:textId="77777777" w:rsidR="004C0757" w:rsidRPr="003770B6" w:rsidRDefault="004C0757" w:rsidP="00B24AB5"/>
        </w:tc>
      </w:tr>
      <w:tr w:rsidR="00DC148A" w:rsidRPr="003770B6" w14:paraId="704F0AD8" w14:textId="77777777" w:rsidTr="00340798">
        <w:trPr>
          <w:trHeight w:val="248"/>
        </w:trPr>
        <w:tc>
          <w:tcPr>
            <w:tcW w:w="4729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1023DA" w14:textId="1BCE2B6B" w:rsidR="004C0757" w:rsidRPr="00685C67" w:rsidRDefault="00000000" w:rsidP="00685C67">
            <w:pPr>
              <w:pStyle w:val="2"/>
            </w:pPr>
            <w:sdt>
              <w:sdtPr>
                <w:id w:val="589439028"/>
                <w:placeholder>
                  <w:docPart w:val="29E1FD7551B1460C8A051729CA8F4734"/>
                </w:placeholder>
                <w:temporary/>
                <w:showingPlcHdr/>
                <w15:appearance w15:val="hidden"/>
              </w:sdtPr>
              <w:sdtContent>
                <w:r w:rsidR="0093029C" w:rsidRPr="00685C67">
                  <w:rPr>
                    <w:rStyle w:val="ad"/>
                    <w:color w:val="auto"/>
                    <w:lang w:bidi="ru-RU"/>
                  </w:rPr>
                  <w:t>Вы уже раньше пользовались нашими услугами?</w:t>
                </w:r>
              </w:sdtContent>
            </w:sdt>
          </w:p>
        </w:tc>
        <w:sdt>
          <w:sdtPr>
            <w:id w:val="1897001928"/>
            <w:placeholder>
              <w:docPart w:val="FE2422DC7CF84C3882062376A4220616"/>
            </w:placeholder>
            <w:temporary/>
            <w:showingPlcHdr/>
            <w15:appearance w15:val="hidden"/>
          </w:sdtPr>
          <w:sdtContent>
            <w:tc>
              <w:tcPr>
                <w:tcW w:w="1090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33C43C1" w14:textId="63E3EC5A" w:rsidR="004C0757" w:rsidRPr="003770B6" w:rsidRDefault="00D26345" w:rsidP="00B24AB5">
                <w:r w:rsidRPr="00D26345">
                  <w:rPr>
                    <w:lang w:bidi="ru-RU"/>
                  </w:rPr>
                  <w:t>Да</w:t>
                </w:r>
              </w:p>
            </w:tc>
          </w:sdtContent>
        </w:sdt>
        <w:tc>
          <w:tcPr>
            <w:tcW w:w="510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0009C6" w14:textId="77777777" w:rsidR="004C0757" w:rsidRPr="003770B6" w:rsidRDefault="004C0757" w:rsidP="00B24AB5"/>
        </w:tc>
        <w:sdt>
          <w:sdtPr>
            <w:id w:val="355864507"/>
            <w:placeholder>
              <w:docPart w:val="05759CDF21C9437B9D9480DD1B1110DD"/>
            </w:placeholder>
            <w:temporary/>
            <w:showingPlcHdr/>
            <w15:appearance w15:val="hidden"/>
          </w:sdtPr>
          <w:sdtContent>
            <w:tc>
              <w:tcPr>
                <w:tcW w:w="1022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3E83AF6C" w14:textId="5649552B" w:rsidR="004C0757" w:rsidRPr="003770B6" w:rsidRDefault="00D26345" w:rsidP="00B24AB5">
                <w:r w:rsidRPr="00D26345">
                  <w:rPr>
                    <w:lang w:bidi="ru-RU"/>
                  </w:rPr>
                  <w:t>Нет</w:t>
                </w:r>
              </w:p>
            </w:tc>
          </w:sdtContent>
        </w:sdt>
        <w:tc>
          <w:tcPr>
            <w:tcW w:w="7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ED8871" w14:textId="77777777" w:rsidR="004C0757" w:rsidRPr="003770B6" w:rsidRDefault="004C0757" w:rsidP="00B24AB5"/>
        </w:tc>
        <w:sdt>
          <w:sdtPr>
            <w:id w:val="-281042949"/>
            <w:placeholder>
              <w:docPart w:val="8405CF4576524A49825B43CE9292D0B3"/>
            </w:placeholder>
            <w:temporary/>
            <w:showingPlcHdr/>
            <w15:appearance w15:val="hidden"/>
          </w:sdtPr>
          <w:sdtContent>
            <w:tc>
              <w:tcPr>
                <w:tcW w:w="816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BBAEFFD" w14:textId="726EB079" w:rsidR="004C0757" w:rsidRPr="003770B6" w:rsidRDefault="00C741D1" w:rsidP="00B24AB5">
                <w:r w:rsidRPr="00C741D1">
                  <w:rPr>
                    <w:lang w:bidi="ru-RU"/>
                  </w:rPr>
                  <w:t>Указать</w:t>
                </w:r>
              </w:p>
            </w:tc>
          </w:sdtContent>
        </w:sdt>
        <w:tc>
          <w:tcPr>
            <w:tcW w:w="1339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 w:themeFill="background1"/>
          </w:tcPr>
          <w:p w14:paraId="2DBABF71" w14:textId="01E91C55" w:rsidR="004C0757" w:rsidRPr="003770B6" w:rsidRDefault="004C0757" w:rsidP="00B24AB5"/>
        </w:tc>
      </w:tr>
      <w:tr w:rsidR="00C741D1" w:rsidRPr="003770B6" w14:paraId="7D534800" w14:textId="77777777" w:rsidTr="00340798">
        <w:trPr>
          <w:trHeight w:val="265"/>
        </w:trPr>
        <w:sdt>
          <w:sdtPr>
            <w:id w:val="1673832908"/>
            <w:placeholder>
              <w:docPart w:val="224698A5B54C441BBC6CB7D921858A7D"/>
            </w:placeholder>
            <w:temporary/>
            <w:showingPlcHdr/>
            <w15:appearance w15:val="hidden"/>
          </w:sdtPr>
          <w:sdtContent>
            <w:tc>
              <w:tcPr>
                <w:tcW w:w="4729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35FF489" w14:textId="1954DF28" w:rsidR="004C0757" w:rsidRPr="00B24AB5" w:rsidRDefault="0093029C" w:rsidP="00B24AB5">
                <w:pPr>
                  <w:pStyle w:val="2"/>
                </w:pPr>
                <w:r w:rsidRPr="0093029C">
                  <w:rPr>
                    <w:lang w:bidi="ru-RU"/>
                  </w:rPr>
                  <w:t>Как я могу вам помочь?</w:t>
                </w:r>
              </w:p>
            </w:tc>
          </w:sdtContent>
        </w:sdt>
        <w:sdt>
          <w:sdtPr>
            <w:id w:val="-2035565561"/>
            <w:placeholder>
              <w:docPart w:val="CE8F1FAD4BFC4D36B46133ED1188D066"/>
            </w:placeholder>
            <w:temporary/>
            <w:showingPlcHdr/>
            <w15:appearance w15:val="hidden"/>
          </w:sdtPr>
          <w:sdtContent>
            <w:tc>
              <w:tcPr>
                <w:tcW w:w="2622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3334ED2F" w14:textId="52E6440D" w:rsidR="004C0757" w:rsidRPr="003770B6" w:rsidRDefault="00C741D1" w:rsidP="00B24AB5">
                <w:r w:rsidRPr="00C741D1">
                  <w:rPr>
                    <w:lang w:bidi="ru-RU"/>
                  </w:rPr>
                  <w:t>Требование клиента</w:t>
                </w:r>
              </w:p>
            </w:tc>
          </w:sdtContent>
        </w:sdt>
        <w:tc>
          <w:tcPr>
            <w:tcW w:w="2927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7BED82" w14:textId="77777777" w:rsidR="004C0757" w:rsidRPr="003770B6" w:rsidRDefault="004C0757" w:rsidP="00B24AB5"/>
        </w:tc>
      </w:tr>
      <w:tr w:rsidR="004C0757" w:rsidRPr="003770B6" w14:paraId="6F6542BE" w14:textId="77777777" w:rsidTr="00340798">
        <w:trPr>
          <w:trHeight w:val="248"/>
        </w:trPr>
        <w:sdt>
          <w:sdtPr>
            <w:id w:val="-1552617495"/>
            <w:placeholder>
              <w:docPart w:val="07FB25F152DF4E6A87138F7284C2DDD2"/>
            </w:placeholder>
            <w:temporary/>
            <w:showingPlcHdr/>
            <w15:appearance w15:val="hidden"/>
          </w:sdtPr>
          <w:sdtContent>
            <w:tc>
              <w:tcPr>
                <w:tcW w:w="4729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nil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7EFE158B" w14:textId="18C4FEE4" w:rsidR="004C0757" w:rsidRPr="00B24AB5" w:rsidRDefault="0093029C" w:rsidP="00B24AB5">
                <w:pPr>
                  <w:pStyle w:val="2"/>
                </w:pPr>
                <w:r w:rsidRPr="0093029C">
                  <w:rPr>
                    <w:lang w:bidi="ru-RU"/>
                  </w:rPr>
                  <w:t>Спасибо! В течение следующих 2 часов/дней/недель я снова свяжусь с вами с дополнительными сведениями.</w:t>
                </w:r>
              </w:p>
            </w:tc>
          </w:sdtContent>
        </w:sdt>
        <w:tc>
          <w:tcPr>
            <w:tcW w:w="5549" w:type="dxa"/>
            <w:gridSpan w:val="16"/>
            <w:tcBorders>
              <w:top w:val="single" w:sz="2" w:space="0" w:color="D9D9D9"/>
              <w:left w:val="nil"/>
              <w:bottom w:val="single" w:sz="2" w:space="0" w:color="D9D9D9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8D64E9" w14:textId="77777777" w:rsidR="004C0757" w:rsidRPr="003770B6" w:rsidRDefault="004C0757" w:rsidP="00B24AB5"/>
        </w:tc>
      </w:tr>
      <w:tr w:rsidR="00C741D1" w:rsidRPr="003770B6" w14:paraId="38246624" w14:textId="77777777" w:rsidTr="00340798">
        <w:trPr>
          <w:trHeight w:val="248"/>
        </w:trPr>
        <w:sdt>
          <w:sdtPr>
            <w:id w:val="320314397"/>
            <w:placeholder>
              <w:docPart w:val="41EEDB6D8CB24D0898E7C258852DEAA1"/>
            </w:placeholder>
            <w:temporary/>
            <w:showingPlcHdr/>
            <w15:appearance w15:val="hidden"/>
          </w:sdtPr>
          <w:sdtContent>
            <w:tc>
              <w:tcPr>
                <w:tcW w:w="4729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ABE55DB" w14:textId="3BC464CC" w:rsidR="004C0757" w:rsidRPr="004F1826" w:rsidRDefault="0093029C" w:rsidP="004F1826">
                <w:pPr>
                  <w:pStyle w:val="2"/>
                </w:pPr>
                <w:r w:rsidRPr="004F1826">
                  <w:rPr>
                    <w:lang w:bidi="ru-RU"/>
                  </w:rPr>
                  <w:t>В какое время с вами можно связаться?</w:t>
                </w:r>
              </w:p>
            </w:tc>
          </w:sdtContent>
        </w:sdt>
        <w:sdt>
          <w:sdtPr>
            <w:id w:val="-1047531013"/>
            <w:placeholder>
              <w:docPart w:val="225241AA96E84ADDA5BAD97864C31D02"/>
            </w:placeholder>
            <w:temporary/>
            <w:showingPlcHdr/>
            <w15:appearance w15:val="hidden"/>
          </w:sdtPr>
          <w:sdtContent>
            <w:tc>
              <w:tcPr>
                <w:tcW w:w="2622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2F07C84" w14:textId="4DD6C4B3" w:rsidR="004C0757" w:rsidRPr="003770B6" w:rsidRDefault="00C741D1" w:rsidP="00B24AB5">
                <w:r w:rsidRPr="00C741D1">
                  <w:rPr>
                    <w:lang w:bidi="ru-RU"/>
                  </w:rPr>
                  <w:t>Время</w:t>
                </w:r>
              </w:p>
            </w:tc>
          </w:sdtContent>
        </w:sdt>
        <w:tc>
          <w:tcPr>
            <w:tcW w:w="2927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E59225" w14:textId="77777777" w:rsidR="004C0757" w:rsidRPr="003770B6" w:rsidRDefault="004C0757" w:rsidP="00B24AB5"/>
        </w:tc>
      </w:tr>
      <w:tr w:rsidR="00C741D1" w:rsidRPr="003770B6" w14:paraId="43327D76" w14:textId="77777777" w:rsidTr="00340798">
        <w:trPr>
          <w:trHeight w:val="248"/>
        </w:trPr>
        <w:sdt>
          <w:sdtPr>
            <w:id w:val="-277257415"/>
            <w:placeholder>
              <w:docPart w:val="7E565B2A7D0A40D5B7C814D22E6F0B74"/>
            </w:placeholder>
            <w:temporary/>
            <w:showingPlcHdr/>
            <w15:appearance w15:val="hidden"/>
          </w:sdtPr>
          <w:sdtContent>
            <w:tc>
              <w:tcPr>
                <w:tcW w:w="4729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76F3E9B" w14:textId="75D93442" w:rsidR="004C0757" w:rsidRPr="004F1826" w:rsidRDefault="0093029C" w:rsidP="004F1826">
                <w:pPr>
                  <w:pStyle w:val="2"/>
                </w:pPr>
                <w:r w:rsidRPr="0093029C">
                  <w:rPr>
                    <w:lang w:bidi="ru-RU"/>
                  </w:rPr>
                  <w:t>По какому номеру мне следует позвонить?</w:t>
                </w:r>
              </w:p>
            </w:tc>
          </w:sdtContent>
        </w:sdt>
        <w:sdt>
          <w:sdtPr>
            <w:id w:val="1306592965"/>
            <w:placeholder>
              <w:docPart w:val="613FFB985D4B49788538C18E3E4C9DE1"/>
            </w:placeholder>
            <w:temporary/>
            <w:showingPlcHdr/>
            <w15:appearance w15:val="hidden"/>
          </w:sdtPr>
          <w:sdtContent>
            <w:tc>
              <w:tcPr>
                <w:tcW w:w="2622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31C19DBF" w14:textId="4EE6D12F" w:rsidR="004C0757" w:rsidRPr="003770B6" w:rsidRDefault="00C741D1" w:rsidP="00B24AB5">
                <w:r w:rsidRPr="00C741D1">
                  <w:rPr>
                    <w:lang w:bidi="ru-RU"/>
                  </w:rPr>
                  <w:t>Номер телефона</w:t>
                </w:r>
              </w:p>
            </w:tc>
          </w:sdtContent>
        </w:sdt>
        <w:tc>
          <w:tcPr>
            <w:tcW w:w="2927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CD6F44" w14:textId="77777777" w:rsidR="004C0757" w:rsidRPr="003770B6" w:rsidRDefault="004C0757" w:rsidP="00B24AB5"/>
        </w:tc>
      </w:tr>
      <w:tr w:rsidR="00DC148A" w:rsidRPr="003770B6" w14:paraId="528319CB" w14:textId="77777777" w:rsidTr="00340798">
        <w:trPr>
          <w:trHeight w:val="248"/>
        </w:trPr>
        <w:sdt>
          <w:sdtPr>
            <w:id w:val="610096262"/>
            <w:placeholder>
              <w:docPart w:val="E103F415C39447EEBF8E6E9961A9A3CC"/>
            </w:placeholder>
            <w:temporary/>
            <w:showingPlcHdr/>
            <w15:appearance w15:val="hidden"/>
          </w:sdtPr>
          <w:sdtContent>
            <w:tc>
              <w:tcPr>
                <w:tcW w:w="4729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BFBFBF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303F827" w14:textId="49BAD042" w:rsidR="004C0757" w:rsidRPr="004F1826" w:rsidRDefault="0093029C" w:rsidP="004F1826">
                <w:pPr>
                  <w:pStyle w:val="2"/>
                </w:pPr>
                <w:r w:rsidRPr="0093029C">
                  <w:rPr>
                    <w:lang w:bidi="ru-RU"/>
                  </w:rPr>
                  <w:t>Это ваш домашний, рабочий или мобильный телефон?</w:t>
                </w:r>
              </w:p>
            </w:tc>
          </w:sdtContent>
        </w:sdt>
        <w:sdt>
          <w:sdtPr>
            <w:id w:val="1864789530"/>
            <w:placeholder>
              <w:docPart w:val="867647ECB0DD4A98BD4EA0A389B0B95F"/>
            </w:placeholder>
            <w:temporary/>
            <w:showingPlcHdr/>
            <w15:appearance w15:val="hidden"/>
          </w:sdtPr>
          <w:sdtContent>
            <w:tc>
              <w:tcPr>
                <w:tcW w:w="1090" w:type="dxa"/>
                <w:tcBorders>
                  <w:top w:val="single" w:sz="2" w:space="0" w:color="D9D9D9"/>
                  <w:left w:val="single" w:sz="2" w:space="0" w:color="BFBFBF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A53B34E" w14:textId="4FC490D8" w:rsidR="004C0757" w:rsidRPr="003770B6" w:rsidRDefault="00C741D1" w:rsidP="00B24AB5">
                <w:r w:rsidRPr="00C741D1">
                  <w:rPr>
                    <w:lang w:bidi="ru-RU"/>
                  </w:rPr>
                  <w:t>Домашний</w:t>
                </w:r>
              </w:p>
            </w:tc>
          </w:sdtContent>
        </w:sdt>
        <w:tc>
          <w:tcPr>
            <w:tcW w:w="510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128797" w14:textId="77777777" w:rsidR="004C0757" w:rsidRPr="003770B6" w:rsidRDefault="004C0757" w:rsidP="00B24AB5"/>
        </w:tc>
        <w:sdt>
          <w:sdtPr>
            <w:id w:val="-573737559"/>
            <w:placeholder>
              <w:docPart w:val="ADAA856913E9472CAC247C01BD22D9FC"/>
            </w:placeholder>
            <w:temporary/>
            <w:showingPlcHdr/>
            <w15:appearance w15:val="hidden"/>
          </w:sdtPr>
          <w:sdtContent>
            <w:tc>
              <w:tcPr>
                <w:tcW w:w="1022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9E86493" w14:textId="24E89C1C" w:rsidR="004C0757" w:rsidRPr="003770B6" w:rsidRDefault="00C741D1" w:rsidP="00B24AB5">
                <w:r w:rsidRPr="00C741D1">
                  <w:rPr>
                    <w:lang w:bidi="ru-RU"/>
                  </w:rPr>
                  <w:t>Мобильный</w:t>
                </w:r>
              </w:p>
            </w:tc>
          </w:sdtContent>
        </w:sdt>
        <w:tc>
          <w:tcPr>
            <w:tcW w:w="7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67487F" w14:textId="77777777" w:rsidR="004C0757" w:rsidRPr="003770B6" w:rsidRDefault="004C0757" w:rsidP="00B24AB5"/>
        </w:tc>
        <w:sdt>
          <w:sdtPr>
            <w:id w:val="741610312"/>
            <w:placeholder>
              <w:docPart w:val="282D43CED1914FC0A475B8E2F38C5C47"/>
            </w:placeholder>
            <w:temporary/>
            <w:showingPlcHdr/>
            <w15:appearance w15:val="hidden"/>
          </w:sdtPr>
          <w:sdtContent>
            <w:tc>
              <w:tcPr>
                <w:tcW w:w="1453" w:type="dxa"/>
                <w:gridSpan w:val="5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5C551BF5" w14:textId="024AF34B" w:rsidR="004C0757" w:rsidRPr="003770B6" w:rsidRDefault="00C741D1" w:rsidP="00B24AB5">
                <w:r w:rsidRPr="00C741D1">
                  <w:rPr>
                    <w:lang w:bidi="ru-RU"/>
                  </w:rPr>
                  <w:t>Рабочий</w:t>
                </w:r>
              </w:p>
            </w:tc>
          </w:sdtContent>
        </w:sdt>
        <w:tc>
          <w:tcPr>
            <w:tcW w:w="702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1E6E87" w14:textId="77777777" w:rsidR="004C0757" w:rsidRPr="003770B6" w:rsidRDefault="004C0757" w:rsidP="00B24AB5"/>
        </w:tc>
      </w:tr>
      <w:tr w:rsidR="00C741D1" w:rsidRPr="003770B6" w14:paraId="5AF889A2" w14:textId="77777777" w:rsidTr="00340798">
        <w:trPr>
          <w:trHeight w:val="248"/>
        </w:trPr>
        <w:sdt>
          <w:sdtPr>
            <w:id w:val="1139535487"/>
            <w:placeholder>
              <w:docPart w:val="D1B738D371BE4FE3A79D12C10A87BC68"/>
            </w:placeholder>
            <w:temporary/>
            <w:showingPlcHdr/>
            <w15:appearance w15:val="hidden"/>
          </w:sdtPr>
          <w:sdtContent>
            <w:tc>
              <w:tcPr>
                <w:tcW w:w="4729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A81580B" w14:textId="7341A428" w:rsidR="004C0757" w:rsidRPr="004F1826" w:rsidRDefault="0093029C" w:rsidP="004F1826">
                <w:pPr>
                  <w:pStyle w:val="2"/>
                </w:pPr>
                <w:r w:rsidRPr="0093029C">
                  <w:rPr>
                    <w:lang w:bidi="ru-RU"/>
                  </w:rPr>
                  <w:t>Если вы пропустите наш звонок (или указать другую причину), не могли бы вы назвать свой адрес электронной почты, чтобы мы предоставили эти сведения по электронной почте?</w:t>
                </w:r>
              </w:p>
            </w:tc>
          </w:sdtContent>
        </w:sdt>
        <w:sdt>
          <w:sdtPr>
            <w:id w:val="-1210100973"/>
            <w:placeholder>
              <w:docPart w:val="212A62EB64D64E5881727F2776DD7777"/>
            </w:placeholder>
            <w:temporary/>
            <w:showingPlcHdr/>
            <w15:appearance w15:val="hidden"/>
          </w:sdtPr>
          <w:sdtContent>
            <w:tc>
              <w:tcPr>
                <w:tcW w:w="2622" w:type="dxa"/>
                <w:gridSpan w:val="6"/>
                <w:tcBorders>
                  <w:top w:val="single" w:sz="2" w:space="0" w:color="D9D9D9" w:themeColor="background1" w:themeShade="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F1B4290" w14:textId="1A62E090" w:rsidR="004C0757" w:rsidRPr="003770B6" w:rsidRDefault="00C741D1" w:rsidP="00B24AB5">
                <w:r w:rsidRPr="00C741D1">
                  <w:rPr>
                    <w:lang w:bidi="ru-RU"/>
                  </w:rPr>
                  <w:t>Электронная почта</w:t>
                </w:r>
              </w:p>
            </w:tc>
          </w:sdtContent>
        </w:sdt>
        <w:tc>
          <w:tcPr>
            <w:tcW w:w="2927" w:type="dxa"/>
            <w:gridSpan w:val="10"/>
            <w:tcBorders>
              <w:top w:val="single" w:sz="2" w:space="0" w:color="D9D9D9" w:themeColor="background1" w:themeShade="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D55A5D" w14:textId="77777777" w:rsidR="004C0757" w:rsidRPr="003770B6" w:rsidRDefault="004C0757" w:rsidP="00B24AB5"/>
        </w:tc>
      </w:tr>
      <w:tr w:rsidR="00DC148A" w:rsidRPr="003770B6" w14:paraId="259DFD92" w14:textId="77777777" w:rsidTr="00340798">
        <w:trPr>
          <w:trHeight w:val="248"/>
        </w:trPr>
        <w:tc>
          <w:tcPr>
            <w:tcW w:w="4729" w:type="dxa"/>
            <w:gridSpan w:val="3"/>
            <w:vMerge w:val="restart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sdt>
            <w:sdtPr>
              <w:id w:val="-1651353976"/>
              <w:placeholder>
                <w:docPart w:val="2845ADB86FA2487D9EF20352B56F2D7E"/>
              </w:placeholder>
              <w:temporary/>
              <w:showingPlcHdr/>
              <w15:appearance w15:val="hidden"/>
            </w:sdtPr>
            <w:sdtContent>
              <w:p w14:paraId="61082067" w14:textId="3B7E7AFC" w:rsidR="00D76D76" w:rsidRPr="004F1826" w:rsidRDefault="00C741D1" w:rsidP="004F1826">
                <w:pPr>
                  <w:pStyle w:val="1"/>
                </w:pPr>
                <w:r w:rsidRPr="00C741D1">
                  <w:rPr>
                    <w:lang w:bidi="ru-RU"/>
                  </w:rPr>
                  <w:t>ЕСЛИ ТРЕБУЕТСЯ РАСПОЛОЖЕНИЕ:</w:t>
                </w:r>
              </w:p>
            </w:sdtContent>
          </w:sdt>
          <w:sdt>
            <w:sdtPr>
              <w:id w:val="1629821144"/>
              <w:placeholder>
                <w:docPart w:val="917F6BD234C4456C8E51E9043435FB14"/>
              </w:placeholder>
              <w:temporary/>
              <w:showingPlcHdr/>
              <w15:appearance w15:val="hidden"/>
            </w:sdtPr>
            <w:sdtContent>
              <w:p w14:paraId="0BC502C4" w14:textId="360D468E" w:rsidR="004C0757" w:rsidRPr="004F1826" w:rsidRDefault="0093029C" w:rsidP="004F1826">
                <w:pPr>
                  <w:pStyle w:val="2"/>
                </w:pPr>
                <w:r w:rsidRPr="0093029C">
                  <w:rPr>
                    <w:lang w:bidi="ru-RU"/>
                  </w:rPr>
                  <w:t>Не могли бы вы указать свой адрес?</w:t>
                </w:r>
              </w:p>
            </w:sdtContent>
          </w:sdt>
        </w:tc>
        <w:sdt>
          <w:sdtPr>
            <w:id w:val="110642758"/>
            <w:placeholder>
              <w:docPart w:val="630762B3E6E74CF0B44055B130B711F3"/>
            </w:placeholder>
            <w:temporary/>
            <w:showingPlcHdr/>
            <w15:appearance w15:val="hidden"/>
          </w:sdtPr>
          <w:sdtContent>
            <w:tc>
              <w:tcPr>
                <w:tcW w:w="1090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007D6CC" w14:textId="50FEA501" w:rsidR="004C0757" w:rsidRPr="003770B6" w:rsidRDefault="00C741D1" w:rsidP="00B24AB5">
                <w:r w:rsidRPr="00C741D1">
                  <w:rPr>
                    <w:lang w:bidi="ru-RU"/>
                  </w:rPr>
                  <w:t>Адрес</w:t>
                </w:r>
              </w:p>
            </w:tc>
          </w:sdtContent>
        </w:sdt>
        <w:tc>
          <w:tcPr>
            <w:tcW w:w="1532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C80F6C" w14:textId="77777777" w:rsidR="004C0757" w:rsidRPr="003770B6" w:rsidRDefault="004C0757" w:rsidP="00B24AB5"/>
        </w:tc>
        <w:sdt>
          <w:sdtPr>
            <w:id w:val="801496225"/>
            <w:placeholder>
              <w:docPart w:val="5A999888E73F40F0A450FC3878415469"/>
            </w:placeholder>
            <w:temporary/>
            <w:showingPlcHdr/>
            <w15:appearance w15:val="hidden"/>
          </w:sdtPr>
          <w:sdtContent>
            <w:tc>
              <w:tcPr>
                <w:tcW w:w="1054" w:type="dxa"/>
                <w:gridSpan w:val="5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1048EBC" w14:textId="5292E784" w:rsidR="004C0757" w:rsidRPr="003770B6" w:rsidRDefault="00C741D1" w:rsidP="00B24AB5">
                <w:r w:rsidRPr="00C741D1">
                  <w:rPr>
                    <w:lang w:bidi="ru-RU"/>
                  </w:rPr>
                  <w:t>Город</w:t>
                </w:r>
              </w:p>
            </w:tc>
          </w:sdtContent>
        </w:sdt>
        <w:tc>
          <w:tcPr>
            <w:tcW w:w="1873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E47660" w14:textId="77777777" w:rsidR="004C0757" w:rsidRPr="003770B6" w:rsidRDefault="004C0757" w:rsidP="00B24AB5"/>
        </w:tc>
      </w:tr>
      <w:tr w:rsidR="00DC148A" w:rsidRPr="003770B6" w14:paraId="242E4E39" w14:textId="77777777" w:rsidTr="00340798">
        <w:trPr>
          <w:trHeight w:val="248"/>
        </w:trPr>
        <w:tc>
          <w:tcPr>
            <w:tcW w:w="4729" w:type="dxa"/>
            <w:gridSpan w:val="3"/>
            <w:vMerge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vAlign w:val="center"/>
            <w:hideMark/>
          </w:tcPr>
          <w:p w14:paraId="39158DF6" w14:textId="77777777" w:rsidR="004C0757" w:rsidRPr="003770B6" w:rsidRDefault="004C0757" w:rsidP="004C0757">
            <w:pPr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sdt>
          <w:sdtPr>
            <w:id w:val="804890166"/>
            <w:placeholder>
              <w:docPart w:val="1E1AC6E702BB4BCCB106986D135A45AE"/>
            </w:placeholder>
            <w:temporary/>
            <w:showingPlcHdr/>
            <w15:appearance w15:val="hidden"/>
          </w:sdtPr>
          <w:sdtContent>
            <w:tc>
              <w:tcPr>
                <w:tcW w:w="1090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AF3F63E" w14:textId="106DB376" w:rsidR="004C0757" w:rsidRPr="003770B6" w:rsidRDefault="00C741D1" w:rsidP="00B24AB5">
                <w:r w:rsidRPr="00C741D1">
                  <w:rPr>
                    <w:lang w:bidi="ru-RU"/>
                  </w:rPr>
                  <w:t>Регион</w:t>
                </w:r>
              </w:p>
            </w:tc>
          </w:sdtContent>
        </w:sdt>
        <w:tc>
          <w:tcPr>
            <w:tcW w:w="1532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3A587A" w14:textId="77777777" w:rsidR="004C0757" w:rsidRPr="003770B6" w:rsidRDefault="004C0757" w:rsidP="00B24AB5"/>
        </w:tc>
        <w:sdt>
          <w:sdtPr>
            <w:id w:val="152955823"/>
            <w:placeholder>
              <w:docPart w:val="8A9F9D0CCAFE4CBF87C83E6819F93A3F"/>
            </w:placeholder>
            <w:temporary/>
            <w:showingPlcHdr/>
            <w15:appearance w15:val="hidden"/>
          </w:sdtPr>
          <w:sdtContent>
            <w:tc>
              <w:tcPr>
                <w:tcW w:w="1054" w:type="dxa"/>
                <w:gridSpan w:val="5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756123BF" w14:textId="0B5D17BF" w:rsidR="004C0757" w:rsidRPr="003770B6" w:rsidRDefault="00C741D1" w:rsidP="00B24AB5">
                <w:r w:rsidRPr="00C741D1">
                  <w:rPr>
                    <w:lang w:bidi="ru-RU"/>
                  </w:rPr>
                  <w:t>Индекс</w:t>
                </w:r>
              </w:p>
            </w:tc>
          </w:sdtContent>
        </w:sdt>
        <w:tc>
          <w:tcPr>
            <w:tcW w:w="1873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A55804" w14:textId="77777777" w:rsidR="004C0757" w:rsidRPr="003770B6" w:rsidRDefault="004C0757" w:rsidP="00B24AB5"/>
        </w:tc>
      </w:tr>
      <w:tr w:rsidR="00DC148A" w:rsidRPr="003770B6" w14:paraId="4F0A3D09" w14:textId="77777777" w:rsidTr="00340798">
        <w:trPr>
          <w:trHeight w:val="248"/>
        </w:trPr>
        <w:sdt>
          <w:sdtPr>
            <w:id w:val="2005473276"/>
            <w:placeholder>
              <w:docPart w:val="0CFB82E2D549462E85017A7745B40056"/>
            </w:placeholder>
            <w:temporary/>
            <w:showingPlcHdr/>
            <w15:appearance w15:val="hidden"/>
          </w:sdtPr>
          <w:sdtContent>
            <w:tc>
              <w:tcPr>
                <w:tcW w:w="4729" w:type="dxa"/>
                <w:gridSpan w:val="3"/>
                <w:vMerge w:val="restart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F7BA019" w14:textId="02AE80A0" w:rsidR="004C0757" w:rsidRPr="004F1826" w:rsidRDefault="0093029C" w:rsidP="004F1826">
                <w:pPr>
                  <w:pStyle w:val="2"/>
                </w:pPr>
                <w:r w:rsidRPr="0093029C">
                  <w:rPr>
                    <w:lang w:bidi="ru-RU"/>
                  </w:rPr>
                  <w:t>Хотите ли вы указать другие сведения (пищевые предпочтения, человек с ограниченными возможностями, военный, пожилой возраст и т. д.)?</w:t>
                </w:r>
              </w:p>
            </w:tc>
          </w:sdtContent>
        </w:sdt>
        <w:sdt>
          <w:sdtPr>
            <w:id w:val="-545456724"/>
            <w:placeholder>
              <w:docPart w:val="B1DC7E6C49194FC99B08C998C382B21D"/>
            </w:placeholder>
            <w:temporary/>
            <w:showingPlcHdr/>
            <w15:appearance w15:val="hidden"/>
          </w:sdtPr>
          <w:sdtContent>
            <w:tc>
              <w:tcPr>
                <w:tcW w:w="1090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4B9AC2E" w14:textId="480692A4" w:rsidR="004C0757" w:rsidRPr="003770B6" w:rsidRDefault="00C741D1" w:rsidP="00B24AB5">
                <w:r w:rsidRPr="00C741D1">
                  <w:rPr>
                    <w:lang w:bidi="ru-RU"/>
                  </w:rPr>
                  <w:t>Военный</w:t>
                </w:r>
              </w:p>
            </w:tc>
          </w:sdtContent>
        </w:sdt>
        <w:tc>
          <w:tcPr>
            <w:tcW w:w="510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0F5D64" w14:textId="77777777" w:rsidR="004C0757" w:rsidRPr="003770B6" w:rsidRDefault="004C0757" w:rsidP="00B24AB5"/>
        </w:tc>
        <w:sdt>
          <w:sdtPr>
            <w:id w:val="935252909"/>
            <w:placeholder>
              <w:docPart w:val="67D233E228EC4DADB54DD767FCACA995"/>
            </w:placeholder>
            <w:temporary/>
            <w:showingPlcHdr/>
            <w15:appearance w15:val="hidden"/>
          </w:sdtPr>
          <w:sdtContent>
            <w:tc>
              <w:tcPr>
                <w:tcW w:w="1022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27EA8C2" w14:textId="377FFDE7" w:rsidR="004C0757" w:rsidRPr="003770B6" w:rsidRDefault="00C741D1" w:rsidP="00B24AB5">
                <w:r w:rsidRPr="00C741D1">
                  <w:rPr>
                    <w:lang w:bidi="ru-RU"/>
                  </w:rPr>
                  <w:t>Веган</w:t>
                </w:r>
              </w:p>
            </w:tc>
          </w:sdtContent>
        </w:sdt>
        <w:tc>
          <w:tcPr>
            <w:tcW w:w="7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1CF5BE" w14:textId="77777777" w:rsidR="004C0757" w:rsidRPr="003770B6" w:rsidRDefault="004C0757" w:rsidP="00B24AB5"/>
        </w:tc>
        <w:sdt>
          <w:sdtPr>
            <w:id w:val="251704734"/>
            <w:placeholder>
              <w:docPart w:val="733BD9142F2E4141A82386D549954277"/>
            </w:placeholder>
            <w:temporary/>
            <w:showingPlcHdr/>
            <w15:appearance w15:val="hidden"/>
          </w:sdtPr>
          <w:sdtContent>
            <w:tc>
              <w:tcPr>
                <w:tcW w:w="1453" w:type="dxa"/>
                <w:gridSpan w:val="5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20C36A4" w14:textId="3E61485B" w:rsidR="004C0757" w:rsidRPr="003770B6" w:rsidRDefault="007261B4" w:rsidP="00B24AB5">
                <w:r>
                  <w:rPr>
                    <w:lang w:bidi="ru-RU"/>
                  </w:rPr>
                  <w:t>Человек с ограниченными возможностями</w:t>
                </w:r>
              </w:p>
            </w:tc>
          </w:sdtContent>
        </w:sdt>
        <w:tc>
          <w:tcPr>
            <w:tcW w:w="702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990966" w14:textId="77777777" w:rsidR="004C0757" w:rsidRPr="003770B6" w:rsidRDefault="004C0757" w:rsidP="00B24AB5"/>
        </w:tc>
      </w:tr>
      <w:tr w:rsidR="00DC148A" w:rsidRPr="003770B6" w14:paraId="0202456A" w14:textId="77777777" w:rsidTr="00340798">
        <w:trPr>
          <w:trHeight w:val="248"/>
        </w:trPr>
        <w:tc>
          <w:tcPr>
            <w:tcW w:w="4729" w:type="dxa"/>
            <w:gridSpan w:val="3"/>
            <w:vMerge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vAlign w:val="center"/>
            <w:hideMark/>
          </w:tcPr>
          <w:p w14:paraId="56D457D6" w14:textId="77777777" w:rsidR="004C0757" w:rsidRPr="003770B6" w:rsidRDefault="004C0757" w:rsidP="004C0757">
            <w:pPr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sdt>
          <w:sdtPr>
            <w:id w:val="-156226050"/>
            <w:placeholder>
              <w:docPart w:val="C85C1830E475423FA6B65A1B9EF21240"/>
            </w:placeholder>
            <w:temporary/>
            <w:showingPlcHdr/>
            <w15:appearance w15:val="hidden"/>
          </w:sdtPr>
          <w:sdtContent>
            <w:tc>
              <w:tcPr>
                <w:tcW w:w="1090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B3A9738" w14:textId="426658CE" w:rsidR="004C0757" w:rsidRPr="003770B6" w:rsidRDefault="00C741D1" w:rsidP="00B24AB5">
                <w:r w:rsidRPr="00C741D1">
                  <w:rPr>
                    <w:lang w:bidi="ru-RU"/>
                  </w:rPr>
                  <w:t>Пожилой возраст</w:t>
                </w:r>
              </w:p>
            </w:tc>
          </w:sdtContent>
        </w:sdt>
        <w:tc>
          <w:tcPr>
            <w:tcW w:w="510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C7F718" w14:textId="0AA2E835" w:rsidR="004C0757" w:rsidRPr="003770B6" w:rsidRDefault="004C0757" w:rsidP="00B24AB5"/>
        </w:tc>
        <w:sdt>
          <w:sdtPr>
            <w:id w:val="-2091069356"/>
            <w:placeholder>
              <w:docPart w:val="7D68DE4CE28A465EA1D4EFA1A5449F2D"/>
            </w:placeholder>
            <w:temporary/>
            <w:showingPlcHdr/>
            <w15:appearance w15:val="hidden"/>
          </w:sdtPr>
          <w:sdtContent>
            <w:tc>
              <w:tcPr>
                <w:tcW w:w="1022" w:type="dxa"/>
                <w:gridSpan w:val="3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F5F0C96" w14:textId="05C95F1D" w:rsidR="004C0757" w:rsidRPr="003770B6" w:rsidRDefault="00C741D1" w:rsidP="00C741D1">
                <w:r w:rsidRPr="00C741D1">
                  <w:rPr>
                    <w:lang w:bidi="ru-RU"/>
                  </w:rPr>
                  <w:t>Указано свое</w:t>
                </w:r>
              </w:p>
            </w:tc>
          </w:sdtContent>
        </w:sdt>
        <w:tc>
          <w:tcPr>
            <w:tcW w:w="772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72D187" w14:textId="77777777" w:rsidR="004C0757" w:rsidRPr="003770B6" w:rsidRDefault="004C0757" w:rsidP="00B24AB5"/>
        </w:tc>
        <w:sdt>
          <w:sdtPr>
            <w:id w:val="29240220"/>
            <w:placeholder>
              <w:docPart w:val="04E10288C1AE4A69A8F8C1C33890A6CD"/>
            </w:placeholder>
            <w:temporary/>
            <w:showingPlcHdr/>
            <w15:appearance w15:val="hidden"/>
          </w:sdtPr>
          <w:sdtContent>
            <w:tc>
              <w:tcPr>
                <w:tcW w:w="1453" w:type="dxa"/>
                <w:gridSpan w:val="5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BDCFC56" w14:textId="37AC03EA" w:rsidR="004C0757" w:rsidRPr="003770B6" w:rsidRDefault="00C741D1" w:rsidP="00C741D1">
                <w:r w:rsidRPr="00C741D1">
                  <w:rPr>
                    <w:lang w:bidi="ru-RU"/>
                  </w:rPr>
                  <w:t>Указано свое</w:t>
                </w:r>
              </w:p>
            </w:tc>
          </w:sdtContent>
        </w:sdt>
        <w:tc>
          <w:tcPr>
            <w:tcW w:w="702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C95657" w14:textId="77777777" w:rsidR="004C0757" w:rsidRPr="003770B6" w:rsidRDefault="004C0757" w:rsidP="00B24AB5"/>
        </w:tc>
      </w:tr>
      <w:tr w:rsidR="008D204B" w:rsidRPr="003770B6" w14:paraId="2B191463" w14:textId="77777777" w:rsidTr="00340798">
        <w:trPr>
          <w:trHeight w:val="288"/>
        </w:trPr>
        <w:sdt>
          <w:sdtPr>
            <w:id w:val="1890832742"/>
            <w:placeholder>
              <w:docPart w:val="06AAFADCE7BF44B698FEBB6671E7797C"/>
            </w:placeholder>
            <w:temporary/>
            <w:showingPlcHdr/>
            <w15:appearance w15:val="hidden"/>
          </w:sdtPr>
          <w:sdtContent>
            <w:tc>
              <w:tcPr>
                <w:tcW w:w="4729" w:type="dxa"/>
                <w:gridSpan w:val="3"/>
                <w:tcBorders>
                  <w:top w:val="single" w:sz="12" w:space="0" w:color="BFBFBF" w:themeColor="background1" w:themeShade="BF"/>
                  <w:left w:val="nil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C2DA616" w14:textId="5673906A" w:rsidR="004C0757" w:rsidRPr="004F1826" w:rsidRDefault="0093029C" w:rsidP="004F1826">
                <w:pPr>
                  <w:pStyle w:val="2"/>
                </w:pPr>
                <w:r w:rsidRPr="0093029C">
                  <w:rPr>
                    <w:lang w:bidi="ru-RU"/>
                  </w:rPr>
                  <w:t>Я могу вам как-то еще помочь?</w:t>
                </w:r>
              </w:p>
            </w:tc>
          </w:sdtContent>
        </w:sdt>
        <w:sdt>
          <w:sdtPr>
            <w:id w:val="-969440297"/>
            <w:placeholder>
              <w:docPart w:val="D7BDB24858574DD999CF7D7AFE206396"/>
            </w:placeholder>
            <w:temporary/>
            <w:showingPlcHdr/>
            <w15:appearance w15:val="hidden"/>
          </w:sdtPr>
          <w:sdtContent>
            <w:tc>
              <w:tcPr>
                <w:tcW w:w="2622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E4964C5" w14:textId="6C53E587" w:rsidR="004C0757" w:rsidRPr="003770B6" w:rsidRDefault="00C741D1" w:rsidP="004F1826">
                <w:r w:rsidRPr="00C741D1">
                  <w:rPr>
                    <w:lang w:bidi="ru-RU"/>
                  </w:rPr>
                  <w:t>Если да, добавить требование клиента</w:t>
                </w:r>
              </w:p>
            </w:tc>
          </w:sdtContent>
        </w:sdt>
        <w:tc>
          <w:tcPr>
            <w:tcW w:w="2927" w:type="dxa"/>
            <w:gridSpan w:val="10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ABD50D" w14:textId="77777777" w:rsidR="004C0757" w:rsidRPr="003770B6" w:rsidRDefault="004C0757" w:rsidP="00B24AB5"/>
        </w:tc>
      </w:tr>
      <w:tr w:rsidR="00985B11" w:rsidRPr="003770B6" w14:paraId="122CF3CC" w14:textId="77777777" w:rsidTr="00340798">
        <w:trPr>
          <w:trHeight w:val="245"/>
        </w:trPr>
        <w:sdt>
          <w:sdtPr>
            <w:id w:val="-1122217609"/>
            <w:placeholder>
              <w:docPart w:val="3C47E0DB618D429685FEA4CE9D5DF49D"/>
            </w:placeholder>
            <w:temporary/>
            <w:showingPlcHdr/>
            <w15:appearance w15:val="hidden"/>
          </w:sdtPr>
          <w:sdtContent>
            <w:tc>
              <w:tcPr>
                <w:tcW w:w="4729" w:type="dxa"/>
                <w:gridSpan w:val="3"/>
                <w:tcBorders>
                  <w:left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6853BACA" w14:textId="747C80AF" w:rsidR="004D42A7" w:rsidRPr="004F1826" w:rsidRDefault="0093029C" w:rsidP="004F1826">
                <w:pPr>
                  <w:pStyle w:val="2"/>
                </w:pPr>
                <w:r w:rsidRPr="0093029C">
                  <w:rPr>
                    <w:lang w:bidi="ru-RU"/>
                  </w:rPr>
                  <w:t>Благодарим вас за интерес к нашим услугам.</w:t>
                </w:r>
              </w:p>
            </w:tc>
          </w:sdtContent>
        </w:sdt>
        <w:tc>
          <w:tcPr>
            <w:tcW w:w="2622" w:type="dxa"/>
            <w:gridSpan w:val="6"/>
            <w:tcBorders>
              <w:top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F31C18E" w14:textId="77777777" w:rsidR="004D42A7" w:rsidRPr="003770B6" w:rsidRDefault="004D42A7" w:rsidP="004F1826"/>
        </w:tc>
        <w:tc>
          <w:tcPr>
            <w:tcW w:w="2927" w:type="dxa"/>
            <w:gridSpan w:val="10"/>
            <w:tcBorders>
              <w:top w:val="single" w:sz="2" w:space="0" w:color="D9D9D9"/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DB4D2F" w14:textId="77777777" w:rsidR="004D42A7" w:rsidRPr="003770B6" w:rsidRDefault="004D42A7" w:rsidP="00B24AB5"/>
        </w:tc>
      </w:tr>
      <w:tr w:rsidR="0093029C" w:rsidRPr="003770B6" w14:paraId="158A9C1F" w14:textId="77777777" w:rsidTr="00340798">
        <w:trPr>
          <w:trHeight w:val="245"/>
        </w:trPr>
        <w:sdt>
          <w:sdtPr>
            <w:id w:val="1033150192"/>
            <w:placeholder>
              <w:docPart w:val="8460977BC91B49A5867CB3438F7F825D"/>
            </w:placeholder>
            <w:temporary/>
            <w:showingPlcHdr/>
            <w15:appearance w15:val="hidden"/>
          </w:sdtPr>
          <w:sdtContent>
            <w:tc>
              <w:tcPr>
                <w:tcW w:w="1876" w:type="dxa"/>
                <w:gridSpan w:val="2"/>
                <w:tcBorders>
                  <w:left w:val="nil"/>
                  <w:right w:val="single" w:sz="4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46B59809" w14:textId="20EFC848" w:rsidR="005626E1" w:rsidRPr="003770B6" w:rsidRDefault="0093029C" w:rsidP="005626E1">
                <w:pPr>
                  <w:pStyle w:val="2"/>
                </w:pPr>
                <w:r w:rsidRPr="0093029C">
                  <w:rPr>
                    <w:lang w:bidi="ru-RU"/>
                  </w:rPr>
                  <w:t>Еще раз напомню, это</w:t>
                </w:r>
              </w:p>
            </w:tc>
          </w:sdtContent>
        </w:sdt>
        <w:tc>
          <w:tcPr>
            <w:tcW w:w="4201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3F967B4B" w14:textId="77777777" w:rsidR="005626E1" w:rsidRPr="003770B6" w:rsidRDefault="005626E1" w:rsidP="005626E1">
            <w:pPr>
              <w:pStyle w:val="2"/>
            </w:pPr>
          </w:p>
        </w:tc>
        <w:sdt>
          <w:sdtPr>
            <w:id w:val="2060044588"/>
            <w:placeholder>
              <w:docPart w:val="89EF786499C347538E9847FA64B561C2"/>
            </w:placeholder>
            <w:temporary/>
            <w:showingPlcHdr/>
            <w15:appearance w15:val="hidden"/>
          </w:sdtPr>
          <w:sdtContent>
            <w:tc>
              <w:tcPr>
                <w:tcW w:w="4201" w:type="dxa"/>
                <w:gridSpan w:val="14"/>
                <w:tcBorders>
                  <w:left w:val="single" w:sz="4" w:space="0" w:color="D9D9D9"/>
                </w:tcBorders>
                <w:shd w:val="clear" w:color="auto" w:fill="auto"/>
              </w:tcPr>
              <w:p w14:paraId="1F90EAC0" w14:textId="6B9D5279" w:rsidR="005626E1" w:rsidRPr="003770B6" w:rsidRDefault="0093029C" w:rsidP="005626E1">
                <w:pPr>
                  <w:pStyle w:val="2"/>
                </w:pPr>
                <w:r w:rsidRPr="0093029C">
                  <w:rPr>
                    <w:lang w:bidi="ru-RU"/>
                  </w:rPr>
                  <w:t>из НАЗВАНИЕ КОМПАНИИ.</w:t>
                </w:r>
              </w:p>
            </w:tc>
          </w:sdtContent>
        </w:sdt>
      </w:tr>
      <w:tr w:rsidR="00685C67" w:rsidRPr="003770B6" w14:paraId="2A223180" w14:textId="77777777" w:rsidTr="00340798">
        <w:trPr>
          <w:trHeight w:val="245"/>
        </w:trPr>
        <w:tc>
          <w:tcPr>
            <w:tcW w:w="1876" w:type="dxa"/>
            <w:gridSpan w:val="2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5BB3C0" w14:textId="77777777" w:rsidR="005626E1" w:rsidRPr="00D76D76" w:rsidRDefault="005626E1" w:rsidP="005626E1">
            <w:pPr>
              <w:pStyle w:val="2"/>
            </w:pPr>
          </w:p>
        </w:tc>
        <w:sdt>
          <w:sdtPr>
            <w:id w:val="1492136885"/>
            <w:placeholder>
              <w:docPart w:val="AC62BAF6B19F4CC399EE2ABA80A0ED6C"/>
            </w:placeholder>
            <w:temporary/>
            <w:showingPlcHdr/>
            <w15:appearance w15:val="hidden"/>
          </w:sdtPr>
          <w:sdtContent>
            <w:tc>
              <w:tcPr>
                <w:tcW w:w="4201" w:type="dxa"/>
                <w:gridSpan w:val="3"/>
                <w:tcBorders>
                  <w:top w:val="single" w:sz="4" w:space="0" w:color="D9D9D9"/>
                  <w:left w:val="nil"/>
                </w:tcBorders>
                <w:shd w:val="clear" w:color="auto" w:fill="auto"/>
              </w:tcPr>
              <w:p w14:paraId="600BAE15" w14:textId="2F033BC7" w:rsidR="005626E1" w:rsidRPr="003770B6" w:rsidRDefault="00685C67" w:rsidP="00943146">
                <w:pPr>
                  <w:pStyle w:val="a3"/>
                </w:pPr>
                <w:r w:rsidRPr="00685C67">
                  <w:rPr>
                    <w:lang w:bidi="ru-RU"/>
                  </w:rPr>
                  <w:t>Имя представителя/исполнителя</w:t>
                </w:r>
              </w:p>
            </w:tc>
          </w:sdtContent>
        </w:sdt>
        <w:tc>
          <w:tcPr>
            <w:tcW w:w="4201" w:type="dxa"/>
            <w:gridSpan w:val="14"/>
            <w:tcBorders>
              <w:left w:val="nil"/>
            </w:tcBorders>
            <w:shd w:val="clear" w:color="auto" w:fill="auto"/>
          </w:tcPr>
          <w:p w14:paraId="3B223398" w14:textId="77777777" w:rsidR="005626E1" w:rsidRPr="003770B6" w:rsidRDefault="005626E1" w:rsidP="00B24AB5"/>
        </w:tc>
      </w:tr>
      <w:tr w:rsidR="00340798" w:rsidRPr="003770B6" w14:paraId="024C121A" w14:textId="77777777" w:rsidTr="00340798">
        <w:trPr>
          <w:trHeight w:val="245"/>
        </w:trPr>
        <w:sdt>
          <w:sdtPr>
            <w:id w:val="1185717066"/>
            <w:placeholder>
              <w:docPart w:val="4E4809C04C994C5C8BE71D9C16A4AA5F"/>
            </w:placeholder>
            <w:temporary/>
            <w:showingPlcHdr/>
            <w15:appearance w15:val="hidden"/>
          </w:sdtPr>
          <w:sdtContent>
            <w:tc>
              <w:tcPr>
                <w:tcW w:w="6077" w:type="dxa"/>
                <w:gridSpan w:val="5"/>
                <w:tcBorders>
                  <w:left w:val="nil"/>
                  <w:right w:val="single" w:sz="4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3C347475" w14:textId="15F805E8" w:rsidR="00985B11" w:rsidRPr="00685C67" w:rsidRDefault="0093029C" w:rsidP="00685C67">
                <w:pPr>
                  <w:pStyle w:val="2"/>
                </w:pPr>
                <w:r w:rsidRPr="00685C67">
                  <w:rPr>
                    <w:lang w:bidi="ru-RU"/>
                  </w:rPr>
                  <w:t>Вы можете связаться с нами по телефону НОМЕР ТЕЛЕФОНА. Мы доступны с</w:t>
                </w:r>
              </w:p>
            </w:tc>
          </w:sdtContent>
        </w:sdt>
        <w:tc>
          <w:tcPr>
            <w:tcW w:w="707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1F9B9D3" w14:textId="77777777" w:rsidR="00985B11" w:rsidRPr="003770B6" w:rsidRDefault="00985B11" w:rsidP="00985B11">
            <w:pPr>
              <w:pStyle w:val="2"/>
            </w:pPr>
          </w:p>
        </w:tc>
        <w:sdt>
          <w:sdtPr>
            <w:id w:val="743071153"/>
            <w:placeholder>
              <w:docPart w:val="F505B9A3103E4328825C9E027EA79D21"/>
            </w:placeholder>
            <w:temporary/>
            <w:showingPlcHdr/>
            <w15:appearance w15:val="hidden"/>
          </w:sdtPr>
          <w:sdtContent>
            <w:tc>
              <w:tcPr>
                <w:tcW w:w="709" w:type="dxa"/>
                <w:gridSpan w:val="3"/>
                <w:tcBorders>
                  <w:left w:val="single" w:sz="4" w:space="0" w:color="D9D9D9"/>
                  <w:right w:val="single" w:sz="4" w:space="0" w:color="D9D9D9"/>
                </w:tcBorders>
                <w:shd w:val="clear" w:color="auto" w:fill="auto"/>
              </w:tcPr>
              <w:p w14:paraId="145AD9DA" w14:textId="129A2445" w:rsidR="00985B11" w:rsidRPr="003770B6" w:rsidRDefault="0093029C" w:rsidP="00985B11">
                <w:pPr>
                  <w:pStyle w:val="2"/>
                </w:pPr>
                <w:r w:rsidRPr="0093029C">
                  <w:rPr>
                    <w:lang w:bidi="ru-RU"/>
                  </w:rPr>
                  <w:t>до</w:t>
                </w:r>
              </w:p>
            </w:tc>
          </w:sdtContent>
        </w:sdt>
        <w:tc>
          <w:tcPr>
            <w:tcW w:w="445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C643FF5" w14:textId="77777777" w:rsidR="00985B11" w:rsidRPr="003770B6" w:rsidRDefault="00985B11" w:rsidP="00985B11">
            <w:pPr>
              <w:pStyle w:val="2"/>
            </w:pPr>
          </w:p>
        </w:tc>
        <w:sdt>
          <w:sdtPr>
            <w:id w:val="-696616798"/>
            <w:placeholder>
              <w:docPart w:val="4D5A89DEBDD44AC69D0D8E5EF35B4DF1"/>
            </w:placeholder>
            <w:temporary/>
            <w:showingPlcHdr/>
            <w15:appearance w15:val="hidden"/>
          </w:sdtPr>
          <w:sdtContent>
            <w:tc>
              <w:tcPr>
                <w:tcW w:w="2340" w:type="dxa"/>
                <w:gridSpan w:val="7"/>
                <w:tcBorders>
                  <w:left w:val="single" w:sz="4" w:space="0" w:color="D9D9D9"/>
                </w:tcBorders>
                <w:shd w:val="clear" w:color="auto" w:fill="auto"/>
              </w:tcPr>
              <w:p w14:paraId="436484EB" w14:textId="7C79810B" w:rsidR="00985B11" w:rsidRPr="003770B6" w:rsidRDefault="0093029C" w:rsidP="00985B11">
                <w:pPr>
                  <w:pStyle w:val="2"/>
                </w:pPr>
                <w:r w:rsidRPr="0093029C">
                  <w:rPr>
                    <w:lang w:bidi="ru-RU"/>
                  </w:rPr>
                  <w:t>с понедельника по субботу</w:t>
                </w:r>
              </w:p>
            </w:tc>
          </w:sdtContent>
        </w:sdt>
      </w:tr>
      <w:tr w:rsidR="00985B11" w:rsidRPr="003770B6" w14:paraId="0D02F80E" w14:textId="77777777" w:rsidTr="00DC148A">
        <w:trPr>
          <w:trHeight w:val="245"/>
        </w:trPr>
        <w:sdt>
          <w:sdtPr>
            <w:id w:val="1198744383"/>
            <w:placeholder>
              <w:docPart w:val="C0DFD6D526B74E918592E1AAC973405F"/>
            </w:placeholder>
            <w:temporary/>
            <w:showingPlcHdr/>
            <w15:appearance w15:val="hidden"/>
          </w:sdtPr>
          <w:sdtContent>
            <w:tc>
              <w:tcPr>
                <w:tcW w:w="10278" w:type="dxa"/>
                <w:gridSpan w:val="19"/>
                <w:tcBorders>
                  <w:left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77D04C10" w14:textId="538562FC" w:rsidR="00985B11" w:rsidRPr="003770B6" w:rsidRDefault="0093029C" w:rsidP="00985B11">
                <w:pPr>
                  <w:pStyle w:val="2"/>
                </w:pPr>
                <w:r w:rsidRPr="0093029C">
                  <w:rPr>
                    <w:lang w:bidi="ru-RU"/>
                  </w:rPr>
                  <w:t>7 дней в неделю.</w:t>
                </w:r>
              </w:p>
            </w:tc>
          </w:sdtContent>
        </w:sdt>
      </w:tr>
      <w:tr w:rsidR="00985B11" w:rsidRPr="003770B6" w14:paraId="26B120A3" w14:textId="77777777" w:rsidTr="00DC148A">
        <w:trPr>
          <w:trHeight w:val="576"/>
        </w:trPr>
        <w:sdt>
          <w:sdtPr>
            <w:id w:val="1169057311"/>
            <w:placeholder>
              <w:docPart w:val="03A8EDF189E5447F924E17715E0B521A"/>
            </w:placeholder>
            <w:temporary/>
            <w:showingPlcHdr/>
            <w15:appearance w15:val="hidden"/>
          </w:sdtPr>
          <w:sdtContent>
            <w:tc>
              <w:tcPr>
                <w:tcW w:w="10278" w:type="dxa"/>
                <w:gridSpan w:val="19"/>
                <w:tcBorders>
                  <w:left w:val="nil"/>
                  <w:bottom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67DE5458" w14:textId="77777777" w:rsidR="0093029C" w:rsidRDefault="0093029C" w:rsidP="0093029C">
                <w:pPr>
                  <w:pStyle w:val="2"/>
                </w:pPr>
                <w:r>
                  <w:rPr>
                    <w:lang w:bidi="ru-RU"/>
                  </w:rPr>
                  <w:t xml:space="preserve">Я скоро свяжусь с вами. </w:t>
                </w:r>
              </w:p>
              <w:p w14:paraId="1BDA746C" w14:textId="09BD9CD3" w:rsidR="00985B11" w:rsidRPr="003770B6" w:rsidRDefault="0093029C" w:rsidP="0093029C">
                <w:pPr>
                  <w:pStyle w:val="2"/>
                </w:pPr>
                <w:r>
                  <w:rPr>
                    <w:lang w:bidi="ru-RU"/>
                  </w:rPr>
                  <w:t>Спасибо еще раз за ваш звонок и хорошего вам дня.</w:t>
                </w:r>
              </w:p>
            </w:tc>
          </w:sdtContent>
        </w:sdt>
      </w:tr>
    </w:tbl>
    <w:p w14:paraId="447962B2" w14:textId="3DCCDFA1" w:rsidR="004C0757" w:rsidRPr="00976C6F" w:rsidRDefault="004C0757" w:rsidP="00976C6F"/>
    <w:sectPr w:rsidR="004C0757" w:rsidRPr="00976C6F" w:rsidSect="0013551D">
      <w:headerReference w:type="default" r:id="rId8"/>
      <w:pgSz w:w="11906" w:h="16838" w:code="9"/>
      <w:pgMar w:top="360" w:right="475" w:bottom="720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04E4E" w14:textId="77777777" w:rsidR="00184182" w:rsidRDefault="00184182" w:rsidP="001A0130">
      <w:r>
        <w:separator/>
      </w:r>
    </w:p>
  </w:endnote>
  <w:endnote w:type="continuationSeparator" w:id="0">
    <w:p w14:paraId="45A942E7" w14:textId="77777777" w:rsidR="00184182" w:rsidRDefault="00184182" w:rsidP="001A0130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CC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Sylfaen"/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036B1" w14:textId="77777777" w:rsidR="00184182" w:rsidRDefault="00184182" w:rsidP="001A0130">
      <w:r>
        <w:separator/>
      </w:r>
    </w:p>
  </w:footnote>
  <w:footnote w:type="continuationSeparator" w:id="0">
    <w:p w14:paraId="334840B0" w14:textId="77777777" w:rsidR="00184182" w:rsidRDefault="00184182" w:rsidP="001A0130">
      <w:r>
        <w:continuationSeparator/>
      </w:r>
    </w:p>
  </w:footnote>
</w:footnotes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1474F" w14:textId="5EA7F968" w:rsidR="001A0130" w:rsidRDefault="0013551D" w:rsidP="00943146">
    <w:pPr>
      <w:pStyle w:val="a3"/>
    </w:pPr>
    <w:r>
      <w:rPr>
        <w:noProof/>
        <w:lang w:bidi="ru-RU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46AC72C" wp14:editId="150C7161">
              <wp:simplePos x="0" y="0"/>
              <wp:positionH relativeFrom="page">
                <wp:align>center</wp:align>
              </wp:positionH>
              <wp:positionV relativeFrom="paragraph">
                <wp:posOffset>1276146</wp:posOffset>
              </wp:positionV>
              <wp:extent cx="7287768" cy="8972550"/>
              <wp:effectExtent l="0" t="0" r="8890" b="0"/>
              <wp:wrapNone/>
              <wp:docPr id="3" name="Прямоугольник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97255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B526EC0" id="Прямоугольник 3" o:spid="_x0000_s1026" alt="&quot;&quot;" style="position:absolute;margin-left:0;margin-top:100.5pt;width:573.85pt;height:706.5pt;z-index:25164697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" fillcolor="#f2f2f2 [3052]" stroked="f" strokeweight="1pt">
              <w10:wrap anchorx="page"/>
            </v:rect>
          </w:pict>
        </mc:Fallback>
      </mc:AlternateContent>
    </w:r>
    <w:r w:rsidR="00B4276C">
      <w:rPr>
        <w:noProof/>
        <w:lang w:bidi="ru-RU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16994EC8" wp14:editId="2909C5E9">
              <wp:simplePos x="0" y="0"/>
              <wp:positionH relativeFrom="page">
                <wp:align>center</wp:align>
              </wp:positionH>
              <wp:positionV relativeFrom="paragraph">
                <wp:posOffset>19036</wp:posOffset>
              </wp:positionV>
              <wp:extent cx="7287768" cy="1261872"/>
              <wp:effectExtent l="0" t="0" r="8890" b="0"/>
              <wp:wrapNone/>
              <wp:docPr id="5" name="Группа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171435"/>
                        <a:chExt cx="7287797" cy="1261887"/>
                      </a:xfrm>
                    </wpg:grpSpPr>
                    <wps:wsp>
                      <wps:cNvPr id="2" name="Прямоугольник: Прямоугольник:"/>
                      <wps:cNvSpPr/>
                      <wps:spPr>
                        <a:xfrm>
                          <a:off x="29" y="171435"/>
                          <a:ext cx="7287768" cy="1261872"/>
                        </a:xfrm>
                        <a:prstGeom prst="snip1Rect">
                          <a:avLst>
                            <a:gd name="adj" fmla="val 31427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28" name="Группа 2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171450"/>
                          <a:ext cx="7287768" cy="1261872"/>
                          <a:chOff x="0" y="0"/>
                          <a:chExt cx="7287768" cy="1261872"/>
                        </a:xfrm>
                      </wpg:grpSpPr>
                      <wpg:grpSp>
                        <wpg:cNvPr id="20" name="Группа 2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7287768" cy="1261872"/>
                            <a:chOff x="0" y="0"/>
                            <a:chExt cx="7287260" cy="1257935"/>
                          </a:xfrm>
                        </wpg:grpSpPr>
                        <wps:wsp>
                          <wps:cNvPr id="4" name="Прямоугольник 4">
                            <a:extLst>
                              <a:ext uri="{FF2B5EF4-FFF2-40B4-BE49-F238E27FC236}">
                                <a16:creationId xmlns:a16="http://schemas.microsoft.com/office/drawing/2014/main" id="{453321EE-830F-4C8A-8306-8B61D4CA3A79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6915150" y="57150"/>
                              <a:ext cx="324555" cy="32451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9" name="Изображение 19">
                              <a:extLst>
                                <a:ext uri="{FF2B5EF4-FFF2-40B4-BE49-F238E27FC236}">
                                  <a16:creationId xmlns:a16="http://schemas.microsoft.com/office/drawing/2014/main" id="{8DB9600B-F413-4EE7-81CF-84636C2F9AAE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/>
                          </pic:nvPicPr>
                          <pic:blipFill>
                            <a:blip r:embed="rId1" cstate="screen">
                              <a:grayscl/>
                              <a:alphaModFix amt="40000"/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287260" cy="1257935"/>
                            </a:xfrm>
                            <a:prstGeom prst="snip1Rect">
                              <a:avLst>
                                <a:gd name="adj" fmla="val 31795"/>
                              </a:avLst>
                            </a:prstGeom>
                          </pic:spPr>
                        </pic:pic>
                        <wps:wsp>
                          <wps:cNvPr id="6" name="Овал 6">
                            <a:extLst>
                              <a:ext uri="{FF2B5EF4-FFF2-40B4-BE49-F238E27FC236}">
                                <a16:creationId xmlns:a16="http://schemas.microsoft.com/office/drawing/2014/main" id="{2808D0B2-8177-4E67-A7A9-15EC8A5018E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09550" y="333375"/>
                              <a:ext cx="644559" cy="644331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alpha val="24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21" name="Группа 21" descr="Значок приема клиента"/>
                        <wpg:cNvGrpSpPr/>
                        <wpg:grpSpPr>
                          <a:xfrm>
                            <a:off x="333375" y="400050"/>
                            <a:ext cx="466725" cy="466725"/>
                            <a:chOff x="0" y="0"/>
                            <a:chExt cx="466725" cy="4667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2" name="Полилиния: Полилиния:"/>
                          <wps:cNvSpPr/>
                          <wps:spPr>
                            <a:xfrm>
                              <a:off x="247650" y="247650"/>
                              <a:ext cx="219075" cy="2190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16694 h 219075"/>
                                <a:gd name="connsiteX1" fmla="*/ 7144 w 219075"/>
                                <a:gd name="connsiteY1" fmla="*/ 111919 h 219075"/>
                                <a:gd name="connsiteX2" fmla="*/ 111919 w 219075"/>
                                <a:gd name="connsiteY2" fmla="*/ 7144 h 219075"/>
                                <a:gd name="connsiteX3" fmla="*/ 216694 w 219075"/>
                                <a:gd name="connsiteY3" fmla="*/ 111919 h 219075"/>
                                <a:gd name="connsiteX4" fmla="*/ 111919 w 219075"/>
                                <a:gd name="connsiteY4" fmla="*/ 216694 h 219075"/>
                                <a:gd name="connsiteX5" fmla="*/ 111919 w 219075"/>
                                <a:gd name="connsiteY5" fmla="*/ 26194 h 219075"/>
                                <a:gd name="connsiteX6" fmla="*/ 26194 w 219075"/>
                                <a:gd name="connsiteY6" fmla="*/ 111919 h 219075"/>
                                <a:gd name="connsiteX7" fmla="*/ 111919 w 219075"/>
                                <a:gd name="connsiteY7" fmla="*/ 197644 h 219075"/>
                                <a:gd name="connsiteX8" fmla="*/ 197644 w 219075"/>
                                <a:gd name="connsiteY8" fmla="*/ 111919 h 219075"/>
                                <a:gd name="connsiteX9" fmla="*/ 111919 w 219075"/>
                                <a:gd name="connsiteY9" fmla="*/ 26194 h 2190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19075">
                                  <a:moveTo>
                                    <a:pt x="111919" y="216694"/>
                                  </a:moveTo>
                                  <a:cubicBezTo>
                                    <a:pt x="54159" y="216694"/>
                                    <a:pt x="7144" y="169678"/>
                                    <a:pt x="7144" y="111919"/>
                                  </a:cubicBezTo>
                                  <a:cubicBezTo>
                                    <a:pt x="7144" y="54159"/>
                                    <a:pt x="54159" y="7144"/>
                                    <a:pt x="111919" y="7144"/>
                                  </a:cubicBezTo>
                                  <a:cubicBezTo>
                                    <a:pt x="169678" y="7144"/>
                                    <a:pt x="216694" y="54159"/>
                                    <a:pt x="216694" y="111919"/>
                                  </a:cubicBezTo>
                                  <a:cubicBezTo>
                                    <a:pt x="216694" y="169678"/>
                                    <a:pt x="169678" y="216694"/>
                                    <a:pt x="111919" y="2166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64656" y="26194"/>
                                    <a:pt x="26194" y="64656"/>
                                    <a:pt x="26194" y="111919"/>
                                  </a:cubicBezTo>
                                  <a:cubicBezTo>
                                    <a:pt x="26194" y="159182"/>
                                    <a:pt x="64656" y="197644"/>
                                    <a:pt x="111919" y="197644"/>
                                  </a:cubicBezTo>
                                  <a:cubicBezTo>
                                    <a:pt x="159182" y="197644"/>
                                    <a:pt x="197644" y="159182"/>
                                    <a:pt x="197644" y="111919"/>
                                  </a:cubicBezTo>
                                  <a:cubicBezTo>
                                    <a:pt x="197644" y="64656"/>
                                    <a:pt x="15918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Полилиния: Полилиния:"/>
                          <wps:cNvSpPr/>
                          <wps:spPr>
                            <a:xfrm>
                              <a:off x="342900" y="295275"/>
                              <a:ext cx="28575" cy="123825"/>
                            </a:xfrm>
                            <a:custGeom>
                              <a:avLst/>
                              <a:gdLst>
                                <a:gd name="connsiteX0" fmla="*/ 16669 w 28575"/>
                                <a:gd name="connsiteY0" fmla="*/ 121444 h 123825"/>
                                <a:gd name="connsiteX1" fmla="*/ 7144 w 28575"/>
                                <a:gd name="connsiteY1" fmla="*/ 111919 h 123825"/>
                                <a:gd name="connsiteX2" fmla="*/ 7144 w 28575"/>
                                <a:gd name="connsiteY2" fmla="*/ 16669 h 123825"/>
                                <a:gd name="connsiteX3" fmla="*/ 16669 w 28575"/>
                                <a:gd name="connsiteY3" fmla="*/ 7144 h 123825"/>
                                <a:gd name="connsiteX4" fmla="*/ 26194 w 28575"/>
                                <a:gd name="connsiteY4" fmla="*/ 16669 h 123825"/>
                                <a:gd name="connsiteX5" fmla="*/ 26194 w 28575"/>
                                <a:gd name="connsiteY5" fmla="*/ 111919 h 123825"/>
                                <a:gd name="connsiteX6" fmla="*/ 16669 w 28575"/>
                                <a:gd name="connsiteY6" fmla="*/ 121444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28575" h="123825">
                                  <a:moveTo>
                                    <a:pt x="16669" y="121444"/>
                                  </a:moveTo>
                                  <a:cubicBezTo>
                                    <a:pt x="11411" y="121444"/>
                                    <a:pt x="7144" y="117177"/>
                                    <a:pt x="7144" y="111919"/>
                                  </a:cubicBezTo>
                                  <a:lnTo>
                                    <a:pt x="7144" y="16669"/>
                                  </a:ln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cubicBezTo>
                                    <a:pt x="21927" y="7144"/>
                                    <a:pt x="26194" y="11411"/>
                                    <a:pt x="26194" y="16669"/>
                                  </a:cubicBezTo>
                                  <a:lnTo>
                                    <a:pt x="26194" y="111919"/>
                                  </a:lnTo>
                                  <a:cubicBezTo>
                                    <a:pt x="26194" y="117177"/>
                                    <a:pt x="21927" y="121444"/>
                                    <a:pt x="16669" y="1214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" name="Полилиния: Полилиния:"/>
                          <wps:cNvSpPr/>
                          <wps:spPr>
                            <a:xfrm>
                              <a:off x="295275" y="342900"/>
                              <a:ext cx="123825" cy="28575"/>
                            </a:xfrm>
                            <a:custGeom>
                              <a:avLst/>
                              <a:gdLst>
                                <a:gd name="connsiteX0" fmla="*/ 111919 w 123825"/>
                                <a:gd name="connsiteY0" fmla="*/ 26194 h 28575"/>
                                <a:gd name="connsiteX1" fmla="*/ 16669 w 123825"/>
                                <a:gd name="connsiteY1" fmla="*/ 26194 h 28575"/>
                                <a:gd name="connsiteX2" fmla="*/ 7144 w 123825"/>
                                <a:gd name="connsiteY2" fmla="*/ 16669 h 28575"/>
                                <a:gd name="connsiteX3" fmla="*/ 16669 w 123825"/>
                                <a:gd name="connsiteY3" fmla="*/ 7144 h 28575"/>
                                <a:gd name="connsiteX4" fmla="*/ 111919 w 123825"/>
                                <a:gd name="connsiteY4" fmla="*/ 7144 h 28575"/>
                                <a:gd name="connsiteX5" fmla="*/ 121444 w 123825"/>
                                <a:gd name="connsiteY5" fmla="*/ 16669 h 28575"/>
                                <a:gd name="connsiteX6" fmla="*/ 111919 w 123825"/>
                                <a:gd name="connsiteY6" fmla="*/ 26194 h 285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3825" h="28575">
                                  <a:moveTo>
                                    <a:pt x="111919" y="26194"/>
                                  </a:moveTo>
                                  <a:lnTo>
                                    <a:pt x="16669" y="26194"/>
                                  </a:lnTo>
                                  <a:cubicBezTo>
                                    <a:pt x="11411" y="26194"/>
                                    <a:pt x="7144" y="21927"/>
                                    <a:pt x="7144" y="16669"/>
                                  </a:cubicBez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lnTo>
                                    <a:pt x="111919" y="7144"/>
                                  </a:lnTo>
                                  <a:cubicBezTo>
                                    <a:pt x="117177" y="7144"/>
                                    <a:pt x="121444" y="11411"/>
                                    <a:pt x="121444" y="16669"/>
                                  </a:cubicBezTo>
                                  <a:cubicBezTo>
                                    <a:pt x="121444" y="21927"/>
                                    <a:pt x="117177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Полилиния: Полилиния:"/>
                          <wps:cNvSpPr/>
                          <wps:spPr>
                            <a:xfrm>
                              <a:off x="0" y="214341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273844 w 276225"/>
                                <a:gd name="connsiteY0" fmla="*/ 202378 h 200025"/>
                                <a:gd name="connsiteX1" fmla="*/ 16669 w 276225"/>
                                <a:gd name="connsiteY1" fmla="*/ 202378 h 200025"/>
                                <a:gd name="connsiteX2" fmla="*/ 7144 w 276225"/>
                                <a:gd name="connsiteY2" fmla="*/ 192853 h 200025"/>
                                <a:gd name="connsiteX3" fmla="*/ 7144 w 276225"/>
                                <a:gd name="connsiteY3" fmla="*/ 156934 h 200025"/>
                                <a:gd name="connsiteX4" fmla="*/ 51083 w 276225"/>
                                <a:gd name="connsiteY4" fmla="*/ 93707 h 200025"/>
                                <a:gd name="connsiteX5" fmla="*/ 141218 w 276225"/>
                                <a:gd name="connsiteY5" fmla="*/ 7144 h 200025"/>
                                <a:gd name="connsiteX6" fmla="*/ 158820 w 276225"/>
                                <a:gd name="connsiteY6" fmla="*/ 14440 h 200025"/>
                                <a:gd name="connsiteX7" fmla="*/ 58103 w 276225"/>
                                <a:gd name="connsiteY7" fmla="*/ 111423 h 200025"/>
                                <a:gd name="connsiteX8" fmla="*/ 26194 w 276225"/>
                                <a:gd name="connsiteY8" fmla="*/ 156934 h 200025"/>
                                <a:gd name="connsiteX9" fmla="*/ 26194 w 276225"/>
                                <a:gd name="connsiteY9" fmla="*/ 183328 h 200025"/>
                                <a:gd name="connsiteX10" fmla="*/ 273844 w 276225"/>
                                <a:gd name="connsiteY10" fmla="*/ 183328 h 200025"/>
                                <a:gd name="connsiteX11" fmla="*/ 273844 w 276225"/>
                                <a:gd name="connsiteY11" fmla="*/ 202378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273844" y="202378"/>
                                  </a:moveTo>
                                  <a:lnTo>
                                    <a:pt x="16669" y="202378"/>
                                  </a:lnTo>
                                  <a:cubicBezTo>
                                    <a:pt x="11411" y="202378"/>
                                    <a:pt x="7144" y="198110"/>
                                    <a:pt x="7144" y="192853"/>
                                  </a:cubicBezTo>
                                  <a:lnTo>
                                    <a:pt x="7144" y="156934"/>
                                  </a:lnTo>
                                  <a:cubicBezTo>
                                    <a:pt x="7144" y="129121"/>
                                    <a:pt x="24394" y="104308"/>
                                    <a:pt x="51083" y="93707"/>
                                  </a:cubicBezTo>
                                  <a:cubicBezTo>
                                    <a:pt x="75200" y="84144"/>
                                    <a:pt x="121329" y="55140"/>
                                    <a:pt x="141218" y="7144"/>
                                  </a:cubicBezTo>
                                  <a:lnTo>
                                    <a:pt x="158820" y="14440"/>
                                  </a:lnTo>
                                  <a:cubicBezTo>
                                    <a:pt x="137941" y="64808"/>
                                    <a:pt x="91516" y="98165"/>
                                    <a:pt x="58103" y="111423"/>
                                  </a:cubicBezTo>
                                  <a:cubicBezTo>
                                    <a:pt x="38719" y="119120"/>
                                    <a:pt x="26194" y="136979"/>
                                    <a:pt x="26194" y="156934"/>
                                  </a:cubicBezTo>
                                  <a:lnTo>
                                    <a:pt x="26194" y="183328"/>
                                  </a:lnTo>
                                  <a:lnTo>
                                    <a:pt x="273844" y="183328"/>
                                  </a:lnTo>
                                  <a:lnTo>
                                    <a:pt x="273844" y="20237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Полилиния: Полилиния:"/>
                          <wps:cNvSpPr/>
                          <wps:spPr>
                            <a:xfrm>
                              <a:off x="229324" y="214332"/>
                              <a:ext cx="76200" cy="85725"/>
                            </a:xfrm>
                            <a:custGeom>
                              <a:avLst/>
                              <a:gdLst>
                                <a:gd name="connsiteX0" fmla="*/ 57464 w 76200"/>
                                <a:gd name="connsiteY0" fmla="*/ 85877 h 85725"/>
                                <a:gd name="connsiteX1" fmla="*/ 7144 w 76200"/>
                                <a:gd name="connsiteY1" fmla="*/ 14440 h 85725"/>
                                <a:gd name="connsiteX2" fmla="*/ 24746 w 76200"/>
                                <a:gd name="connsiteY2" fmla="*/ 7144 h 85725"/>
                                <a:gd name="connsiteX3" fmla="*/ 69675 w 76200"/>
                                <a:gd name="connsiteY3" fmla="*/ 71237 h 85725"/>
                                <a:gd name="connsiteX4" fmla="*/ 57464 w 76200"/>
                                <a:gd name="connsiteY4" fmla="*/ 85877 h 857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76200" h="85725">
                                  <a:moveTo>
                                    <a:pt x="57464" y="85877"/>
                                  </a:moveTo>
                                  <a:cubicBezTo>
                                    <a:pt x="37948" y="69618"/>
                                    <a:pt x="18679" y="42253"/>
                                    <a:pt x="7144" y="14440"/>
                                  </a:cubicBezTo>
                                  <a:lnTo>
                                    <a:pt x="24746" y="7144"/>
                                  </a:lnTo>
                                  <a:cubicBezTo>
                                    <a:pt x="35166" y="32280"/>
                                    <a:pt x="52378" y="56826"/>
                                    <a:pt x="69675" y="71237"/>
                                  </a:cubicBezTo>
                                  <a:lnTo>
                                    <a:pt x="57464" y="858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Полилиния: Полилиния:"/>
                          <wps:cNvSpPr/>
                          <wps:spPr>
                            <a:xfrm>
                              <a:off x="85725" y="0"/>
                              <a:ext cx="219075" cy="2571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54794 h 257175"/>
                                <a:gd name="connsiteX1" fmla="*/ 7144 w 219075"/>
                                <a:gd name="connsiteY1" fmla="*/ 111919 h 257175"/>
                                <a:gd name="connsiteX2" fmla="*/ 111919 w 219075"/>
                                <a:gd name="connsiteY2" fmla="*/ 7144 h 257175"/>
                                <a:gd name="connsiteX3" fmla="*/ 216694 w 219075"/>
                                <a:gd name="connsiteY3" fmla="*/ 111919 h 257175"/>
                                <a:gd name="connsiteX4" fmla="*/ 111919 w 219075"/>
                                <a:gd name="connsiteY4" fmla="*/ 254794 h 257175"/>
                                <a:gd name="connsiteX5" fmla="*/ 111919 w 219075"/>
                                <a:gd name="connsiteY5" fmla="*/ 26194 h 257175"/>
                                <a:gd name="connsiteX6" fmla="*/ 26194 w 219075"/>
                                <a:gd name="connsiteY6" fmla="*/ 111919 h 257175"/>
                                <a:gd name="connsiteX7" fmla="*/ 111919 w 219075"/>
                                <a:gd name="connsiteY7" fmla="*/ 235744 h 257175"/>
                                <a:gd name="connsiteX8" fmla="*/ 197644 w 219075"/>
                                <a:gd name="connsiteY8" fmla="*/ 111919 h 257175"/>
                                <a:gd name="connsiteX9" fmla="*/ 111919 w 219075"/>
                                <a:gd name="connsiteY9" fmla="*/ 26194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57175">
                                  <a:moveTo>
                                    <a:pt x="111919" y="254794"/>
                                  </a:moveTo>
                                  <a:cubicBezTo>
                                    <a:pt x="51949" y="254794"/>
                                    <a:pt x="7144" y="179365"/>
                                    <a:pt x="7144" y="111919"/>
                                  </a:cubicBezTo>
                                  <a:cubicBezTo>
                                    <a:pt x="7144" y="48273"/>
                                    <a:pt x="48273" y="7144"/>
                                    <a:pt x="111919" y="7144"/>
                                  </a:cubicBezTo>
                                  <a:cubicBezTo>
                                    <a:pt x="175565" y="7144"/>
                                    <a:pt x="216694" y="48273"/>
                                    <a:pt x="216694" y="111919"/>
                                  </a:cubicBezTo>
                                  <a:cubicBezTo>
                                    <a:pt x="216694" y="179365"/>
                                    <a:pt x="171888" y="254794"/>
                                    <a:pt x="111919" y="2547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70475" y="26194"/>
                                    <a:pt x="26194" y="48711"/>
                                    <a:pt x="26194" y="111919"/>
                                  </a:cubicBezTo>
                                  <a:cubicBezTo>
                                    <a:pt x="26194" y="168002"/>
                                    <a:pt x="64437" y="235744"/>
                                    <a:pt x="111919" y="235744"/>
                                  </a:cubicBezTo>
                                  <a:cubicBezTo>
                                    <a:pt x="159391" y="235744"/>
                                    <a:pt x="197644" y="168002"/>
                                    <a:pt x="197644" y="111919"/>
                                  </a:cubicBezTo>
                                  <a:cubicBezTo>
                                    <a:pt x="197644" y="48711"/>
                                    <a:pt x="15336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CE704CA" id="Группа 5" o:spid="_x0000_s1026" alt="&quot;&quot;" style="position:absolute;margin-left:0;margin-top:1.5pt;width:573.85pt;height:99.35pt;z-index:251662336;mso-position-horizontal:center;mso-position-horizontal-relative:page;mso-width-relative:margin;mso-height-relative:margin" coordorigin=",1714" coordsize="72877,126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">
              <v:shape id="Прямоугольник: Прямоугольник:" o:spid="_x0000_s1027" style="position:absolute;top:1714;width:72877;height:12619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" path="m,l6891199,r396569,396569l7287768,1261872,,1261872,,xe" fillcolor="#548dd4 [1951]" stroked="f" strokeweight="1pt">
                <v:path arrowok="t" o:connecttype="custom" o:connectlocs="0,0;6891199,0;7287768,396569;7287768,1261872;0,1261872;0,0" o:connectangles="0,0,0,0,0,0"/>
              </v:shape>
              <v:group id="Группа 28" o:spid="_x0000_s1028" alt="&quot;&quot;" style="position:absolute;top:1714;width:72877;height:12619" coordsize="72877,12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<v:group id="Группа 20" o:spid="_x0000_s1029" alt="&quot;&quot;" style="position:absolute;width:72877;height:12618" coordsize="72872,12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rect id="Прямоугольник 4" o:spid="_x0000_s1030" alt="&quot;&quot;" style="position:absolute;left:69151;top:571;width:3246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Изображение 19" o:spid="_x0000_s1031" type="#_x0000_t75" alt="&quot;&quot;" style="position:absolute;width:72872;height:12579;visibility:visible;mso-wrap-style:square" coordsize="7287260,1257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" path="m,l6887300,r399960,399960l7287260,1257935,,1257935,,xe">
                    <v:imagedata r:id="rId2" o:title="" grayscale="t"/>
                    <v:formulas/>
                    <v:path o:extrusionok="t" o:connecttype="custom" o:connectlocs="0,0;6887300,0;7287260,399960;7287260,1257935;0,1257935;0,0" o:connectangles="0,0,0,0,0,0"/>
                  </v:shape>
                  <v:oval id="Овал 6" o:spid="_x0000_s1032" alt="&quot;&quot;" style="position:absolute;left:2095;top:3333;width:6446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  <v:fill opacity="15677f"/>
                  </v:oval>
                </v:group>
                <v:group id="Группа 21" o:spid="_x0000_s1033" alt="Значок приема клиента" style="position:absolute;left:3333;top:4000;width:4668;height:4667" coordsize="466725,466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Полилиния: Полилиния:" o:spid="_x0000_s1034" style="position:absolute;left:247650;top:247650;width:219075;height:219075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" path="m111919,216694c54159,216694,7144,169678,7144,111919,7144,54159,54159,7144,111919,7144v57759,,104775,47015,104775,104775c216694,169678,169678,216694,111919,216694xm111919,26194v-47263,,-85725,38462,-85725,85725c26194,159182,64656,197644,111919,197644v47263,,85725,-38462,85725,-85725c197644,64656,159182,26194,111919,26194xe" filled="f" stroked="f">
                    <v:stroke joinstyle="miter"/>
                    <v:path arrowok="t" o:connecttype="custom" o:connectlocs="111919,216694;7144,111919;111919,7144;216694,111919;111919,216694;111919,26194;26194,111919;111919,197644;197644,111919;111919,26194" o:connectangles="0,0,0,0,0,0,0,0,0,0"/>
                  </v:shape>
                  <v:shape id="Полилиния: Полилиния:" o:spid="_x0000_s1035" style="position:absolute;left:342900;top:295275;width:28575;height:123825;visibility:visible;mso-wrap-style:square;v-text-anchor:middle" coordsize="285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" path="m16669,121444v-5258,,-9525,-4267,-9525,-9525l7144,16669v,-5258,4267,-9525,9525,-9525c21927,7144,26194,11411,26194,16669r,95250c26194,117177,21927,121444,16669,121444xe" filled="f" stroked="f">
                    <v:stroke joinstyle="miter"/>
                    <v:path arrowok="t" o:connecttype="custom" o:connectlocs="16669,121444;7144,111919;7144,16669;16669,7144;26194,16669;26194,111919;16669,121444" o:connectangles="0,0,0,0,0,0,0"/>
                  </v:shape>
                  <v:shape id="Полилиния: Полилиния:" o:spid="_x0000_s1036" style="position:absolute;left:295275;top:342900;width:123825;height:28575;visibility:visible;mso-wrap-style:square;v-text-anchor:middle" coordsize="1238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" path="m111919,26194r-95250,c11411,26194,7144,21927,7144,16669v,-5258,4267,-9525,9525,-9525l111919,7144v5258,,9525,4267,9525,9525c121444,21927,117177,26194,111919,26194xe" filled="f" stroked="f">
                    <v:stroke joinstyle="miter"/>
                    <v:path arrowok="t" o:connecttype="custom" o:connectlocs="111919,26194;16669,26194;7144,16669;16669,7144;111919,7144;121444,16669;111919,26194" o:connectangles="0,0,0,0,0,0,0"/>
                  </v:shape>
                  <v:shape id="Полилиния: Полилиния:" o:spid="_x0000_s1037" style="position:absolute;top:214341;width:276225;height:200025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" path="m273844,202378r-257175,c11411,202378,7144,198110,7144,192853r,-35919c7144,129121,24394,104308,51083,93707,75200,84144,121329,55140,141218,7144r17602,7296c137941,64808,91516,98165,58103,111423v-19384,7697,-31909,25556,-31909,45511l26194,183328r247650,l273844,202378xe" filled="f" stroked="f">
                    <v:stroke joinstyle="miter"/>
                    <v:path arrowok="t" o:connecttype="custom" o:connectlocs="273844,202378;16669,202378;7144,192853;7144,156934;51083,93707;141218,7144;158820,14440;58103,111423;26194,156934;26194,183328;273844,183328;273844,202378" o:connectangles="0,0,0,0,0,0,0,0,0,0,0,0"/>
                  </v:shape>
                  <v:shape id="Полилиния: Полилиния:" o:spid="_x0000_s1038" style="position:absolute;left:229324;top:214332;width:76200;height:85725;visibility:visible;mso-wrap-style:square;v-text-anchor:middle" coordsize="76200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" path="m57464,85877c37948,69618,18679,42253,7144,14440l24746,7144c35166,32280,52378,56826,69675,71237l57464,85877xe" filled="f" stroked="f">
                    <v:stroke joinstyle="miter"/>
                    <v:path arrowok="t" o:connecttype="custom" o:connectlocs="57464,85877;7144,14440;24746,7144;69675,71237;57464,85877" o:connectangles="0,0,0,0,0"/>
                  </v:shape>
                  <v:shape id="Полилиния: Полилиния:" o:spid="_x0000_s1039" style="position:absolute;left:85725;width:219075;height:257175;visibility:visible;mso-wrap-style:square;v-text-anchor:middle" coordsize="2190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" path="m111919,254794c51949,254794,7144,179365,7144,111919,7144,48273,48273,7144,111919,7144v63646,,104775,41129,104775,104775c216694,179365,171888,254794,111919,254794xm111919,26194v-41444,,-85725,22517,-85725,85725c26194,168002,64437,235744,111919,235744v47472,,85725,-67742,85725,-123825c197644,48711,153362,26194,111919,26194xe" filled="f" stroked="f">
                    <v:stroke joinstyle="miter"/>
                    <v:path arrowok="t" o:connecttype="custom" o:connectlocs="111919,254794;7144,111919;111919,7144;216694,111919;111919,254794;111919,26194;26194,111919;111919,235744;197644,111919;111919,26194" o:connectangles="0,0,0,0,0,0,0,0,0,0"/>
                  </v:shape>
                </v:group>
              </v:group>
              <w10:wrap anchorx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79667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7718C6"/>
    <w:rsid w:val="0006314B"/>
    <w:rsid w:val="00071C9B"/>
    <w:rsid w:val="000B0BAC"/>
    <w:rsid w:val="000B7D73"/>
    <w:rsid w:val="000F2EE6"/>
    <w:rsid w:val="00115EE1"/>
    <w:rsid w:val="0013551D"/>
    <w:rsid w:val="001757AF"/>
    <w:rsid w:val="00184182"/>
    <w:rsid w:val="001A0130"/>
    <w:rsid w:val="001A0EEB"/>
    <w:rsid w:val="001E70F5"/>
    <w:rsid w:val="001F3C8A"/>
    <w:rsid w:val="00226EE9"/>
    <w:rsid w:val="00233B37"/>
    <w:rsid w:val="00267116"/>
    <w:rsid w:val="00303D02"/>
    <w:rsid w:val="00340798"/>
    <w:rsid w:val="00352B82"/>
    <w:rsid w:val="003770B6"/>
    <w:rsid w:val="00384A75"/>
    <w:rsid w:val="0039410F"/>
    <w:rsid w:val="003A6179"/>
    <w:rsid w:val="003C0EFA"/>
    <w:rsid w:val="003C4AE8"/>
    <w:rsid w:val="003C6F35"/>
    <w:rsid w:val="003D644E"/>
    <w:rsid w:val="00402433"/>
    <w:rsid w:val="0044637D"/>
    <w:rsid w:val="004A6BF7"/>
    <w:rsid w:val="004C0757"/>
    <w:rsid w:val="004D42A7"/>
    <w:rsid w:val="004F1826"/>
    <w:rsid w:val="005626E1"/>
    <w:rsid w:val="005810A1"/>
    <w:rsid w:val="005A20B8"/>
    <w:rsid w:val="005B0D52"/>
    <w:rsid w:val="005E6FA8"/>
    <w:rsid w:val="005F2735"/>
    <w:rsid w:val="006662D2"/>
    <w:rsid w:val="00685C67"/>
    <w:rsid w:val="00694B20"/>
    <w:rsid w:val="006E1680"/>
    <w:rsid w:val="007261B4"/>
    <w:rsid w:val="0074671C"/>
    <w:rsid w:val="007718C6"/>
    <w:rsid w:val="007972D4"/>
    <w:rsid w:val="007B73A6"/>
    <w:rsid w:val="007D442C"/>
    <w:rsid w:val="007D6FD4"/>
    <w:rsid w:val="008045C5"/>
    <w:rsid w:val="00826045"/>
    <w:rsid w:val="00835F7E"/>
    <w:rsid w:val="00866BB6"/>
    <w:rsid w:val="00881E27"/>
    <w:rsid w:val="008D204B"/>
    <w:rsid w:val="008E2753"/>
    <w:rsid w:val="0093029C"/>
    <w:rsid w:val="00943146"/>
    <w:rsid w:val="00966DA4"/>
    <w:rsid w:val="00976C6F"/>
    <w:rsid w:val="00982F8B"/>
    <w:rsid w:val="00985B11"/>
    <w:rsid w:val="009B4835"/>
    <w:rsid w:val="009E218D"/>
    <w:rsid w:val="009E70CA"/>
    <w:rsid w:val="00A03619"/>
    <w:rsid w:val="00A5525F"/>
    <w:rsid w:val="00B00637"/>
    <w:rsid w:val="00B24AB5"/>
    <w:rsid w:val="00B4276C"/>
    <w:rsid w:val="00B6413A"/>
    <w:rsid w:val="00BD2198"/>
    <w:rsid w:val="00BE3065"/>
    <w:rsid w:val="00C741D1"/>
    <w:rsid w:val="00CD5B0D"/>
    <w:rsid w:val="00D0459F"/>
    <w:rsid w:val="00D23801"/>
    <w:rsid w:val="00D24661"/>
    <w:rsid w:val="00D26345"/>
    <w:rsid w:val="00D502F1"/>
    <w:rsid w:val="00D70741"/>
    <w:rsid w:val="00D76D76"/>
    <w:rsid w:val="00DB1C06"/>
    <w:rsid w:val="00DC148A"/>
    <w:rsid w:val="00DC6723"/>
    <w:rsid w:val="00E01F0D"/>
    <w:rsid w:val="00E22CB6"/>
    <w:rsid w:val="00E413DD"/>
    <w:rsid w:val="00E64B0E"/>
    <w:rsid w:val="00ED7BA0"/>
    <w:rsid w:val="00F44389"/>
    <w:rsid w:val="00FA5193"/>
    <w:rsid w:val="00FA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EA1E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2EE6"/>
    <w:pPr>
      <w:spacing w:line="235" w:lineRule="auto"/>
    </w:pPr>
    <w:rPr>
      <w:sz w:val="14"/>
    </w:rPr>
  </w:style>
  <w:style w:type="paragraph" w:styleId="1">
    <w:name w:val="heading 1"/>
    <w:basedOn w:val="a"/>
    <w:next w:val="a"/>
    <w:link w:val="10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qFormat/>
    <w:rsid w:val="000F2EE6"/>
    <w:rPr>
      <w:i/>
      <w:sz w:val="12"/>
    </w:rPr>
  </w:style>
  <w:style w:type="character" w:customStyle="1" w:styleId="a4">
    <w:name w:val="Верхний колонтитул Знак"/>
    <w:basedOn w:val="a0"/>
    <w:link w:val="a3"/>
    <w:uiPriority w:val="99"/>
    <w:rsid w:val="000F2EE6"/>
    <w:rPr>
      <w:i/>
      <w:sz w:val="12"/>
    </w:rPr>
  </w:style>
  <w:style w:type="paragraph" w:styleId="a5">
    <w:name w:val="footer"/>
    <w:basedOn w:val="a"/>
    <w:link w:val="a6"/>
    <w:uiPriority w:val="99"/>
    <w:semiHidden/>
    <w:rsid w:val="009B4835"/>
  </w:style>
  <w:style w:type="character" w:customStyle="1" w:styleId="a6">
    <w:name w:val="Нижний колонтитул Знак"/>
    <w:basedOn w:val="a0"/>
    <w:link w:val="a5"/>
    <w:uiPriority w:val="99"/>
    <w:semiHidden/>
    <w:rsid w:val="00BE3065"/>
  </w:style>
  <w:style w:type="paragraph" w:styleId="a7">
    <w:name w:val="Normal (Web)"/>
    <w:basedOn w:val="a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List Paragraph"/>
    <w:basedOn w:val="a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2">
    <w:name w:val="Quote"/>
    <w:basedOn w:val="a"/>
    <w:next w:val="a"/>
    <w:link w:val="20"/>
    <w:uiPriority w:val="29"/>
    <w:qFormat/>
    <w:rsid w:val="000F2EE6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20">
    <w:name w:val="Цитата 2 Знак"/>
    <w:basedOn w:val="a0"/>
    <w:link w:val="2"/>
    <w:uiPriority w:val="29"/>
    <w:rsid w:val="000F2EE6"/>
    <w:rPr>
      <w:rFonts w:asciiTheme="majorHAnsi" w:eastAsia="Times New Roman" w:hAnsiTheme="majorHAnsi" w:cs="Arial"/>
      <w:i/>
      <w:iCs/>
      <w:kern w:val="24"/>
      <w:sz w:val="20"/>
    </w:rPr>
  </w:style>
  <w:style w:type="character" w:customStyle="1" w:styleId="10">
    <w:name w:val="Заголовок 1 Знак"/>
    <w:basedOn w:val="a0"/>
    <w:link w:val="1"/>
    <w:uiPriority w:val="9"/>
    <w:rsid w:val="00D76D76"/>
    <w:rPr>
      <w:noProof/>
      <w:color w:val="1F497D" w:themeColor="text2"/>
      <w:sz w:val="18"/>
      <w:szCs w:val="30"/>
    </w:rPr>
  </w:style>
  <w:style w:type="paragraph" w:styleId="a9">
    <w:name w:val="Title"/>
    <w:basedOn w:val="a"/>
    <w:next w:val="a"/>
    <w:link w:val="aa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aa">
    <w:name w:val="Заголовок Знак"/>
    <w:basedOn w:val="a0"/>
    <w:link w:val="a9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ab">
    <w:name w:val="Subtitle"/>
    <w:basedOn w:val="a"/>
    <w:next w:val="a"/>
    <w:link w:val="ac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ac">
    <w:name w:val="Подзаголовок Знак"/>
    <w:basedOn w:val="a0"/>
    <w:link w:val="ab"/>
    <w:uiPriority w:val="11"/>
    <w:semiHidden/>
    <w:rsid w:val="00BE3065"/>
    <w:rPr>
      <w:rFonts w:eastAsiaTheme="minorEastAsia"/>
      <w:color w:val="FFFFFF" w:themeColor="background1"/>
    </w:rPr>
  </w:style>
  <w:style w:type="character" w:styleId="ad">
    <w:name w:val="Placeholder Text"/>
    <w:basedOn w:val="a0"/>
    <w:uiPriority w:val="99"/>
    <w:semiHidden/>
    <w:rsid w:val="00ED7BA0"/>
    <w:rPr>
      <w:color w:val="808080"/>
    </w:rPr>
  </w:style>
  <w:style w:type="paragraph" w:styleId="ae">
    <w:name w:val="Balloon Text"/>
    <w:basedOn w:val="a"/>
    <w:link w:val="af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6E1680"/>
    <w:rPr>
      <w:rFonts w:ascii="Segoe UI" w:hAnsi="Segoe UI" w:cs="Segoe UI"/>
      <w:sz w:val="18"/>
      <w:szCs w:val="18"/>
    </w:rPr>
  </w:style>
</w:styles>
</file>

<file path=word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/word/header11.xml" Id="rId8" /><Relationship Type="http://schemas.openxmlformats.org/officeDocument/2006/relationships/settings" Target="/word/settings.xml" Id="rId3" /><Relationship Type="http://schemas.openxmlformats.org/officeDocument/2006/relationships/image" Target="/word/media/image1.png" Id="rId7" /><Relationship Type="http://schemas.openxmlformats.org/officeDocument/2006/relationships/styles" Target="/word/styles.xml" Id="rId2" /><Relationship Type="http://schemas.openxmlformats.org/officeDocument/2006/relationships/numbering" Target="/word/numbering.xml" Id="rId1" /><Relationship Type="http://schemas.openxmlformats.org/officeDocument/2006/relationships/endnotes" Target="/word/endnotes.xml" Id="rId6" /><Relationship Type="http://schemas.openxmlformats.org/officeDocument/2006/relationships/theme" Target="/word/theme/theme11.xml" Id="rId11" /><Relationship Type="http://schemas.openxmlformats.org/officeDocument/2006/relationships/footnotes" Target="/word/footnotes.xml" Id="rId5" /><Relationship Type="http://schemas.openxmlformats.org/officeDocument/2006/relationships/glossaryDocument" Target="/word/glossary/document.xml" Id="rId10" /><Relationship Type="http://schemas.openxmlformats.org/officeDocument/2006/relationships/webSettings" Target="/word/webSettings2.xml" Id="rId4" /><Relationship Type="http://schemas.openxmlformats.org/officeDocument/2006/relationships/fontTable" Target="/word/fontTable2.xml" Id="rId9" /></Relationships>
</file>

<file path=word/_rels/header11.xml.rels>&#65279;<?xml version="1.0" encoding="utf-8"?><Relationships xmlns="http://schemas.openxmlformats.org/package/2006/relationships"><Relationship Type="http://schemas.openxmlformats.org/officeDocument/2006/relationships/image" Target="/word/media/image3.jpeg" Id="rId2" /><Relationship Type="http://schemas.openxmlformats.org/officeDocument/2006/relationships/image" Target="/word/media/image22.jpeg" Id="rId1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2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7A0CCEFF2C6480FBE58C7178BF1A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5E23B-266B-41A9-B4B3-7A8B6E382A5F}"/>
      </w:docPartPr>
      <w:docPartBody>
        <w:p w:rsidR="00E64BB4" w:rsidRDefault="009E326C" w:rsidP="009E326C">
          <w:pPr>
            <w:pStyle w:val="17A0CCEFF2C6480FBE58C7178BF1AF517"/>
          </w:pPr>
          <w:r w:rsidRPr="003770B6">
            <w:rPr>
              <w:lang w:bidi="ru-RU"/>
            </w:rPr>
            <w:t>Пример формы для звонка клиента / входящего вызова</w:t>
          </w:r>
        </w:p>
      </w:docPartBody>
    </w:docPart>
    <w:docPart>
      <w:docPartPr>
        <w:name w:val="4605E033404C48288B4903D5BA88A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7BD8C-8B02-4FCC-AEA8-B9615D16920A}"/>
      </w:docPartPr>
      <w:docPartBody>
        <w:p w:rsidR="00E64BB4" w:rsidRDefault="009E326C" w:rsidP="009E326C">
          <w:pPr>
            <w:pStyle w:val="4605E033404C48288B4903D5BA88A2787"/>
          </w:pPr>
          <w:r w:rsidRPr="00ED7BA0">
            <w:rPr>
              <w:lang w:bidi="ru-RU"/>
            </w:rPr>
            <w:t>Это</w:t>
          </w:r>
        </w:p>
      </w:docPartBody>
    </w:docPart>
    <w:docPart>
      <w:docPartPr>
        <w:name w:val="665E453D341E4AF1882FCF7D71ED5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E9D4F-114E-4EC1-A6C8-9C3C4CE95B67}"/>
      </w:docPartPr>
      <w:docPartBody>
        <w:p w:rsidR="00E64BB4" w:rsidRDefault="009E326C" w:rsidP="009E326C">
          <w:pPr>
            <w:pStyle w:val="665E453D341E4AF1882FCF7D71ED5F1D6"/>
          </w:pPr>
          <w:r w:rsidRPr="00ED7BA0">
            <w:rPr>
              <w:lang w:bidi="ru-RU"/>
            </w:rPr>
            <w:t>Доброе утро / день / вечер, спасибо за звонок в НАЗВАНИЕ КОМПАНИИ.</w:t>
          </w:r>
        </w:p>
      </w:docPartBody>
    </w:docPart>
    <w:docPart>
      <w:docPartPr>
        <w:name w:val="8445252301474502AF1CC15CE8535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833B1-C3B0-4415-A4D7-9C731E44FA22}"/>
      </w:docPartPr>
      <w:docPartBody>
        <w:p w:rsidR="00E64BB4" w:rsidRDefault="009E326C" w:rsidP="009E326C">
          <w:pPr>
            <w:pStyle w:val="8445252301474502AF1CC15CE85351C46"/>
          </w:pPr>
          <w:r w:rsidRPr="0093029C">
            <w:rPr>
              <w:lang w:bidi="ru-RU"/>
            </w:rPr>
            <w:t>Я буду рад вам помочь. Могу ли я узнать, с кем я разговариваю?</w:t>
          </w:r>
        </w:p>
      </w:docPartBody>
    </w:docPart>
    <w:docPart>
      <w:docPartPr>
        <w:name w:val="FDE7A75BD6C140EB86DB5D2F619EA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45EA86-FAC1-4162-8630-26C90A1B7661}"/>
      </w:docPartPr>
      <w:docPartBody>
        <w:p w:rsidR="00E64BB4" w:rsidRDefault="009E326C" w:rsidP="009E326C">
          <w:pPr>
            <w:pStyle w:val="FDE7A75BD6C140EB86DB5D2F619EA1F16"/>
          </w:pPr>
          <w:r w:rsidRPr="0093029C">
            <w:rPr>
              <w:lang w:bidi="ru-RU"/>
            </w:rPr>
            <w:t>Спасибо, имя клиента, не могли бы вы указать род своих занятий?</w:t>
          </w:r>
        </w:p>
      </w:docPartBody>
    </w:docPart>
    <w:docPart>
      <w:docPartPr>
        <w:name w:val="29E1FD7551B1460C8A051729CA8F47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F0E07-DE62-4D96-958C-EA803268726D}"/>
      </w:docPartPr>
      <w:docPartBody>
        <w:p w:rsidR="00E64BB4" w:rsidRDefault="009E326C" w:rsidP="009E326C">
          <w:pPr>
            <w:pStyle w:val="29E1FD7551B1460C8A051729CA8F47346"/>
          </w:pPr>
          <w:r w:rsidRPr="00685C67">
            <w:rPr>
              <w:rStyle w:val="a3"/>
              <w:lang w:bidi="ru-RU"/>
            </w:rPr>
            <w:t>Вы уже раньше пользовались нашими услугами?</w:t>
          </w:r>
        </w:p>
      </w:docPartBody>
    </w:docPart>
    <w:docPart>
      <w:docPartPr>
        <w:name w:val="224698A5B54C441BBC6CB7D921858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B807D-4DB9-4748-81FF-961CC73024B6}"/>
      </w:docPartPr>
      <w:docPartBody>
        <w:p w:rsidR="00E64BB4" w:rsidRDefault="009E326C" w:rsidP="009E326C">
          <w:pPr>
            <w:pStyle w:val="224698A5B54C441BBC6CB7D921858A7D6"/>
          </w:pPr>
          <w:r w:rsidRPr="0093029C">
            <w:rPr>
              <w:lang w:bidi="ru-RU"/>
            </w:rPr>
            <w:t>Как я могу вам помочь?</w:t>
          </w:r>
        </w:p>
      </w:docPartBody>
    </w:docPart>
    <w:docPart>
      <w:docPartPr>
        <w:name w:val="07FB25F152DF4E6A87138F7284C2D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1154A-6FBA-4701-BAE5-A7B65DC7C989}"/>
      </w:docPartPr>
      <w:docPartBody>
        <w:p w:rsidR="00E64BB4" w:rsidRDefault="009E326C" w:rsidP="009E326C">
          <w:pPr>
            <w:pStyle w:val="07FB25F152DF4E6A87138F7284C2DDD26"/>
          </w:pPr>
          <w:r w:rsidRPr="0093029C">
            <w:rPr>
              <w:lang w:bidi="ru-RU"/>
            </w:rPr>
            <w:t>Спасибо! В течение следующих 2 часов/дней/недель я снова свяжусь с вами с дополнительными сведениями.</w:t>
          </w:r>
        </w:p>
      </w:docPartBody>
    </w:docPart>
    <w:docPart>
      <w:docPartPr>
        <w:name w:val="41EEDB6D8CB24D0898E7C258852DE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6004D-B72E-41A2-9052-1E80AB3C3D8A}"/>
      </w:docPartPr>
      <w:docPartBody>
        <w:p w:rsidR="00E64BB4" w:rsidRDefault="009E326C" w:rsidP="009E326C">
          <w:pPr>
            <w:pStyle w:val="41EEDB6D8CB24D0898E7C258852DEAA16"/>
          </w:pPr>
          <w:r w:rsidRPr="004F1826">
            <w:rPr>
              <w:lang w:bidi="ru-RU"/>
            </w:rPr>
            <w:t>В какое время с вами можно связаться?</w:t>
          </w:r>
        </w:p>
      </w:docPartBody>
    </w:docPart>
    <w:docPart>
      <w:docPartPr>
        <w:name w:val="7E565B2A7D0A40D5B7C814D22E6F0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BAED42-79BB-44C2-AE0B-B43B1D762964}"/>
      </w:docPartPr>
      <w:docPartBody>
        <w:p w:rsidR="00E64BB4" w:rsidRDefault="009E326C" w:rsidP="009E326C">
          <w:pPr>
            <w:pStyle w:val="7E565B2A7D0A40D5B7C814D22E6F0B746"/>
          </w:pPr>
          <w:r w:rsidRPr="0093029C">
            <w:rPr>
              <w:lang w:bidi="ru-RU"/>
            </w:rPr>
            <w:t>По какому номеру мне следует позвонить?</w:t>
          </w:r>
        </w:p>
      </w:docPartBody>
    </w:docPart>
    <w:docPart>
      <w:docPartPr>
        <w:name w:val="E103F415C39447EEBF8E6E9961A9A3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B1B02-EA17-4B7E-BE0E-B916CCA458EF}"/>
      </w:docPartPr>
      <w:docPartBody>
        <w:p w:rsidR="00E64BB4" w:rsidRDefault="009E326C" w:rsidP="009E326C">
          <w:pPr>
            <w:pStyle w:val="E103F415C39447EEBF8E6E9961A9A3CC6"/>
          </w:pPr>
          <w:r w:rsidRPr="0093029C">
            <w:rPr>
              <w:lang w:bidi="ru-RU"/>
            </w:rPr>
            <w:t>Это ваш домашний, рабочий или мобильный телефон?</w:t>
          </w:r>
        </w:p>
      </w:docPartBody>
    </w:docPart>
    <w:docPart>
      <w:docPartPr>
        <w:name w:val="D1B738D371BE4FE3A79D12C10A87B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22E59C-CC07-4680-9625-BA3FF3871979}"/>
      </w:docPartPr>
      <w:docPartBody>
        <w:p w:rsidR="00E64BB4" w:rsidRDefault="009E326C" w:rsidP="009E326C">
          <w:pPr>
            <w:pStyle w:val="D1B738D371BE4FE3A79D12C10A87BC686"/>
          </w:pPr>
          <w:r w:rsidRPr="0093029C">
            <w:rPr>
              <w:lang w:bidi="ru-RU"/>
            </w:rPr>
            <w:t>Если вы пропустите наш звонок (или указать другую причину), не могли бы вы назвать свой адрес электронной почты, чтобы мы предоставили эти сведения по электронной почте?</w:t>
          </w:r>
        </w:p>
      </w:docPartBody>
    </w:docPart>
    <w:docPart>
      <w:docPartPr>
        <w:name w:val="917F6BD234C4456C8E51E9043435F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07521E-CCBB-4E20-A167-585CB30B3FC2}"/>
      </w:docPartPr>
      <w:docPartBody>
        <w:p w:rsidR="00E64BB4" w:rsidRDefault="009E326C" w:rsidP="009E326C">
          <w:pPr>
            <w:pStyle w:val="917F6BD234C4456C8E51E9043435FB146"/>
          </w:pPr>
          <w:r w:rsidRPr="0093029C">
            <w:rPr>
              <w:lang w:bidi="ru-RU"/>
            </w:rPr>
            <w:t>Не могли бы вы указать свой адрес?</w:t>
          </w:r>
        </w:p>
      </w:docPartBody>
    </w:docPart>
    <w:docPart>
      <w:docPartPr>
        <w:name w:val="0CFB82E2D549462E85017A7745B40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6A76B-A00E-4756-8B34-967C791A3EBC}"/>
      </w:docPartPr>
      <w:docPartBody>
        <w:p w:rsidR="00E64BB4" w:rsidRDefault="009E326C" w:rsidP="009E326C">
          <w:pPr>
            <w:pStyle w:val="0CFB82E2D549462E85017A7745B400566"/>
          </w:pPr>
          <w:r w:rsidRPr="0093029C">
            <w:rPr>
              <w:lang w:bidi="ru-RU"/>
            </w:rPr>
            <w:t>Хотите ли вы указать другие сведения (пищевые предпочтения, человек с ограниченными возможностями, военный, пожилой возраст и т. д.)?</w:t>
          </w:r>
        </w:p>
      </w:docPartBody>
    </w:docPart>
    <w:docPart>
      <w:docPartPr>
        <w:name w:val="06AAFADCE7BF44B698FEBB6671E77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DF9DF-3DC2-4585-926D-895B244B08AC}"/>
      </w:docPartPr>
      <w:docPartBody>
        <w:p w:rsidR="00E64BB4" w:rsidRDefault="009E326C" w:rsidP="009E326C">
          <w:pPr>
            <w:pStyle w:val="06AAFADCE7BF44B698FEBB6671E7797C6"/>
          </w:pPr>
          <w:r w:rsidRPr="0093029C">
            <w:rPr>
              <w:lang w:bidi="ru-RU"/>
            </w:rPr>
            <w:t>Я могу вам как-то еще помочь?</w:t>
          </w:r>
        </w:p>
      </w:docPartBody>
    </w:docPart>
    <w:docPart>
      <w:docPartPr>
        <w:name w:val="3C47E0DB618D429685FEA4CE9D5DF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86EEF7-823A-4696-830A-A3C63CA6552B}"/>
      </w:docPartPr>
      <w:docPartBody>
        <w:p w:rsidR="00E64BB4" w:rsidRDefault="009E326C" w:rsidP="009E326C">
          <w:pPr>
            <w:pStyle w:val="3C47E0DB618D429685FEA4CE9D5DF49D6"/>
          </w:pPr>
          <w:r w:rsidRPr="0093029C">
            <w:rPr>
              <w:lang w:bidi="ru-RU"/>
            </w:rPr>
            <w:t>Благодарим вас за интерес к нашим услугам.</w:t>
          </w:r>
        </w:p>
      </w:docPartBody>
    </w:docPart>
    <w:docPart>
      <w:docPartPr>
        <w:name w:val="8460977BC91B49A5867CB3438F7F82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1EFAF-80D4-4716-B479-B29F2A0FCAD6}"/>
      </w:docPartPr>
      <w:docPartBody>
        <w:p w:rsidR="00E64BB4" w:rsidRDefault="009E326C" w:rsidP="009E326C">
          <w:pPr>
            <w:pStyle w:val="8460977BC91B49A5867CB3438F7F825D6"/>
          </w:pPr>
          <w:r w:rsidRPr="0093029C">
            <w:rPr>
              <w:lang w:bidi="ru-RU"/>
            </w:rPr>
            <w:t>Еще раз напомню, это</w:t>
          </w:r>
        </w:p>
      </w:docPartBody>
    </w:docPart>
    <w:docPart>
      <w:docPartPr>
        <w:name w:val="89EF786499C347538E9847FA64B56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EAAFC-4316-4EB3-92D1-855AA6EE520B}"/>
      </w:docPartPr>
      <w:docPartBody>
        <w:p w:rsidR="00E64BB4" w:rsidRDefault="009E326C" w:rsidP="009E326C">
          <w:pPr>
            <w:pStyle w:val="89EF786499C347538E9847FA64B561C26"/>
          </w:pPr>
          <w:r w:rsidRPr="0093029C">
            <w:rPr>
              <w:lang w:bidi="ru-RU"/>
            </w:rPr>
            <w:t>из НАЗВАНИЕ КОМПАНИИ.</w:t>
          </w:r>
        </w:p>
      </w:docPartBody>
    </w:docPart>
    <w:docPart>
      <w:docPartPr>
        <w:name w:val="4E4809C04C994C5C8BE71D9C16A4AA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9F83EC-3826-4FDB-8BDD-A20B0B554EF1}"/>
      </w:docPartPr>
      <w:docPartBody>
        <w:p w:rsidR="00E64BB4" w:rsidRDefault="009E326C" w:rsidP="009E326C">
          <w:pPr>
            <w:pStyle w:val="4E4809C04C994C5C8BE71D9C16A4AA5F6"/>
          </w:pPr>
          <w:r w:rsidRPr="00685C67">
            <w:rPr>
              <w:lang w:bidi="ru-RU"/>
            </w:rPr>
            <w:t>Вы можете связаться с нами по телефону НОМЕР ТЕЛЕФОНА. Мы доступны с</w:t>
          </w:r>
        </w:p>
      </w:docPartBody>
    </w:docPart>
    <w:docPart>
      <w:docPartPr>
        <w:name w:val="F505B9A3103E4328825C9E027EA79D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FCFA2-4A18-43AA-8920-43F8EB7227DE}"/>
      </w:docPartPr>
      <w:docPartBody>
        <w:p w:rsidR="00E64BB4" w:rsidRDefault="009E326C" w:rsidP="009E326C">
          <w:pPr>
            <w:pStyle w:val="F505B9A3103E4328825C9E027EA79D216"/>
          </w:pPr>
          <w:r w:rsidRPr="0093029C">
            <w:rPr>
              <w:lang w:bidi="ru-RU"/>
            </w:rPr>
            <w:t>до</w:t>
          </w:r>
        </w:p>
      </w:docPartBody>
    </w:docPart>
    <w:docPart>
      <w:docPartPr>
        <w:name w:val="4D5A89DEBDD44AC69D0D8E5EF35B4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E4C57-F016-4749-B455-0A82B397728A}"/>
      </w:docPartPr>
      <w:docPartBody>
        <w:p w:rsidR="00E64BB4" w:rsidRDefault="009E326C" w:rsidP="009E326C">
          <w:pPr>
            <w:pStyle w:val="4D5A89DEBDD44AC69D0D8E5EF35B4DF16"/>
          </w:pPr>
          <w:r w:rsidRPr="0093029C">
            <w:rPr>
              <w:lang w:bidi="ru-RU"/>
            </w:rPr>
            <w:t>с понедельника по субботу</w:t>
          </w:r>
        </w:p>
      </w:docPartBody>
    </w:docPart>
    <w:docPart>
      <w:docPartPr>
        <w:name w:val="C0DFD6D526B74E918592E1AAC9734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625F6-B57F-4F96-AAAA-B86E374F5FAE}"/>
      </w:docPartPr>
      <w:docPartBody>
        <w:p w:rsidR="00E64BB4" w:rsidRDefault="009E326C" w:rsidP="009E326C">
          <w:pPr>
            <w:pStyle w:val="C0DFD6D526B74E918592E1AAC973405F6"/>
          </w:pPr>
          <w:r w:rsidRPr="0093029C">
            <w:rPr>
              <w:lang w:bidi="ru-RU"/>
            </w:rPr>
            <w:t>7 дней в неделю.</w:t>
          </w:r>
        </w:p>
      </w:docPartBody>
    </w:docPart>
    <w:docPart>
      <w:docPartPr>
        <w:name w:val="03A8EDF189E5447F924E17715E0B5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6DD88-C650-4FF9-8E73-7730D3BF9248}"/>
      </w:docPartPr>
      <w:docPartBody>
        <w:p w:rsidR="009E326C" w:rsidRDefault="009E326C" w:rsidP="0093029C">
          <w:pPr>
            <w:pStyle w:val="2"/>
          </w:pPr>
          <w:r>
            <w:rPr>
              <w:lang w:bidi="ru-RU"/>
            </w:rPr>
            <w:t xml:space="preserve">Я скоро свяжусь с вами. </w:t>
          </w:r>
        </w:p>
        <w:p w:rsidR="00E64BB4" w:rsidRDefault="009E326C" w:rsidP="009E326C">
          <w:pPr>
            <w:pStyle w:val="03A8EDF189E5447F924E17715E0B521A6"/>
          </w:pPr>
          <w:r>
            <w:rPr>
              <w:lang w:bidi="ru-RU"/>
            </w:rPr>
            <w:t>Спасибо еще раз за ваш звонок и хорошего вам дня.</w:t>
          </w:r>
        </w:p>
      </w:docPartBody>
    </w:docPart>
    <w:docPart>
      <w:docPartPr>
        <w:name w:val="83010050B1EC43B38DC0B4BF79C00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CFE15-254A-4B10-855F-F03242DF132D}"/>
      </w:docPartPr>
      <w:docPartBody>
        <w:p w:rsidR="00E64BB4" w:rsidRDefault="009E326C" w:rsidP="009E326C">
          <w:pPr>
            <w:pStyle w:val="83010050B1EC43B38DC0B4BF79C00A826"/>
          </w:pPr>
          <w:r w:rsidRPr="00A03619">
            <w:rPr>
              <w:lang w:bidi="ru-RU"/>
            </w:rPr>
            <w:t>ММ</w:t>
          </w:r>
        </w:p>
      </w:docPartBody>
    </w:docPart>
    <w:docPart>
      <w:docPartPr>
        <w:name w:val="BC722C724A1E426C9E2D07E516EDD5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A0839-25E2-4A12-B8C1-F2DC5DF976C7}"/>
      </w:docPartPr>
      <w:docPartBody>
        <w:p w:rsidR="00E64BB4" w:rsidRDefault="009E326C" w:rsidP="009E326C">
          <w:pPr>
            <w:pStyle w:val="BC722C724A1E426C9E2D07E516EDD5247"/>
          </w:pPr>
          <w:r w:rsidRPr="00A03619">
            <w:rPr>
              <w:lang w:bidi="ru-RU"/>
            </w:rPr>
            <w:t>ДД</w:t>
          </w:r>
        </w:p>
      </w:docPartBody>
    </w:docPart>
    <w:docPart>
      <w:docPartPr>
        <w:name w:val="4573091130E242E99CF4D8D6CFF3C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02A4A-2592-4C41-A0F8-DBB1A107FFD8}"/>
      </w:docPartPr>
      <w:docPartBody>
        <w:p w:rsidR="00E64BB4" w:rsidRDefault="009E326C" w:rsidP="009E326C">
          <w:pPr>
            <w:pStyle w:val="4573091130E242E99CF4D8D6CFF3C45E6"/>
          </w:pPr>
          <w:r w:rsidRPr="00A03619">
            <w:rPr>
              <w:lang w:bidi="ru-RU"/>
            </w:rPr>
            <w:t>ГГ</w:t>
          </w:r>
        </w:p>
      </w:docPartBody>
    </w:docPart>
    <w:docPart>
      <w:docPartPr>
        <w:name w:val="1079D3722D924CC8BA4E971666260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655D0-C673-4FDB-9D9D-A528122AE28C}"/>
      </w:docPartPr>
      <w:docPartBody>
        <w:p w:rsidR="00E64BB4" w:rsidRDefault="009E326C" w:rsidP="009E326C">
          <w:pPr>
            <w:pStyle w:val="1079D3722D924CC8BA4E971666260B116"/>
          </w:pPr>
          <w:r w:rsidRPr="00A03619">
            <w:rPr>
              <w:lang w:bidi="ru-RU"/>
            </w:rPr>
            <w:t>Имя представителя/исполнителя</w:t>
          </w:r>
        </w:p>
      </w:docPartBody>
    </w:docPart>
    <w:docPart>
      <w:docPartPr>
        <w:name w:val="FA6002356E6E4CBD8B9454047B988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4FE72A-0025-4EDF-A2EC-F8BD0B840B4D}"/>
      </w:docPartPr>
      <w:docPartBody>
        <w:p w:rsidR="00E64BB4" w:rsidRDefault="009E326C" w:rsidP="009E326C">
          <w:pPr>
            <w:pStyle w:val="FA6002356E6E4CBD8B9454047B98868D6"/>
          </w:pPr>
          <w:r w:rsidRPr="00D26345">
            <w:rPr>
              <w:lang w:bidi="ru-RU"/>
            </w:rPr>
            <w:t>Имя клиента</w:t>
          </w:r>
        </w:p>
      </w:docPartBody>
    </w:docPart>
    <w:docPart>
      <w:docPartPr>
        <w:name w:val="68F0D7FCE3B5459F94025AA7591C1E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B86CB8-AF49-4C68-8FA5-CDE846478858}"/>
      </w:docPartPr>
      <w:docPartBody>
        <w:p w:rsidR="00E64BB4" w:rsidRDefault="009E326C" w:rsidP="009E326C">
          <w:pPr>
            <w:pStyle w:val="68F0D7FCE3B5459F94025AA7591C1E146"/>
          </w:pPr>
          <w:r w:rsidRPr="00D26345">
            <w:rPr>
              <w:lang w:bidi="ru-RU"/>
            </w:rPr>
            <w:t>Род занятий</w:t>
          </w:r>
        </w:p>
      </w:docPartBody>
    </w:docPart>
    <w:docPart>
      <w:docPartPr>
        <w:name w:val="FE2422DC7CF84C3882062376A42206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DB94B2-B36A-4204-A93A-B5900BDCBAF7}"/>
      </w:docPartPr>
      <w:docPartBody>
        <w:p w:rsidR="00E64BB4" w:rsidRDefault="009E326C" w:rsidP="009E326C">
          <w:pPr>
            <w:pStyle w:val="FE2422DC7CF84C3882062376A42206166"/>
          </w:pPr>
          <w:r w:rsidRPr="00D26345">
            <w:rPr>
              <w:lang w:bidi="ru-RU"/>
            </w:rPr>
            <w:t>Да</w:t>
          </w:r>
        </w:p>
      </w:docPartBody>
    </w:docPart>
    <w:docPart>
      <w:docPartPr>
        <w:name w:val="05759CDF21C9437B9D9480DD1B111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6EE31F-0F41-47A1-8704-367657FDACC2}"/>
      </w:docPartPr>
      <w:docPartBody>
        <w:p w:rsidR="00E64BB4" w:rsidRDefault="009E326C" w:rsidP="009E326C">
          <w:pPr>
            <w:pStyle w:val="05759CDF21C9437B9D9480DD1B1110DD6"/>
          </w:pPr>
          <w:r w:rsidRPr="00D26345">
            <w:rPr>
              <w:lang w:bidi="ru-RU"/>
            </w:rPr>
            <w:t>Нет</w:t>
          </w:r>
        </w:p>
      </w:docPartBody>
    </w:docPart>
    <w:docPart>
      <w:docPartPr>
        <w:name w:val="8405CF4576524A49825B43CE9292D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C8EEB-E56D-4172-A921-5EF649F86501}"/>
      </w:docPartPr>
      <w:docPartBody>
        <w:p w:rsidR="00E64BB4" w:rsidRDefault="009E326C" w:rsidP="009E326C">
          <w:pPr>
            <w:pStyle w:val="8405CF4576524A49825B43CE9292D0B37"/>
          </w:pPr>
          <w:r w:rsidRPr="00C741D1">
            <w:rPr>
              <w:lang w:bidi="ru-RU"/>
            </w:rPr>
            <w:t>Указать</w:t>
          </w:r>
        </w:p>
      </w:docPartBody>
    </w:docPart>
    <w:docPart>
      <w:docPartPr>
        <w:name w:val="CE8F1FAD4BFC4D36B46133ED1188D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0FE54-221F-401B-B742-8AEF4163D5A1}"/>
      </w:docPartPr>
      <w:docPartBody>
        <w:p w:rsidR="00E64BB4" w:rsidRDefault="009E326C" w:rsidP="009E326C">
          <w:pPr>
            <w:pStyle w:val="CE8F1FAD4BFC4D36B46133ED1188D0666"/>
          </w:pPr>
          <w:r w:rsidRPr="00C741D1">
            <w:rPr>
              <w:lang w:bidi="ru-RU"/>
            </w:rPr>
            <w:t>Требование клиента</w:t>
          </w:r>
        </w:p>
      </w:docPartBody>
    </w:docPart>
    <w:docPart>
      <w:docPartPr>
        <w:name w:val="225241AA96E84ADDA5BAD97864C31D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4F4178-B104-43C6-AB91-D1C307D915B0}"/>
      </w:docPartPr>
      <w:docPartBody>
        <w:p w:rsidR="00E64BB4" w:rsidRDefault="009E326C" w:rsidP="009E326C">
          <w:pPr>
            <w:pStyle w:val="225241AA96E84ADDA5BAD97864C31D026"/>
          </w:pPr>
          <w:r w:rsidRPr="00C741D1">
            <w:rPr>
              <w:lang w:bidi="ru-RU"/>
            </w:rPr>
            <w:t>Время</w:t>
          </w:r>
        </w:p>
      </w:docPartBody>
    </w:docPart>
    <w:docPart>
      <w:docPartPr>
        <w:name w:val="613FFB985D4B49788538C18E3E4C9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E8B0B-11DF-4DB6-816F-B574BCB306F3}"/>
      </w:docPartPr>
      <w:docPartBody>
        <w:p w:rsidR="00E64BB4" w:rsidRDefault="009E326C" w:rsidP="009E326C">
          <w:pPr>
            <w:pStyle w:val="613FFB985D4B49788538C18E3E4C9DE16"/>
          </w:pPr>
          <w:r w:rsidRPr="00C741D1">
            <w:rPr>
              <w:lang w:bidi="ru-RU"/>
            </w:rPr>
            <w:t>Номер телефона</w:t>
          </w:r>
        </w:p>
      </w:docPartBody>
    </w:docPart>
    <w:docPart>
      <w:docPartPr>
        <w:name w:val="867647ECB0DD4A98BD4EA0A389B0B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04FB30-A05F-4391-817F-04F915E2FF08}"/>
      </w:docPartPr>
      <w:docPartBody>
        <w:p w:rsidR="00E64BB4" w:rsidRDefault="009E326C" w:rsidP="009E326C">
          <w:pPr>
            <w:pStyle w:val="867647ECB0DD4A98BD4EA0A389B0B95F6"/>
          </w:pPr>
          <w:r w:rsidRPr="00C741D1">
            <w:rPr>
              <w:lang w:bidi="ru-RU"/>
            </w:rPr>
            <w:t>Домашний</w:t>
          </w:r>
        </w:p>
      </w:docPartBody>
    </w:docPart>
    <w:docPart>
      <w:docPartPr>
        <w:name w:val="ADAA856913E9472CAC247C01BD22D9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A58C62-E0B2-40B9-9CF9-6CF85853DA64}"/>
      </w:docPartPr>
      <w:docPartBody>
        <w:p w:rsidR="00E64BB4" w:rsidRDefault="009E326C" w:rsidP="009E326C">
          <w:pPr>
            <w:pStyle w:val="ADAA856913E9472CAC247C01BD22D9FC6"/>
          </w:pPr>
          <w:r w:rsidRPr="00C741D1">
            <w:rPr>
              <w:lang w:bidi="ru-RU"/>
            </w:rPr>
            <w:t>Мобильный</w:t>
          </w:r>
        </w:p>
      </w:docPartBody>
    </w:docPart>
    <w:docPart>
      <w:docPartPr>
        <w:name w:val="282D43CED1914FC0A475B8E2F38C5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3E2C29-DDB2-4102-B5A8-715CA4C0BB83}"/>
      </w:docPartPr>
      <w:docPartBody>
        <w:p w:rsidR="00E64BB4" w:rsidRDefault="009E326C" w:rsidP="009E326C">
          <w:pPr>
            <w:pStyle w:val="282D43CED1914FC0A475B8E2F38C5C476"/>
          </w:pPr>
          <w:r w:rsidRPr="00C741D1">
            <w:rPr>
              <w:lang w:bidi="ru-RU"/>
            </w:rPr>
            <w:t>Рабочий</w:t>
          </w:r>
        </w:p>
      </w:docPartBody>
    </w:docPart>
    <w:docPart>
      <w:docPartPr>
        <w:name w:val="212A62EB64D64E5881727F2776DD7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4341B-A296-4F6E-BB04-5894EE173FAF}"/>
      </w:docPartPr>
      <w:docPartBody>
        <w:p w:rsidR="00E64BB4" w:rsidRDefault="009E326C" w:rsidP="009E326C">
          <w:pPr>
            <w:pStyle w:val="212A62EB64D64E5881727F2776DD77776"/>
          </w:pPr>
          <w:r w:rsidRPr="00C741D1">
            <w:rPr>
              <w:lang w:bidi="ru-RU"/>
            </w:rPr>
            <w:t>Электронная почта</w:t>
          </w:r>
        </w:p>
      </w:docPartBody>
    </w:docPart>
    <w:docPart>
      <w:docPartPr>
        <w:name w:val="2845ADB86FA2487D9EF20352B56F2D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1A126-C79A-4C61-BB24-938585BCDDBD}"/>
      </w:docPartPr>
      <w:docPartBody>
        <w:p w:rsidR="00E64BB4" w:rsidRDefault="009E326C" w:rsidP="009E326C">
          <w:pPr>
            <w:pStyle w:val="2845ADB86FA2487D9EF20352B56F2D7E6"/>
          </w:pPr>
          <w:r w:rsidRPr="00C741D1">
            <w:rPr>
              <w:lang w:bidi="ru-RU"/>
            </w:rPr>
            <w:t>ЕСЛИ ТРЕБУЕТСЯ РАСПОЛОЖЕНИЕ:</w:t>
          </w:r>
        </w:p>
      </w:docPartBody>
    </w:docPart>
    <w:docPart>
      <w:docPartPr>
        <w:name w:val="630762B3E6E74CF0B44055B130B711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ED278-6ADF-4088-9781-AD26925DFBBE}"/>
      </w:docPartPr>
      <w:docPartBody>
        <w:p w:rsidR="00E64BB4" w:rsidRDefault="009E326C" w:rsidP="009E326C">
          <w:pPr>
            <w:pStyle w:val="630762B3E6E74CF0B44055B130B711F36"/>
          </w:pPr>
          <w:r w:rsidRPr="00C741D1">
            <w:rPr>
              <w:lang w:bidi="ru-RU"/>
            </w:rPr>
            <w:t>Адрес</w:t>
          </w:r>
        </w:p>
      </w:docPartBody>
    </w:docPart>
    <w:docPart>
      <w:docPartPr>
        <w:name w:val="5A999888E73F40F0A450FC3878415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36F24-E06C-4ED0-97BA-01059DBF6140}"/>
      </w:docPartPr>
      <w:docPartBody>
        <w:p w:rsidR="00E64BB4" w:rsidRDefault="009E326C" w:rsidP="009E326C">
          <w:pPr>
            <w:pStyle w:val="5A999888E73F40F0A450FC38784154696"/>
          </w:pPr>
          <w:r w:rsidRPr="00C741D1">
            <w:rPr>
              <w:lang w:bidi="ru-RU"/>
            </w:rPr>
            <w:t>Город</w:t>
          </w:r>
        </w:p>
      </w:docPartBody>
    </w:docPart>
    <w:docPart>
      <w:docPartPr>
        <w:name w:val="1E1AC6E702BB4BCCB106986D135A4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8835F-5000-4570-9948-E2939CBC45EC}"/>
      </w:docPartPr>
      <w:docPartBody>
        <w:p w:rsidR="00E64BB4" w:rsidRDefault="009E326C" w:rsidP="009E326C">
          <w:pPr>
            <w:pStyle w:val="1E1AC6E702BB4BCCB106986D135A45AE6"/>
          </w:pPr>
          <w:r w:rsidRPr="00C741D1">
            <w:rPr>
              <w:lang w:bidi="ru-RU"/>
            </w:rPr>
            <w:t>Регион</w:t>
          </w:r>
        </w:p>
      </w:docPartBody>
    </w:docPart>
    <w:docPart>
      <w:docPartPr>
        <w:name w:val="8A9F9D0CCAFE4CBF87C83E6819F93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558B5A-4DF0-4D75-BAEA-900DFFF4A089}"/>
      </w:docPartPr>
      <w:docPartBody>
        <w:p w:rsidR="00E64BB4" w:rsidRDefault="009E326C" w:rsidP="009E326C">
          <w:pPr>
            <w:pStyle w:val="8A9F9D0CCAFE4CBF87C83E6819F93A3F6"/>
          </w:pPr>
          <w:r w:rsidRPr="00C741D1">
            <w:rPr>
              <w:lang w:bidi="ru-RU"/>
            </w:rPr>
            <w:t>Индекс</w:t>
          </w:r>
        </w:p>
      </w:docPartBody>
    </w:docPart>
    <w:docPart>
      <w:docPartPr>
        <w:name w:val="B1DC7E6C49194FC99B08C998C382B2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C65BD-F132-412E-B6AC-2CF2D405E7B6}"/>
      </w:docPartPr>
      <w:docPartBody>
        <w:p w:rsidR="00E64BB4" w:rsidRDefault="009E326C" w:rsidP="009E326C">
          <w:pPr>
            <w:pStyle w:val="B1DC7E6C49194FC99B08C998C382B21D6"/>
          </w:pPr>
          <w:r w:rsidRPr="00C741D1">
            <w:rPr>
              <w:lang w:bidi="ru-RU"/>
            </w:rPr>
            <w:t>Военный</w:t>
          </w:r>
        </w:p>
      </w:docPartBody>
    </w:docPart>
    <w:docPart>
      <w:docPartPr>
        <w:name w:val="67D233E228EC4DADB54DD767FCACA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2CCBCD-38ED-47C2-9AC7-4D3A05351259}"/>
      </w:docPartPr>
      <w:docPartBody>
        <w:p w:rsidR="00E64BB4" w:rsidRDefault="009E326C" w:rsidP="009E326C">
          <w:pPr>
            <w:pStyle w:val="67D233E228EC4DADB54DD767FCACA9956"/>
          </w:pPr>
          <w:r w:rsidRPr="00C741D1">
            <w:rPr>
              <w:lang w:bidi="ru-RU"/>
            </w:rPr>
            <w:t>Веган</w:t>
          </w:r>
        </w:p>
      </w:docPartBody>
    </w:docPart>
    <w:docPart>
      <w:docPartPr>
        <w:name w:val="733BD9142F2E4141A82386D549954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879BB-6276-403D-8E81-7A1393BBECB6}"/>
      </w:docPartPr>
      <w:docPartBody>
        <w:p w:rsidR="00E64BB4" w:rsidRDefault="009E326C" w:rsidP="009E326C">
          <w:pPr>
            <w:pStyle w:val="733BD9142F2E4141A82386D5499542776"/>
          </w:pPr>
          <w:r>
            <w:rPr>
              <w:lang w:bidi="ru-RU"/>
            </w:rPr>
            <w:t>Человек с ограниченными возможностями</w:t>
          </w:r>
        </w:p>
      </w:docPartBody>
    </w:docPart>
    <w:docPart>
      <w:docPartPr>
        <w:name w:val="C85C1830E475423FA6B65A1B9EF21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33AED-EA76-4086-94F9-8CC03A62A3C9}"/>
      </w:docPartPr>
      <w:docPartBody>
        <w:p w:rsidR="00E64BB4" w:rsidRDefault="009E326C" w:rsidP="009E326C">
          <w:pPr>
            <w:pStyle w:val="C85C1830E475423FA6B65A1B9EF212406"/>
          </w:pPr>
          <w:r w:rsidRPr="00C741D1">
            <w:rPr>
              <w:lang w:bidi="ru-RU"/>
            </w:rPr>
            <w:t>Пожилой возраст</w:t>
          </w:r>
        </w:p>
      </w:docPartBody>
    </w:docPart>
    <w:docPart>
      <w:docPartPr>
        <w:name w:val="7D68DE4CE28A465EA1D4EFA1A5449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65751-9755-4B2A-88FE-E6CD9039760E}"/>
      </w:docPartPr>
      <w:docPartBody>
        <w:p w:rsidR="00E64BB4" w:rsidRDefault="009E326C" w:rsidP="009E326C">
          <w:pPr>
            <w:pStyle w:val="7D68DE4CE28A465EA1D4EFA1A5449F2D6"/>
          </w:pPr>
          <w:r w:rsidRPr="00C741D1">
            <w:rPr>
              <w:lang w:bidi="ru-RU"/>
            </w:rPr>
            <w:t>Указано свое</w:t>
          </w:r>
        </w:p>
      </w:docPartBody>
    </w:docPart>
    <w:docPart>
      <w:docPartPr>
        <w:name w:val="04E10288C1AE4A69A8F8C1C33890A6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EBF3F-78B5-44BA-9665-67734ACC2D0E}"/>
      </w:docPartPr>
      <w:docPartBody>
        <w:p w:rsidR="00E64BB4" w:rsidRDefault="009E326C" w:rsidP="009E326C">
          <w:pPr>
            <w:pStyle w:val="04E10288C1AE4A69A8F8C1C33890A6CD6"/>
          </w:pPr>
          <w:r w:rsidRPr="00C741D1">
            <w:rPr>
              <w:lang w:bidi="ru-RU"/>
            </w:rPr>
            <w:t>Указано свое</w:t>
          </w:r>
        </w:p>
      </w:docPartBody>
    </w:docPart>
    <w:docPart>
      <w:docPartPr>
        <w:name w:val="D7BDB24858574DD999CF7D7AFE206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A73E2-62E2-42DA-B4F3-A712DAEE2D70}"/>
      </w:docPartPr>
      <w:docPartBody>
        <w:p w:rsidR="00E64BB4" w:rsidRDefault="009E326C" w:rsidP="009E326C">
          <w:pPr>
            <w:pStyle w:val="D7BDB24858574DD999CF7D7AFE2063966"/>
          </w:pPr>
          <w:r w:rsidRPr="00C741D1">
            <w:rPr>
              <w:lang w:bidi="ru-RU"/>
            </w:rPr>
            <w:t>Если да, добавить требование клиента</w:t>
          </w:r>
        </w:p>
      </w:docPartBody>
    </w:docPart>
    <w:docPart>
      <w:docPartPr>
        <w:name w:val="AC62BAF6B19F4CC399EE2ABA80A0ED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4DE07E-391C-4F9D-8907-16ADDE86C4F2}"/>
      </w:docPartPr>
      <w:docPartBody>
        <w:p w:rsidR="00E64BB4" w:rsidRDefault="009E326C" w:rsidP="009E326C">
          <w:pPr>
            <w:pStyle w:val="AC62BAF6B19F4CC399EE2ABA80A0ED6C6"/>
          </w:pPr>
          <w:r w:rsidRPr="00685C67">
            <w:rPr>
              <w:lang w:bidi="ru-RU"/>
            </w:rPr>
            <w:t>Имя представителя/исполнителя</w:t>
          </w:r>
        </w:p>
      </w:docPartBody>
    </w:docPart>
    <w:docPart>
      <w:docPartPr>
        <w:name w:val="57A355704D814F749A472495861AC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CC95F-D72E-4B40-9DFF-FDFAC6F1878E}"/>
      </w:docPartPr>
      <w:docPartBody>
        <w:p w:rsidR="00E64BB4" w:rsidRDefault="009E326C" w:rsidP="009E326C">
          <w:pPr>
            <w:pStyle w:val="57A355704D814F749A472495861AC7756"/>
          </w:pPr>
          <w:r w:rsidRPr="00C741D1">
            <w:rPr>
              <w:lang w:bidi="ru-RU"/>
            </w:rPr>
            <w:t>Дата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tantia">
    <w:panose1 w:val="02030602050306030303"/>
    <w:charset w:val="CC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Sylfaen"/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63EF"/>
    <w:rsid w:val="001D6F57"/>
    <w:rsid w:val="002517D9"/>
    <w:rsid w:val="003A26BA"/>
    <w:rsid w:val="004A63EF"/>
    <w:rsid w:val="004F0738"/>
    <w:rsid w:val="005F0501"/>
    <w:rsid w:val="00604B35"/>
    <w:rsid w:val="006421D7"/>
    <w:rsid w:val="00743972"/>
    <w:rsid w:val="00786ACD"/>
    <w:rsid w:val="007A7BCC"/>
    <w:rsid w:val="00827310"/>
    <w:rsid w:val="009E326C"/>
    <w:rsid w:val="00B84E52"/>
    <w:rsid w:val="00E10C07"/>
    <w:rsid w:val="00E64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7A0CCEFF2C6480FBE58C7178BF1AF51">
    <w:name w:val="17A0CCEFF2C6480FBE58C7178BF1AF51"/>
    <w:rsid w:val="004A63EF"/>
  </w:style>
  <w:style w:type="character" w:styleId="a3">
    <w:name w:val="Placeholder Text"/>
    <w:basedOn w:val="a0"/>
    <w:uiPriority w:val="99"/>
    <w:semiHidden/>
    <w:rsid w:val="009E326C"/>
    <w:rPr>
      <w:color w:val="808080"/>
    </w:rPr>
  </w:style>
  <w:style w:type="paragraph" w:customStyle="1" w:styleId="4605E033404C48288B4903D5BA88A278">
    <w:name w:val="4605E033404C48288B4903D5BA88A278"/>
    <w:rsid w:val="004A63EF"/>
  </w:style>
  <w:style w:type="paragraph" w:styleId="2">
    <w:name w:val="Quote"/>
    <w:basedOn w:val="a"/>
    <w:next w:val="a"/>
    <w:link w:val="20"/>
    <w:uiPriority w:val="29"/>
    <w:qFormat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character" w:customStyle="1" w:styleId="20">
    <w:name w:val="Цитата 2 Знак"/>
    <w:basedOn w:val="a0"/>
    <w:link w:val="2"/>
    <w:uiPriority w:val="29"/>
    <w:rsid w:val="009E326C"/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405CF4576524A49825B43CE9292D0B31">
    <w:name w:val="8405CF4576524A49825B43CE9292D0B31"/>
    <w:rsid w:val="004A63EF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BC722C724A1E426C9E2D07E516EDD5242">
    <w:name w:val="BC722C724A1E426C9E2D07E516EDD5242"/>
    <w:rsid w:val="004A63EF"/>
    <w:pPr>
      <w:spacing w:after="0" w:line="240" w:lineRule="auto"/>
    </w:pPr>
    <w:rPr>
      <w:rFonts w:eastAsiaTheme="minorHAnsi"/>
      <w:i/>
      <w:color w:val="BFBFBF" w:themeColor="background1" w:themeShade="BF"/>
      <w:sz w:val="14"/>
      <w:szCs w:val="16"/>
    </w:rPr>
  </w:style>
  <w:style w:type="paragraph" w:customStyle="1" w:styleId="29E1FD7551B1460C8A051729CA8F47348">
    <w:name w:val="29E1FD7551B1460C8A051729CA8F47348"/>
    <w:rsid w:val="00E10C07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17A0CCEFF2C6480FBE58C7178BF1AF511">
    <w:name w:val="17A0CCEFF2C6480FBE58C7178BF1AF511"/>
    <w:rsid w:val="009E326C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customStyle="1" w:styleId="665E453D341E4AF1882FCF7D71ED5F1D">
    <w:name w:val="665E453D341E4AF1882FCF7D71ED5F1D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57A355704D814F749A472495861AC775">
    <w:name w:val="57A355704D814F749A472495861AC775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3010050B1EC43B38DC0B4BF79C00A82">
    <w:name w:val="83010050B1EC43B38DC0B4BF79C00A82"/>
    <w:rsid w:val="009E326C"/>
    <w:pPr>
      <w:spacing w:after="0" w:line="240" w:lineRule="auto"/>
    </w:pPr>
    <w:rPr>
      <w:rFonts w:eastAsiaTheme="minorHAnsi"/>
      <w:i/>
      <w:sz w:val="14"/>
      <w:szCs w:val="16"/>
    </w:rPr>
  </w:style>
  <w:style w:type="paragraph" w:customStyle="1" w:styleId="BC722C724A1E426C9E2D07E516EDD524">
    <w:name w:val="BC722C724A1E426C9E2D07E516EDD524"/>
    <w:rsid w:val="009E326C"/>
    <w:pPr>
      <w:spacing w:after="0" w:line="240" w:lineRule="auto"/>
    </w:pPr>
    <w:rPr>
      <w:rFonts w:eastAsiaTheme="minorHAnsi"/>
      <w:i/>
      <w:sz w:val="14"/>
      <w:szCs w:val="16"/>
    </w:rPr>
  </w:style>
  <w:style w:type="paragraph" w:customStyle="1" w:styleId="4573091130E242E99CF4D8D6CFF3C45E">
    <w:name w:val="4573091130E242E99CF4D8D6CFF3C45E"/>
    <w:rsid w:val="009E326C"/>
    <w:pPr>
      <w:spacing w:after="0" w:line="240" w:lineRule="auto"/>
    </w:pPr>
    <w:rPr>
      <w:rFonts w:eastAsiaTheme="minorHAnsi"/>
      <w:i/>
      <w:sz w:val="14"/>
      <w:szCs w:val="16"/>
    </w:rPr>
  </w:style>
  <w:style w:type="paragraph" w:customStyle="1" w:styleId="4605E033404C48288B4903D5BA88A2781">
    <w:name w:val="4605E033404C48288B4903D5BA88A278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1079D3722D924CC8BA4E971666260B11">
    <w:name w:val="1079D3722D924CC8BA4E971666260B11"/>
    <w:rsid w:val="009E326C"/>
    <w:pPr>
      <w:spacing w:after="0" w:line="240" w:lineRule="auto"/>
    </w:pPr>
    <w:rPr>
      <w:rFonts w:eastAsiaTheme="minorHAnsi"/>
      <w:i/>
      <w:sz w:val="14"/>
      <w:szCs w:val="16"/>
    </w:rPr>
  </w:style>
  <w:style w:type="paragraph" w:customStyle="1" w:styleId="8445252301474502AF1CC15CE85351C4">
    <w:name w:val="8445252301474502AF1CC15CE85351C4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A6002356E6E4CBD8B9454047B98868D">
    <w:name w:val="FA6002356E6E4CBD8B9454047B98868D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FDE7A75BD6C140EB86DB5D2F619EA1F1">
    <w:name w:val="FDE7A75BD6C140EB86DB5D2F619EA1F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8F0D7FCE3B5459F94025AA7591C1E14">
    <w:name w:val="68F0D7FCE3B5459F94025AA7591C1E14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9E1FD7551B1460C8A051729CA8F4734">
    <w:name w:val="29E1FD7551B1460C8A051729CA8F4734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E2422DC7CF84C3882062376A4220616">
    <w:name w:val="FE2422DC7CF84C3882062376A4220616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5759CDF21C9437B9D9480DD1B1110DD">
    <w:name w:val="05759CDF21C9437B9D9480DD1B1110DD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405CF4576524A49825B43CE9292D0B3">
    <w:name w:val="8405CF4576524A49825B43CE9292D0B3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24698A5B54C441BBC6CB7D921858A7D">
    <w:name w:val="224698A5B54C441BBC6CB7D921858A7D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CE8F1FAD4BFC4D36B46133ED1188D066">
    <w:name w:val="CE8F1FAD4BFC4D36B46133ED1188D066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7FB25F152DF4E6A87138F7284C2DDD2">
    <w:name w:val="07FB25F152DF4E6A87138F7284C2DDD2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41EEDB6D8CB24D0898E7C258852DEAA1">
    <w:name w:val="41EEDB6D8CB24D0898E7C258852DEAA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25241AA96E84ADDA5BAD97864C31D02">
    <w:name w:val="225241AA96E84ADDA5BAD97864C31D02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E565B2A7D0A40D5B7C814D22E6F0B74">
    <w:name w:val="7E565B2A7D0A40D5B7C814D22E6F0B74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13FFB985D4B49788538C18E3E4C9DE1">
    <w:name w:val="613FFB985D4B49788538C18E3E4C9DE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E103F415C39447EEBF8E6E9961A9A3CC">
    <w:name w:val="E103F415C39447EEBF8E6E9961A9A3CC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67647ECB0DD4A98BD4EA0A389B0B95F">
    <w:name w:val="867647ECB0DD4A98BD4EA0A389B0B95F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ADAA856913E9472CAC247C01BD22D9FC">
    <w:name w:val="ADAA856913E9472CAC247C01BD22D9FC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2D43CED1914FC0A475B8E2F38C5C47">
    <w:name w:val="282D43CED1914FC0A475B8E2F38C5C47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D1B738D371BE4FE3A79D12C10A87BC68">
    <w:name w:val="D1B738D371BE4FE3A79D12C10A87BC68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12A62EB64D64E5881727F2776DD7777">
    <w:name w:val="212A62EB64D64E5881727F2776DD7777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45ADB86FA2487D9EF20352B56F2D7E">
    <w:name w:val="2845ADB86FA2487D9EF20352B56F2D7E"/>
    <w:rsid w:val="009E326C"/>
    <w:pPr>
      <w:spacing w:after="0" w:line="240" w:lineRule="auto"/>
      <w:outlineLvl w:val="0"/>
    </w:pPr>
    <w:rPr>
      <w:rFonts w:eastAsiaTheme="minorHAnsi"/>
      <w:noProof/>
      <w:color w:val="44546A" w:themeColor="text2"/>
      <w:sz w:val="18"/>
      <w:szCs w:val="30"/>
    </w:rPr>
  </w:style>
  <w:style w:type="paragraph" w:customStyle="1" w:styleId="917F6BD234C4456C8E51E9043435FB14">
    <w:name w:val="917F6BD234C4456C8E51E9043435FB14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30762B3E6E74CF0B44055B130B711F3">
    <w:name w:val="630762B3E6E74CF0B44055B130B711F3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5A999888E73F40F0A450FC3878415469">
    <w:name w:val="5A999888E73F40F0A450FC3878415469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1E1AC6E702BB4BCCB106986D135A45AE">
    <w:name w:val="1E1AC6E702BB4BCCB106986D135A45AE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A9F9D0CCAFE4CBF87C83E6819F93A3F">
    <w:name w:val="8A9F9D0CCAFE4CBF87C83E6819F93A3F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CFB82E2D549462E85017A7745B40056">
    <w:name w:val="0CFB82E2D549462E85017A7745B40056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B1DC7E6C49194FC99B08C998C382B21D">
    <w:name w:val="B1DC7E6C49194FC99B08C998C382B21D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67D233E228EC4DADB54DD767FCACA995">
    <w:name w:val="67D233E228EC4DADB54DD767FCACA995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33BD9142F2E4141A82386D549954277">
    <w:name w:val="733BD9142F2E4141A82386D549954277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C85C1830E475423FA6B65A1B9EF21240">
    <w:name w:val="C85C1830E475423FA6B65A1B9EF21240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D68DE4CE28A465EA1D4EFA1A5449F2D">
    <w:name w:val="7D68DE4CE28A465EA1D4EFA1A5449F2D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4E10288C1AE4A69A8F8C1C33890A6CD">
    <w:name w:val="04E10288C1AE4A69A8F8C1C33890A6CD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6AAFADCE7BF44B698FEBB6671E7797C">
    <w:name w:val="06AAFADCE7BF44B698FEBB6671E7797C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D7BDB24858574DD999CF7D7AFE206396">
    <w:name w:val="D7BDB24858574DD999CF7D7AFE206396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3C47E0DB618D429685FEA4CE9D5DF49D">
    <w:name w:val="3C47E0DB618D429685FEA4CE9D5DF49D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460977BC91B49A5867CB3438F7F825D">
    <w:name w:val="8460977BC91B49A5867CB3438F7F825D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9EF786499C347538E9847FA64B561C2">
    <w:name w:val="89EF786499C347538E9847FA64B561C2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AC62BAF6B19F4CC399EE2ABA80A0ED6C">
    <w:name w:val="AC62BAF6B19F4CC399EE2ABA80A0ED6C"/>
    <w:rsid w:val="009E326C"/>
    <w:pPr>
      <w:spacing w:after="0" w:line="240" w:lineRule="auto"/>
    </w:pPr>
    <w:rPr>
      <w:rFonts w:eastAsiaTheme="minorHAnsi"/>
      <w:i/>
      <w:sz w:val="14"/>
      <w:szCs w:val="16"/>
    </w:rPr>
  </w:style>
  <w:style w:type="paragraph" w:customStyle="1" w:styleId="4E4809C04C994C5C8BE71D9C16A4AA5F">
    <w:name w:val="4E4809C04C994C5C8BE71D9C16A4AA5F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505B9A3103E4328825C9E027EA79D21">
    <w:name w:val="F505B9A3103E4328825C9E027EA79D2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4D5A89DEBDD44AC69D0D8E5EF35B4DF1">
    <w:name w:val="4D5A89DEBDD44AC69D0D8E5EF35B4DF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C0DFD6D526B74E918592E1AAC973405F">
    <w:name w:val="C0DFD6D526B74E918592E1AAC973405F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03A8EDF189E5447F924E17715E0B521A">
    <w:name w:val="03A8EDF189E5447F924E17715E0B521A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17A0CCEFF2C6480FBE58C7178BF1AF512">
    <w:name w:val="17A0CCEFF2C6480FBE58C7178BF1AF512"/>
    <w:rsid w:val="009E326C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customStyle="1" w:styleId="665E453D341E4AF1882FCF7D71ED5F1D1">
    <w:name w:val="665E453D341E4AF1882FCF7D71ED5F1D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57A355704D814F749A472495861AC7751">
    <w:name w:val="57A355704D814F749A472495861AC775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3010050B1EC43B38DC0B4BF79C00A821">
    <w:name w:val="83010050B1EC43B38DC0B4BF79C00A821"/>
    <w:rsid w:val="009E326C"/>
    <w:pPr>
      <w:spacing w:after="0" w:line="240" w:lineRule="auto"/>
    </w:pPr>
    <w:rPr>
      <w:rFonts w:eastAsiaTheme="minorHAnsi"/>
      <w:i/>
      <w:sz w:val="14"/>
      <w:szCs w:val="16"/>
    </w:rPr>
  </w:style>
  <w:style w:type="paragraph" w:customStyle="1" w:styleId="BC722C724A1E426C9E2D07E516EDD5241">
    <w:name w:val="BC722C724A1E426C9E2D07E516EDD5241"/>
    <w:rsid w:val="009E326C"/>
    <w:pPr>
      <w:spacing w:after="0" w:line="240" w:lineRule="auto"/>
    </w:pPr>
    <w:rPr>
      <w:rFonts w:eastAsiaTheme="minorHAnsi"/>
      <w:i/>
      <w:sz w:val="14"/>
      <w:szCs w:val="16"/>
    </w:rPr>
  </w:style>
  <w:style w:type="paragraph" w:customStyle="1" w:styleId="4573091130E242E99CF4D8D6CFF3C45E1">
    <w:name w:val="4573091130E242E99CF4D8D6CFF3C45E1"/>
    <w:rsid w:val="009E326C"/>
    <w:pPr>
      <w:spacing w:after="0" w:line="240" w:lineRule="auto"/>
    </w:pPr>
    <w:rPr>
      <w:rFonts w:eastAsiaTheme="minorHAnsi"/>
      <w:i/>
      <w:sz w:val="14"/>
      <w:szCs w:val="16"/>
    </w:rPr>
  </w:style>
  <w:style w:type="paragraph" w:customStyle="1" w:styleId="4605E033404C48288B4903D5BA88A2782">
    <w:name w:val="4605E033404C48288B4903D5BA88A2782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1079D3722D924CC8BA4E971666260B111">
    <w:name w:val="1079D3722D924CC8BA4E971666260B111"/>
    <w:rsid w:val="009E326C"/>
    <w:pPr>
      <w:spacing w:after="0" w:line="240" w:lineRule="auto"/>
    </w:pPr>
    <w:rPr>
      <w:rFonts w:eastAsiaTheme="minorHAnsi"/>
      <w:i/>
      <w:sz w:val="14"/>
      <w:szCs w:val="16"/>
    </w:rPr>
  </w:style>
  <w:style w:type="paragraph" w:customStyle="1" w:styleId="8445252301474502AF1CC15CE85351C41">
    <w:name w:val="8445252301474502AF1CC15CE85351C4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A6002356E6E4CBD8B9454047B98868D1">
    <w:name w:val="FA6002356E6E4CBD8B9454047B98868D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FDE7A75BD6C140EB86DB5D2F619EA1F11">
    <w:name w:val="FDE7A75BD6C140EB86DB5D2F619EA1F1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8F0D7FCE3B5459F94025AA7591C1E141">
    <w:name w:val="68F0D7FCE3B5459F94025AA7591C1E14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9E1FD7551B1460C8A051729CA8F47341">
    <w:name w:val="29E1FD7551B1460C8A051729CA8F4734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E2422DC7CF84C3882062376A42206161">
    <w:name w:val="FE2422DC7CF84C3882062376A4220616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5759CDF21C9437B9D9480DD1B1110DD1">
    <w:name w:val="05759CDF21C9437B9D9480DD1B1110DD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405CF4576524A49825B43CE9292D0B32">
    <w:name w:val="8405CF4576524A49825B43CE9292D0B32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24698A5B54C441BBC6CB7D921858A7D1">
    <w:name w:val="224698A5B54C441BBC6CB7D921858A7D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CE8F1FAD4BFC4D36B46133ED1188D0661">
    <w:name w:val="CE8F1FAD4BFC4D36B46133ED1188D066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7FB25F152DF4E6A87138F7284C2DDD21">
    <w:name w:val="07FB25F152DF4E6A87138F7284C2DDD2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41EEDB6D8CB24D0898E7C258852DEAA11">
    <w:name w:val="41EEDB6D8CB24D0898E7C258852DEAA1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25241AA96E84ADDA5BAD97864C31D021">
    <w:name w:val="225241AA96E84ADDA5BAD97864C31D02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E565B2A7D0A40D5B7C814D22E6F0B741">
    <w:name w:val="7E565B2A7D0A40D5B7C814D22E6F0B74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13FFB985D4B49788538C18E3E4C9DE11">
    <w:name w:val="613FFB985D4B49788538C18E3E4C9DE1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E103F415C39447EEBF8E6E9961A9A3CC1">
    <w:name w:val="E103F415C39447EEBF8E6E9961A9A3CC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67647ECB0DD4A98BD4EA0A389B0B95F1">
    <w:name w:val="867647ECB0DD4A98BD4EA0A389B0B95F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ADAA856913E9472CAC247C01BD22D9FC1">
    <w:name w:val="ADAA856913E9472CAC247C01BD22D9FC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2D43CED1914FC0A475B8E2F38C5C471">
    <w:name w:val="282D43CED1914FC0A475B8E2F38C5C47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D1B738D371BE4FE3A79D12C10A87BC681">
    <w:name w:val="D1B738D371BE4FE3A79D12C10A87BC68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12A62EB64D64E5881727F2776DD77771">
    <w:name w:val="212A62EB64D64E5881727F2776DD7777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2845ADB86FA2487D9EF20352B56F2D7E1">
    <w:name w:val="2845ADB86FA2487D9EF20352B56F2D7E1"/>
    <w:rsid w:val="009E326C"/>
    <w:pPr>
      <w:spacing w:after="0" w:line="240" w:lineRule="auto"/>
      <w:outlineLvl w:val="0"/>
    </w:pPr>
    <w:rPr>
      <w:rFonts w:eastAsiaTheme="minorHAnsi"/>
      <w:noProof/>
      <w:color w:val="44546A" w:themeColor="text2"/>
      <w:sz w:val="18"/>
      <w:szCs w:val="30"/>
    </w:rPr>
  </w:style>
  <w:style w:type="paragraph" w:customStyle="1" w:styleId="917F6BD234C4456C8E51E9043435FB141">
    <w:name w:val="917F6BD234C4456C8E51E9043435FB14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30762B3E6E74CF0B44055B130B711F31">
    <w:name w:val="630762B3E6E74CF0B44055B130B711F3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5A999888E73F40F0A450FC38784154691">
    <w:name w:val="5A999888E73F40F0A450FC3878415469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1E1AC6E702BB4BCCB106986D135A45AE1">
    <w:name w:val="1E1AC6E702BB4BCCB106986D135A45AE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8A9F9D0CCAFE4CBF87C83E6819F93A3F1">
    <w:name w:val="8A9F9D0CCAFE4CBF87C83E6819F93A3F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CFB82E2D549462E85017A7745B400561">
    <w:name w:val="0CFB82E2D549462E85017A7745B40056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B1DC7E6C49194FC99B08C998C382B21D1">
    <w:name w:val="B1DC7E6C49194FC99B08C998C382B21D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67D233E228EC4DADB54DD767FCACA9951">
    <w:name w:val="67D233E228EC4DADB54DD767FCACA995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33BD9142F2E4141A82386D5499542771">
    <w:name w:val="733BD9142F2E4141A82386D549954277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C85C1830E475423FA6B65A1B9EF212401">
    <w:name w:val="C85C1830E475423FA6B65A1B9EF21240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7D68DE4CE28A465EA1D4EFA1A5449F2D1">
    <w:name w:val="7D68DE4CE28A465EA1D4EFA1A5449F2D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4E10288C1AE4A69A8F8C1C33890A6CD1">
    <w:name w:val="04E10288C1AE4A69A8F8C1C33890A6CD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06AAFADCE7BF44B698FEBB6671E7797C1">
    <w:name w:val="06AAFADCE7BF44B698FEBB6671E7797C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D7BDB24858574DD999CF7D7AFE2063961">
    <w:name w:val="D7BDB24858574DD999CF7D7AFE2063961"/>
    <w:rsid w:val="009E326C"/>
    <w:pPr>
      <w:spacing w:after="0" w:line="240" w:lineRule="auto"/>
    </w:pPr>
    <w:rPr>
      <w:rFonts w:eastAsiaTheme="minorHAnsi"/>
      <w:sz w:val="16"/>
      <w:szCs w:val="16"/>
    </w:rPr>
  </w:style>
  <w:style w:type="paragraph" w:customStyle="1" w:styleId="3C47E0DB618D429685FEA4CE9D5DF49D1">
    <w:name w:val="3C47E0DB618D429685FEA4CE9D5DF49D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460977BC91B49A5867CB3438F7F825D1">
    <w:name w:val="8460977BC91B49A5867CB3438F7F825D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9EF786499C347538E9847FA64B561C21">
    <w:name w:val="89EF786499C347538E9847FA64B561C2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AC62BAF6B19F4CC399EE2ABA80A0ED6C1">
    <w:name w:val="AC62BAF6B19F4CC399EE2ABA80A0ED6C1"/>
    <w:rsid w:val="009E326C"/>
    <w:pPr>
      <w:spacing w:after="0" w:line="240" w:lineRule="auto"/>
    </w:pPr>
    <w:rPr>
      <w:rFonts w:eastAsiaTheme="minorHAnsi"/>
      <w:i/>
      <w:sz w:val="14"/>
      <w:szCs w:val="16"/>
    </w:rPr>
  </w:style>
  <w:style w:type="paragraph" w:customStyle="1" w:styleId="4E4809C04C994C5C8BE71D9C16A4AA5F1">
    <w:name w:val="4E4809C04C994C5C8BE71D9C16A4AA5F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505B9A3103E4328825C9E027EA79D211">
    <w:name w:val="F505B9A3103E4328825C9E027EA79D21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4D5A89DEBDD44AC69D0D8E5EF35B4DF11">
    <w:name w:val="4D5A89DEBDD44AC69D0D8E5EF35B4DF1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C0DFD6D526B74E918592E1AAC973405F1">
    <w:name w:val="C0DFD6D526B74E918592E1AAC973405F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03A8EDF189E5447F924E17715E0B521A1">
    <w:name w:val="03A8EDF189E5447F924E17715E0B521A1"/>
    <w:rsid w:val="009E326C"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17A0CCEFF2C6480FBE58C7178BF1AF513">
    <w:name w:val="17A0CCEFF2C6480FBE58C7178BF1AF513"/>
    <w:rsid w:val="009E326C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customStyle="1" w:styleId="665E453D341E4AF1882FCF7D71ED5F1D2">
    <w:name w:val="665E453D341E4AF1882FCF7D71ED5F1D2"/>
    <w:rsid w:val="009E326C"/>
    <w:pPr>
      <w:spacing w:after="0" w:line="226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57A355704D814F749A472495861AC7752">
    <w:name w:val="57A355704D814F749A472495861AC775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83010050B1EC43B38DC0B4BF79C00A822">
    <w:name w:val="83010050B1EC43B38DC0B4BF79C00A822"/>
    <w:rsid w:val="009E326C"/>
    <w:pPr>
      <w:spacing w:after="0" w:line="226" w:lineRule="auto"/>
    </w:pPr>
    <w:rPr>
      <w:rFonts w:eastAsiaTheme="minorHAnsi"/>
      <w:i/>
      <w:sz w:val="14"/>
      <w:szCs w:val="16"/>
    </w:rPr>
  </w:style>
  <w:style w:type="paragraph" w:customStyle="1" w:styleId="BC722C724A1E426C9E2D07E516EDD5243">
    <w:name w:val="BC722C724A1E426C9E2D07E516EDD5243"/>
    <w:rsid w:val="009E326C"/>
    <w:pPr>
      <w:spacing w:after="0" w:line="226" w:lineRule="auto"/>
    </w:pPr>
    <w:rPr>
      <w:rFonts w:eastAsiaTheme="minorHAnsi"/>
      <w:i/>
      <w:sz w:val="14"/>
      <w:szCs w:val="16"/>
    </w:rPr>
  </w:style>
  <w:style w:type="paragraph" w:customStyle="1" w:styleId="4573091130E242E99CF4D8D6CFF3C45E2">
    <w:name w:val="4573091130E242E99CF4D8D6CFF3C45E2"/>
    <w:rsid w:val="009E326C"/>
    <w:pPr>
      <w:spacing w:after="0" w:line="226" w:lineRule="auto"/>
    </w:pPr>
    <w:rPr>
      <w:rFonts w:eastAsiaTheme="minorHAnsi"/>
      <w:i/>
      <w:sz w:val="14"/>
      <w:szCs w:val="16"/>
    </w:rPr>
  </w:style>
  <w:style w:type="paragraph" w:customStyle="1" w:styleId="4605E033404C48288B4903D5BA88A2783">
    <w:name w:val="4605E033404C48288B4903D5BA88A2783"/>
    <w:rsid w:val="009E326C"/>
    <w:pPr>
      <w:spacing w:after="0" w:line="226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1079D3722D924CC8BA4E971666260B112">
    <w:name w:val="1079D3722D924CC8BA4E971666260B112"/>
    <w:rsid w:val="009E326C"/>
    <w:pPr>
      <w:spacing w:after="0" w:line="226" w:lineRule="auto"/>
    </w:pPr>
    <w:rPr>
      <w:rFonts w:eastAsiaTheme="minorHAnsi"/>
      <w:i/>
      <w:sz w:val="14"/>
      <w:szCs w:val="16"/>
    </w:rPr>
  </w:style>
  <w:style w:type="paragraph" w:customStyle="1" w:styleId="8445252301474502AF1CC15CE85351C42">
    <w:name w:val="8445252301474502AF1CC15CE85351C42"/>
    <w:rsid w:val="009E326C"/>
    <w:pPr>
      <w:spacing w:after="0" w:line="226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A6002356E6E4CBD8B9454047B98868D2">
    <w:name w:val="FA6002356E6E4CBD8B9454047B98868D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FDE7A75BD6C140EB86DB5D2F619EA1F12">
    <w:name w:val="FDE7A75BD6C140EB86DB5D2F619EA1F12"/>
    <w:rsid w:val="009E326C"/>
    <w:pPr>
      <w:spacing w:after="0" w:line="226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8F0D7FCE3B5459F94025AA7591C1E142">
    <w:name w:val="68F0D7FCE3B5459F94025AA7591C1E14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29E1FD7551B1460C8A051729CA8F47342">
    <w:name w:val="29E1FD7551B1460C8A051729CA8F47342"/>
    <w:rsid w:val="009E326C"/>
    <w:pPr>
      <w:spacing w:after="0" w:line="226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E2422DC7CF84C3882062376A42206162">
    <w:name w:val="FE2422DC7CF84C3882062376A4220616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05759CDF21C9437B9D9480DD1B1110DD2">
    <w:name w:val="05759CDF21C9437B9D9480DD1B1110DD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8405CF4576524A49825B43CE9292D0B33">
    <w:name w:val="8405CF4576524A49825B43CE9292D0B33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224698A5B54C441BBC6CB7D921858A7D2">
    <w:name w:val="224698A5B54C441BBC6CB7D921858A7D2"/>
    <w:rsid w:val="009E326C"/>
    <w:pPr>
      <w:spacing w:after="0" w:line="226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CE8F1FAD4BFC4D36B46133ED1188D0662">
    <w:name w:val="CE8F1FAD4BFC4D36B46133ED1188D066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07FB25F152DF4E6A87138F7284C2DDD22">
    <w:name w:val="07FB25F152DF4E6A87138F7284C2DDD22"/>
    <w:rsid w:val="009E326C"/>
    <w:pPr>
      <w:spacing w:after="0" w:line="226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41EEDB6D8CB24D0898E7C258852DEAA12">
    <w:name w:val="41EEDB6D8CB24D0898E7C258852DEAA12"/>
    <w:rsid w:val="009E326C"/>
    <w:pPr>
      <w:spacing w:after="0" w:line="226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25241AA96E84ADDA5BAD97864C31D022">
    <w:name w:val="225241AA96E84ADDA5BAD97864C31D02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7E565B2A7D0A40D5B7C814D22E6F0B742">
    <w:name w:val="7E565B2A7D0A40D5B7C814D22E6F0B742"/>
    <w:rsid w:val="009E326C"/>
    <w:pPr>
      <w:spacing w:after="0" w:line="226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13FFB985D4B49788538C18E3E4C9DE12">
    <w:name w:val="613FFB985D4B49788538C18E3E4C9DE1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E103F415C39447EEBF8E6E9961A9A3CC2">
    <w:name w:val="E103F415C39447EEBF8E6E9961A9A3CC2"/>
    <w:rsid w:val="009E326C"/>
    <w:pPr>
      <w:spacing w:after="0" w:line="226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67647ECB0DD4A98BD4EA0A389B0B95F2">
    <w:name w:val="867647ECB0DD4A98BD4EA0A389B0B95F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ADAA856913E9472CAC247C01BD22D9FC2">
    <w:name w:val="ADAA856913E9472CAC247C01BD22D9FC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282D43CED1914FC0A475B8E2F38C5C472">
    <w:name w:val="282D43CED1914FC0A475B8E2F38C5C47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D1B738D371BE4FE3A79D12C10A87BC682">
    <w:name w:val="D1B738D371BE4FE3A79D12C10A87BC682"/>
    <w:rsid w:val="009E326C"/>
    <w:pPr>
      <w:spacing w:after="0" w:line="226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12A62EB64D64E5881727F2776DD77772">
    <w:name w:val="212A62EB64D64E5881727F2776DD7777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2845ADB86FA2487D9EF20352B56F2D7E2">
    <w:name w:val="2845ADB86FA2487D9EF20352B56F2D7E2"/>
    <w:rsid w:val="009E326C"/>
    <w:pPr>
      <w:spacing w:after="0" w:line="226" w:lineRule="auto"/>
      <w:outlineLvl w:val="0"/>
    </w:pPr>
    <w:rPr>
      <w:rFonts w:eastAsiaTheme="minorHAnsi"/>
      <w:noProof/>
      <w:color w:val="44546A" w:themeColor="text2"/>
      <w:sz w:val="18"/>
      <w:szCs w:val="30"/>
    </w:rPr>
  </w:style>
  <w:style w:type="paragraph" w:customStyle="1" w:styleId="917F6BD234C4456C8E51E9043435FB142">
    <w:name w:val="917F6BD234C4456C8E51E9043435FB142"/>
    <w:rsid w:val="009E326C"/>
    <w:pPr>
      <w:spacing w:after="0" w:line="226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30762B3E6E74CF0B44055B130B711F32">
    <w:name w:val="630762B3E6E74CF0B44055B130B711F3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5A999888E73F40F0A450FC38784154692">
    <w:name w:val="5A999888E73F40F0A450FC3878415469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1E1AC6E702BB4BCCB106986D135A45AE2">
    <w:name w:val="1E1AC6E702BB4BCCB106986D135A45AE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8A9F9D0CCAFE4CBF87C83E6819F93A3F2">
    <w:name w:val="8A9F9D0CCAFE4CBF87C83E6819F93A3F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0CFB82E2D549462E85017A7745B400562">
    <w:name w:val="0CFB82E2D549462E85017A7745B400562"/>
    <w:rsid w:val="009E326C"/>
    <w:pPr>
      <w:spacing w:after="0" w:line="226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B1DC7E6C49194FC99B08C998C382B21D2">
    <w:name w:val="B1DC7E6C49194FC99B08C998C382B21D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67D233E228EC4DADB54DD767FCACA9952">
    <w:name w:val="67D233E228EC4DADB54DD767FCACA995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733BD9142F2E4141A82386D5499542772">
    <w:name w:val="733BD9142F2E4141A82386D549954277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C85C1830E475423FA6B65A1B9EF212402">
    <w:name w:val="C85C1830E475423FA6B65A1B9EF21240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7D68DE4CE28A465EA1D4EFA1A5449F2D2">
    <w:name w:val="7D68DE4CE28A465EA1D4EFA1A5449F2D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04E10288C1AE4A69A8F8C1C33890A6CD2">
    <w:name w:val="04E10288C1AE4A69A8F8C1C33890A6CD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06AAFADCE7BF44B698FEBB6671E7797C2">
    <w:name w:val="06AAFADCE7BF44B698FEBB6671E7797C2"/>
    <w:rsid w:val="009E326C"/>
    <w:pPr>
      <w:spacing w:after="0" w:line="226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D7BDB24858574DD999CF7D7AFE2063962">
    <w:name w:val="D7BDB24858574DD999CF7D7AFE2063962"/>
    <w:rsid w:val="009E326C"/>
    <w:pPr>
      <w:spacing w:after="0" w:line="226" w:lineRule="auto"/>
    </w:pPr>
    <w:rPr>
      <w:rFonts w:eastAsiaTheme="minorHAnsi"/>
      <w:sz w:val="16"/>
      <w:szCs w:val="16"/>
    </w:rPr>
  </w:style>
  <w:style w:type="paragraph" w:customStyle="1" w:styleId="3C47E0DB618D429685FEA4CE9D5DF49D2">
    <w:name w:val="3C47E0DB618D429685FEA4CE9D5DF49D2"/>
    <w:rsid w:val="009E326C"/>
    <w:pPr>
      <w:spacing w:after="0" w:line="226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460977BC91B49A5867CB3438F7F825D2">
    <w:name w:val="8460977BC91B49A5867CB3438F7F825D2"/>
    <w:rsid w:val="009E326C"/>
    <w:pPr>
      <w:spacing w:after="0" w:line="226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9EF786499C347538E9847FA64B561C22">
    <w:name w:val="89EF786499C347538E9847FA64B561C22"/>
    <w:rsid w:val="009E326C"/>
    <w:pPr>
      <w:spacing w:after="0" w:line="226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AC62BAF6B19F4CC399EE2ABA80A0ED6C2">
    <w:name w:val="AC62BAF6B19F4CC399EE2ABA80A0ED6C2"/>
    <w:rsid w:val="009E326C"/>
    <w:pPr>
      <w:spacing w:after="0" w:line="226" w:lineRule="auto"/>
    </w:pPr>
    <w:rPr>
      <w:rFonts w:eastAsiaTheme="minorHAnsi"/>
      <w:i/>
      <w:sz w:val="14"/>
      <w:szCs w:val="16"/>
    </w:rPr>
  </w:style>
  <w:style w:type="paragraph" w:customStyle="1" w:styleId="4E4809C04C994C5C8BE71D9C16A4AA5F2">
    <w:name w:val="4E4809C04C994C5C8BE71D9C16A4AA5F2"/>
    <w:rsid w:val="009E326C"/>
    <w:pPr>
      <w:spacing w:after="0" w:line="226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505B9A3103E4328825C9E027EA79D212">
    <w:name w:val="F505B9A3103E4328825C9E027EA79D212"/>
    <w:rsid w:val="009E326C"/>
    <w:pPr>
      <w:spacing w:after="0" w:line="226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4D5A89DEBDD44AC69D0D8E5EF35B4DF12">
    <w:name w:val="4D5A89DEBDD44AC69D0D8E5EF35B4DF12"/>
    <w:rsid w:val="009E326C"/>
    <w:pPr>
      <w:spacing w:after="0" w:line="226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C0DFD6D526B74E918592E1AAC973405F2">
    <w:name w:val="C0DFD6D526B74E918592E1AAC973405F2"/>
    <w:rsid w:val="009E326C"/>
    <w:pPr>
      <w:spacing w:after="0" w:line="226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03A8EDF189E5447F924E17715E0B521A2">
    <w:name w:val="03A8EDF189E5447F924E17715E0B521A2"/>
    <w:rsid w:val="009E326C"/>
    <w:pPr>
      <w:spacing w:after="0" w:line="226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17A0CCEFF2C6480FBE58C7178BF1AF514">
    <w:name w:val="17A0CCEFF2C6480FBE58C7178BF1AF514"/>
    <w:rsid w:val="009E326C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customStyle="1" w:styleId="665E453D341E4AF1882FCF7D71ED5F1D3">
    <w:name w:val="665E453D341E4AF1882FCF7D71ED5F1D3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57A355704D814F749A472495861AC7753">
    <w:name w:val="57A355704D814F749A472495861AC775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83010050B1EC43B38DC0B4BF79C00A823">
    <w:name w:val="83010050B1EC43B38DC0B4BF79C00A823"/>
    <w:rsid w:val="009E326C"/>
    <w:pPr>
      <w:spacing w:after="0" w:line="221" w:lineRule="auto"/>
    </w:pPr>
    <w:rPr>
      <w:rFonts w:eastAsiaTheme="minorHAnsi"/>
      <w:i/>
      <w:sz w:val="14"/>
      <w:szCs w:val="16"/>
    </w:rPr>
  </w:style>
  <w:style w:type="paragraph" w:customStyle="1" w:styleId="BC722C724A1E426C9E2D07E516EDD5244">
    <w:name w:val="BC722C724A1E426C9E2D07E516EDD5244"/>
    <w:rsid w:val="009E326C"/>
    <w:pPr>
      <w:spacing w:after="0" w:line="221" w:lineRule="auto"/>
    </w:pPr>
    <w:rPr>
      <w:rFonts w:eastAsiaTheme="minorHAnsi"/>
      <w:i/>
      <w:sz w:val="14"/>
      <w:szCs w:val="16"/>
    </w:rPr>
  </w:style>
  <w:style w:type="paragraph" w:customStyle="1" w:styleId="4573091130E242E99CF4D8D6CFF3C45E3">
    <w:name w:val="4573091130E242E99CF4D8D6CFF3C45E3"/>
    <w:rsid w:val="009E326C"/>
    <w:pPr>
      <w:spacing w:after="0" w:line="221" w:lineRule="auto"/>
    </w:pPr>
    <w:rPr>
      <w:rFonts w:eastAsiaTheme="minorHAnsi"/>
      <w:i/>
      <w:sz w:val="14"/>
      <w:szCs w:val="16"/>
    </w:rPr>
  </w:style>
  <w:style w:type="paragraph" w:customStyle="1" w:styleId="4605E033404C48288B4903D5BA88A2784">
    <w:name w:val="4605E033404C48288B4903D5BA88A2784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1079D3722D924CC8BA4E971666260B113">
    <w:name w:val="1079D3722D924CC8BA4E971666260B113"/>
    <w:rsid w:val="009E326C"/>
    <w:pPr>
      <w:spacing w:after="0" w:line="221" w:lineRule="auto"/>
    </w:pPr>
    <w:rPr>
      <w:rFonts w:eastAsiaTheme="minorHAnsi"/>
      <w:i/>
      <w:sz w:val="14"/>
      <w:szCs w:val="16"/>
    </w:rPr>
  </w:style>
  <w:style w:type="paragraph" w:customStyle="1" w:styleId="8445252301474502AF1CC15CE85351C43">
    <w:name w:val="8445252301474502AF1CC15CE85351C43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A6002356E6E4CBD8B9454047B98868D3">
    <w:name w:val="FA6002356E6E4CBD8B9454047B98868D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FDE7A75BD6C140EB86DB5D2F619EA1F13">
    <w:name w:val="FDE7A75BD6C140EB86DB5D2F619EA1F13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8F0D7FCE3B5459F94025AA7591C1E143">
    <w:name w:val="68F0D7FCE3B5459F94025AA7591C1E14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29E1FD7551B1460C8A051729CA8F47343">
    <w:name w:val="29E1FD7551B1460C8A051729CA8F47343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E2422DC7CF84C3882062376A42206163">
    <w:name w:val="FE2422DC7CF84C3882062376A4220616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05759CDF21C9437B9D9480DD1B1110DD3">
    <w:name w:val="05759CDF21C9437B9D9480DD1B1110DD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8405CF4576524A49825B43CE9292D0B34">
    <w:name w:val="8405CF4576524A49825B43CE9292D0B34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224698A5B54C441BBC6CB7D921858A7D3">
    <w:name w:val="224698A5B54C441BBC6CB7D921858A7D3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CE8F1FAD4BFC4D36B46133ED1188D0663">
    <w:name w:val="CE8F1FAD4BFC4D36B46133ED1188D066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07FB25F152DF4E6A87138F7284C2DDD23">
    <w:name w:val="07FB25F152DF4E6A87138F7284C2DDD23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41EEDB6D8CB24D0898E7C258852DEAA13">
    <w:name w:val="41EEDB6D8CB24D0898E7C258852DEAA13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25241AA96E84ADDA5BAD97864C31D023">
    <w:name w:val="225241AA96E84ADDA5BAD97864C31D02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7E565B2A7D0A40D5B7C814D22E6F0B743">
    <w:name w:val="7E565B2A7D0A40D5B7C814D22E6F0B743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13FFB985D4B49788538C18E3E4C9DE13">
    <w:name w:val="613FFB985D4B49788538C18E3E4C9DE1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E103F415C39447EEBF8E6E9961A9A3CC3">
    <w:name w:val="E103F415C39447EEBF8E6E9961A9A3CC3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67647ECB0DD4A98BD4EA0A389B0B95F3">
    <w:name w:val="867647ECB0DD4A98BD4EA0A389B0B95F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ADAA856913E9472CAC247C01BD22D9FC3">
    <w:name w:val="ADAA856913E9472CAC247C01BD22D9FC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282D43CED1914FC0A475B8E2F38C5C473">
    <w:name w:val="282D43CED1914FC0A475B8E2F38C5C47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D1B738D371BE4FE3A79D12C10A87BC683">
    <w:name w:val="D1B738D371BE4FE3A79D12C10A87BC683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212A62EB64D64E5881727F2776DD77773">
    <w:name w:val="212A62EB64D64E5881727F2776DD7777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2845ADB86FA2487D9EF20352B56F2D7E3">
    <w:name w:val="2845ADB86FA2487D9EF20352B56F2D7E3"/>
    <w:rsid w:val="009E326C"/>
    <w:pPr>
      <w:spacing w:after="0" w:line="221" w:lineRule="auto"/>
      <w:outlineLvl w:val="0"/>
    </w:pPr>
    <w:rPr>
      <w:rFonts w:eastAsiaTheme="minorHAnsi"/>
      <w:noProof/>
      <w:color w:val="44546A" w:themeColor="text2"/>
      <w:sz w:val="18"/>
      <w:szCs w:val="30"/>
    </w:rPr>
  </w:style>
  <w:style w:type="paragraph" w:customStyle="1" w:styleId="917F6BD234C4456C8E51E9043435FB143">
    <w:name w:val="917F6BD234C4456C8E51E9043435FB143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630762B3E6E74CF0B44055B130B711F33">
    <w:name w:val="630762B3E6E74CF0B44055B130B711F3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5A999888E73F40F0A450FC38784154693">
    <w:name w:val="5A999888E73F40F0A450FC3878415469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1E1AC6E702BB4BCCB106986D135A45AE3">
    <w:name w:val="1E1AC6E702BB4BCCB106986D135A45AE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8A9F9D0CCAFE4CBF87C83E6819F93A3F3">
    <w:name w:val="8A9F9D0CCAFE4CBF87C83E6819F93A3F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0CFB82E2D549462E85017A7745B400563">
    <w:name w:val="0CFB82E2D549462E85017A7745B400563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B1DC7E6C49194FC99B08C998C382B21D3">
    <w:name w:val="B1DC7E6C49194FC99B08C998C382B21D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67D233E228EC4DADB54DD767FCACA9953">
    <w:name w:val="67D233E228EC4DADB54DD767FCACA995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733BD9142F2E4141A82386D5499542773">
    <w:name w:val="733BD9142F2E4141A82386D549954277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C85C1830E475423FA6B65A1B9EF212403">
    <w:name w:val="C85C1830E475423FA6B65A1B9EF21240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7D68DE4CE28A465EA1D4EFA1A5449F2D3">
    <w:name w:val="7D68DE4CE28A465EA1D4EFA1A5449F2D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04E10288C1AE4A69A8F8C1C33890A6CD3">
    <w:name w:val="04E10288C1AE4A69A8F8C1C33890A6CD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06AAFADCE7BF44B698FEBB6671E7797C3">
    <w:name w:val="06AAFADCE7BF44B698FEBB6671E7797C3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D7BDB24858574DD999CF7D7AFE2063963">
    <w:name w:val="D7BDB24858574DD999CF7D7AFE2063963"/>
    <w:rsid w:val="009E326C"/>
    <w:pPr>
      <w:spacing w:after="0" w:line="221" w:lineRule="auto"/>
    </w:pPr>
    <w:rPr>
      <w:rFonts w:eastAsiaTheme="minorHAnsi"/>
      <w:sz w:val="16"/>
      <w:szCs w:val="16"/>
    </w:rPr>
  </w:style>
  <w:style w:type="paragraph" w:customStyle="1" w:styleId="3C47E0DB618D429685FEA4CE9D5DF49D3">
    <w:name w:val="3C47E0DB618D429685FEA4CE9D5DF49D3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460977BC91B49A5867CB3438F7F825D3">
    <w:name w:val="8460977BC91B49A5867CB3438F7F825D3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89EF786499C347538E9847FA64B561C23">
    <w:name w:val="89EF786499C347538E9847FA64B561C23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AC62BAF6B19F4CC399EE2ABA80A0ED6C3">
    <w:name w:val="AC62BAF6B19F4CC399EE2ABA80A0ED6C3"/>
    <w:rsid w:val="009E326C"/>
    <w:pPr>
      <w:spacing w:after="0" w:line="221" w:lineRule="auto"/>
    </w:pPr>
    <w:rPr>
      <w:rFonts w:eastAsiaTheme="minorHAnsi"/>
      <w:i/>
      <w:sz w:val="14"/>
      <w:szCs w:val="16"/>
    </w:rPr>
  </w:style>
  <w:style w:type="paragraph" w:customStyle="1" w:styleId="4E4809C04C994C5C8BE71D9C16A4AA5F3">
    <w:name w:val="4E4809C04C994C5C8BE71D9C16A4AA5F3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F505B9A3103E4328825C9E027EA79D213">
    <w:name w:val="F505B9A3103E4328825C9E027EA79D213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4D5A89DEBDD44AC69D0D8E5EF35B4DF13">
    <w:name w:val="4D5A89DEBDD44AC69D0D8E5EF35B4DF13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C0DFD6D526B74E918592E1AAC973405F3">
    <w:name w:val="C0DFD6D526B74E918592E1AAC973405F3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03A8EDF189E5447F924E17715E0B521A3">
    <w:name w:val="03A8EDF189E5447F924E17715E0B521A3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17A0CCEFF2C6480FBE58C7178BF1AF515">
    <w:name w:val="17A0CCEFF2C6480FBE58C7178BF1AF515"/>
    <w:rsid w:val="009E326C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customStyle="1" w:styleId="665E453D341E4AF1882FCF7D71ED5F1D4">
    <w:name w:val="665E453D341E4AF1882FCF7D71ED5F1D4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57A355704D814F749A472495861AC7754">
    <w:name w:val="57A355704D814F749A472495861AC775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83010050B1EC43B38DC0B4BF79C00A824">
    <w:name w:val="83010050B1EC43B38DC0B4BF79C00A824"/>
    <w:rsid w:val="009E326C"/>
    <w:pPr>
      <w:spacing w:after="0" w:line="221" w:lineRule="auto"/>
    </w:pPr>
    <w:rPr>
      <w:rFonts w:eastAsiaTheme="minorHAnsi"/>
      <w:i/>
      <w:sz w:val="12"/>
      <w:szCs w:val="16"/>
    </w:rPr>
  </w:style>
  <w:style w:type="paragraph" w:customStyle="1" w:styleId="BC722C724A1E426C9E2D07E516EDD5245">
    <w:name w:val="BC722C724A1E426C9E2D07E516EDD5245"/>
    <w:rsid w:val="009E326C"/>
    <w:pPr>
      <w:spacing w:after="0" w:line="221" w:lineRule="auto"/>
    </w:pPr>
    <w:rPr>
      <w:rFonts w:eastAsiaTheme="minorHAnsi"/>
      <w:i/>
      <w:sz w:val="12"/>
      <w:szCs w:val="16"/>
    </w:rPr>
  </w:style>
  <w:style w:type="paragraph" w:customStyle="1" w:styleId="4573091130E242E99CF4D8D6CFF3C45E4">
    <w:name w:val="4573091130E242E99CF4D8D6CFF3C45E4"/>
    <w:rsid w:val="009E326C"/>
    <w:pPr>
      <w:spacing w:after="0" w:line="221" w:lineRule="auto"/>
    </w:pPr>
    <w:rPr>
      <w:rFonts w:eastAsiaTheme="minorHAnsi"/>
      <w:i/>
      <w:sz w:val="12"/>
      <w:szCs w:val="16"/>
    </w:rPr>
  </w:style>
  <w:style w:type="paragraph" w:customStyle="1" w:styleId="4605E033404C48288B4903D5BA88A2785">
    <w:name w:val="4605E033404C48288B4903D5BA88A2785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1079D3722D924CC8BA4E971666260B114">
    <w:name w:val="1079D3722D924CC8BA4E971666260B114"/>
    <w:rsid w:val="009E326C"/>
    <w:pPr>
      <w:spacing w:after="0" w:line="221" w:lineRule="auto"/>
    </w:pPr>
    <w:rPr>
      <w:rFonts w:eastAsiaTheme="minorHAnsi"/>
      <w:i/>
      <w:sz w:val="12"/>
      <w:szCs w:val="16"/>
    </w:rPr>
  </w:style>
  <w:style w:type="paragraph" w:customStyle="1" w:styleId="8445252301474502AF1CC15CE85351C44">
    <w:name w:val="8445252301474502AF1CC15CE85351C44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A6002356E6E4CBD8B9454047B98868D4">
    <w:name w:val="FA6002356E6E4CBD8B9454047B98868D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FDE7A75BD6C140EB86DB5D2F619EA1F14">
    <w:name w:val="FDE7A75BD6C140EB86DB5D2F619EA1F14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8F0D7FCE3B5459F94025AA7591C1E144">
    <w:name w:val="68F0D7FCE3B5459F94025AA7591C1E14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29E1FD7551B1460C8A051729CA8F47344">
    <w:name w:val="29E1FD7551B1460C8A051729CA8F47344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E2422DC7CF84C3882062376A42206164">
    <w:name w:val="FE2422DC7CF84C3882062376A4220616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05759CDF21C9437B9D9480DD1B1110DD4">
    <w:name w:val="05759CDF21C9437B9D9480DD1B1110DD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8405CF4576524A49825B43CE9292D0B35">
    <w:name w:val="8405CF4576524A49825B43CE9292D0B35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224698A5B54C441BBC6CB7D921858A7D4">
    <w:name w:val="224698A5B54C441BBC6CB7D921858A7D4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CE8F1FAD4BFC4D36B46133ED1188D0664">
    <w:name w:val="CE8F1FAD4BFC4D36B46133ED1188D066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07FB25F152DF4E6A87138F7284C2DDD24">
    <w:name w:val="07FB25F152DF4E6A87138F7284C2DDD24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41EEDB6D8CB24D0898E7C258852DEAA14">
    <w:name w:val="41EEDB6D8CB24D0898E7C258852DEAA14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225241AA96E84ADDA5BAD97864C31D024">
    <w:name w:val="225241AA96E84ADDA5BAD97864C31D02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7E565B2A7D0A40D5B7C814D22E6F0B744">
    <w:name w:val="7E565B2A7D0A40D5B7C814D22E6F0B744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13FFB985D4B49788538C18E3E4C9DE14">
    <w:name w:val="613FFB985D4B49788538C18E3E4C9DE1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E103F415C39447EEBF8E6E9961A9A3CC4">
    <w:name w:val="E103F415C39447EEBF8E6E9961A9A3CC4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67647ECB0DD4A98BD4EA0A389B0B95F4">
    <w:name w:val="867647ECB0DD4A98BD4EA0A389B0B95F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ADAA856913E9472CAC247C01BD22D9FC4">
    <w:name w:val="ADAA856913E9472CAC247C01BD22D9FC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282D43CED1914FC0A475B8E2F38C5C474">
    <w:name w:val="282D43CED1914FC0A475B8E2F38C5C47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D1B738D371BE4FE3A79D12C10A87BC684">
    <w:name w:val="D1B738D371BE4FE3A79D12C10A87BC684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212A62EB64D64E5881727F2776DD77774">
    <w:name w:val="212A62EB64D64E5881727F2776DD7777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2845ADB86FA2487D9EF20352B56F2D7E4">
    <w:name w:val="2845ADB86FA2487D9EF20352B56F2D7E4"/>
    <w:rsid w:val="009E326C"/>
    <w:pPr>
      <w:spacing w:after="0" w:line="221" w:lineRule="auto"/>
      <w:outlineLvl w:val="0"/>
    </w:pPr>
    <w:rPr>
      <w:rFonts w:eastAsiaTheme="minorHAnsi"/>
      <w:noProof/>
      <w:color w:val="44546A" w:themeColor="text2"/>
      <w:sz w:val="18"/>
      <w:szCs w:val="30"/>
    </w:rPr>
  </w:style>
  <w:style w:type="paragraph" w:customStyle="1" w:styleId="917F6BD234C4456C8E51E9043435FB144">
    <w:name w:val="917F6BD234C4456C8E51E9043435FB144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30762B3E6E74CF0B44055B130B711F34">
    <w:name w:val="630762B3E6E74CF0B44055B130B711F3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5A999888E73F40F0A450FC38784154694">
    <w:name w:val="5A999888E73F40F0A450FC3878415469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1E1AC6E702BB4BCCB106986D135A45AE4">
    <w:name w:val="1E1AC6E702BB4BCCB106986D135A45AE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8A9F9D0CCAFE4CBF87C83E6819F93A3F4">
    <w:name w:val="8A9F9D0CCAFE4CBF87C83E6819F93A3F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0CFB82E2D549462E85017A7745B400564">
    <w:name w:val="0CFB82E2D549462E85017A7745B400564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B1DC7E6C49194FC99B08C998C382B21D4">
    <w:name w:val="B1DC7E6C49194FC99B08C998C382B21D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67D233E228EC4DADB54DD767FCACA9954">
    <w:name w:val="67D233E228EC4DADB54DD767FCACA995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733BD9142F2E4141A82386D5499542774">
    <w:name w:val="733BD9142F2E4141A82386D549954277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C85C1830E475423FA6B65A1B9EF212404">
    <w:name w:val="C85C1830E475423FA6B65A1B9EF21240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7D68DE4CE28A465EA1D4EFA1A5449F2D4">
    <w:name w:val="7D68DE4CE28A465EA1D4EFA1A5449F2D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04E10288C1AE4A69A8F8C1C33890A6CD4">
    <w:name w:val="04E10288C1AE4A69A8F8C1C33890A6CD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06AAFADCE7BF44B698FEBB6671E7797C4">
    <w:name w:val="06AAFADCE7BF44B698FEBB6671E7797C4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D7BDB24858574DD999CF7D7AFE2063964">
    <w:name w:val="D7BDB24858574DD999CF7D7AFE2063964"/>
    <w:rsid w:val="009E326C"/>
    <w:pPr>
      <w:spacing w:after="0" w:line="221" w:lineRule="auto"/>
    </w:pPr>
    <w:rPr>
      <w:rFonts w:eastAsiaTheme="minorHAnsi"/>
      <w:sz w:val="14"/>
      <w:szCs w:val="16"/>
    </w:rPr>
  </w:style>
  <w:style w:type="paragraph" w:customStyle="1" w:styleId="3C47E0DB618D429685FEA4CE9D5DF49D4">
    <w:name w:val="3C47E0DB618D429685FEA4CE9D5DF49D4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460977BC91B49A5867CB3438F7F825D4">
    <w:name w:val="8460977BC91B49A5867CB3438F7F825D4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9EF786499C347538E9847FA64B561C24">
    <w:name w:val="89EF786499C347538E9847FA64B561C24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AC62BAF6B19F4CC399EE2ABA80A0ED6C4">
    <w:name w:val="AC62BAF6B19F4CC399EE2ABA80A0ED6C4"/>
    <w:rsid w:val="009E326C"/>
    <w:pPr>
      <w:spacing w:after="0" w:line="221" w:lineRule="auto"/>
    </w:pPr>
    <w:rPr>
      <w:rFonts w:eastAsiaTheme="minorHAnsi"/>
      <w:i/>
      <w:sz w:val="12"/>
      <w:szCs w:val="16"/>
    </w:rPr>
  </w:style>
  <w:style w:type="paragraph" w:customStyle="1" w:styleId="4E4809C04C994C5C8BE71D9C16A4AA5F4">
    <w:name w:val="4E4809C04C994C5C8BE71D9C16A4AA5F4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505B9A3103E4328825C9E027EA79D214">
    <w:name w:val="F505B9A3103E4328825C9E027EA79D214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4D5A89DEBDD44AC69D0D8E5EF35B4DF14">
    <w:name w:val="4D5A89DEBDD44AC69D0D8E5EF35B4DF14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C0DFD6D526B74E918592E1AAC973405F4">
    <w:name w:val="C0DFD6D526B74E918592E1AAC973405F4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03A8EDF189E5447F924E17715E0B521A4">
    <w:name w:val="03A8EDF189E5447F924E17715E0B521A4"/>
    <w:rsid w:val="009E326C"/>
    <w:pPr>
      <w:spacing w:after="0" w:line="221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17A0CCEFF2C6480FBE58C7178BF1AF516">
    <w:name w:val="17A0CCEFF2C6480FBE58C7178BF1AF516"/>
    <w:rsid w:val="009E326C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customStyle="1" w:styleId="665E453D341E4AF1882FCF7D71ED5F1D5">
    <w:name w:val="665E453D341E4AF1882FCF7D71ED5F1D5"/>
    <w:rsid w:val="009E326C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57A355704D814F749A472495861AC7755">
    <w:name w:val="57A355704D814F749A472495861AC775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83010050B1EC43B38DC0B4BF79C00A825">
    <w:name w:val="83010050B1EC43B38DC0B4BF79C00A825"/>
    <w:rsid w:val="009E326C"/>
    <w:pPr>
      <w:spacing w:after="0" w:line="228" w:lineRule="auto"/>
    </w:pPr>
    <w:rPr>
      <w:rFonts w:eastAsiaTheme="minorHAnsi"/>
      <w:i/>
      <w:sz w:val="12"/>
      <w:szCs w:val="16"/>
    </w:rPr>
  </w:style>
  <w:style w:type="paragraph" w:customStyle="1" w:styleId="BC722C724A1E426C9E2D07E516EDD5246">
    <w:name w:val="BC722C724A1E426C9E2D07E516EDD5246"/>
    <w:rsid w:val="009E326C"/>
    <w:pPr>
      <w:spacing w:after="0" w:line="228" w:lineRule="auto"/>
    </w:pPr>
    <w:rPr>
      <w:rFonts w:eastAsiaTheme="minorHAnsi"/>
      <w:i/>
      <w:sz w:val="12"/>
      <w:szCs w:val="16"/>
    </w:rPr>
  </w:style>
  <w:style w:type="paragraph" w:customStyle="1" w:styleId="4573091130E242E99CF4D8D6CFF3C45E5">
    <w:name w:val="4573091130E242E99CF4D8D6CFF3C45E5"/>
    <w:rsid w:val="009E326C"/>
    <w:pPr>
      <w:spacing w:after="0" w:line="228" w:lineRule="auto"/>
    </w:pPr>
    <w:rPr>
      <w:rFonts w:eastAsiaTheme="minorHAnsi"/>
      <w:i/>
      <w:sz w:val="12"/>
      <w:szCs w:val="16"/>
    </w:rPr>
  </w:style>
  <w:style w:type="paragraph" w:customStyle="1" w:styleId="4605E033404C48288B4903D5BA88A2786">
    <w:name w:val="4605E033404C48288B4903D5BA88A2786"/>
    <w:rsid w:val="009E326C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1079D3722D924CC8BA4E971666260B115">
    <w:name w:val="1079D3722D924CC8BA4E971666260B115"/>
    <w:rsid w:val="009E326C"/>
    <w:pPr>
      <w:spacing w:after="0" w:line="228" w:lineRule="auto"/>
    </w:pPr>
    <w:rPr>
      <w:rFonts w:eastAsiaTheme="minorHAnsi"/>
      <w:i/>
      <w:sz w:val="12"/>
      <w:szCs w:val="16"/>
    </w:rPr>
  </w:style>
  <w:style w:type="paragraph" w:customStyle="1" w:styleId="8445252301474502AF1CC15CE85351C45">
    <w:name w:val="8445252301474502AF1CC15CE85351C45"/>
    <w:rsid w:val="009E326C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A6002356E6E4CBD8B9454047B98868D5">
    <w:name w:val="FA6002356E6E4CBD8B9454047B98868D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FDE7A75BD6C140EB86DB5D2F619EA1F15">
    <w:name w:val="FDE7A75BD6C140EB86DB5D2F619EA1F15"/>
    <w:rsid w:val="009E326C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8F0D7FCE3B5459F94025AA7591C1E145">
    <w:name w:val="68F0D7FCE3B5459F94025AA7591C1E14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29E1FD7551B1460C8A051729CA8F47345">
    <w:name w:val="29E1FD7551B1460C8A051729CA8F47345"/>
    <w:rsid w:val="009E326C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E2422DC7CF84C3882062376A42206165">
    <w:name w:val="FE2422DC7CF84C3882062376A4220616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05759CDF21C9437B9D9480DD1B1110DD5">
    <w:name w:val="05759CDF21C9437B9D9480DD1B1110DD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8405CF4576524A49825B43CE9292D0B36">
    <w:name w:val="8405CF4576524A49825B43CE9292D0B36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224698A5B54C441BBC6CB7D921858A7D5">
    <w:name w:val="224698A5B54C441BBC6CB7D921858A7D5"/>
    <w:rsid w:val="009E326C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CE8F1FAD4BFC4D36B46133ED1188D0665">
    <w:name w:val="CE8F1FAD4BFC4D36B46133ED1188D066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07FB25F152DF4E6A87138F7284C2DDD25">
    <w:name w:val="07FB25F152DF4E6A87138F7284C2DDD25"/>
    <w:rsid w:val="009E326C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41EEDB6D8CB24D0898E7C258852DEAA15">
    <w:name w:val="41EEDB6D8CB24D0898E7C258852DEAA15"/>
    <w:rsid w:val="009E326C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225241AA96E84ADDA5BAD97864C31D025">
    <w:name w:val="225241AA96E84ADDA5BAD97864C31D02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7E565B2A7D0A40D5B7C814D22E6F0B745">
    <w:name w:val="7E565B2A7D0A40D5B7C814D22E6F0B745"/>
    <w:rsid w:val="009E326C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13FFB985D4B49788538C18E3E4C9DE15">
    <w:name w:val="613FFB985D4B49788538C18E3E4C9DE1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E103F415C39447EEBF8E6E9961A9A3CC5">
    <w:name w:val="E103F415C39447EEBF8E6E9961A9A3CC5"/>
    <w:rsid w:val="009E326C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67647ECB0DD4A98BD4EA0A389B0B95F5">
    <w:name w:val="867647ECB0DD4A98BD4EA0A389B0B95F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ADAA856913E9472CAC247C01BD22D9FC5">
    <w:name w:val="ADAA856913E9472CAC247C01BD22D9FC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282D43CED1914FC0A475B8E2F38C5C475">
    <w:name w:val="282D43CED1914FC0A475B8E2F38C5C47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D1B738D371BE4FE3A79D12C10A87BC685">
    <w:name w:val="D1B738D371BE4FE3A79D12C10A87BC685"/>
    <w:rsid w:val="009E326C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212A62EB64D64E5881727F2776DD77775">
    <w:name w:val="212A62EB64D64E5881727F2776DD7777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2845ADB86FA2487D9EF20352B56F2D7E5">
    <w:name w:val="2845ADB86FA2487D9EF20352B56F2D7E5"/>
    <w:rsid w:val="009E326C"/>
    <w:pPr>
      <w:spacing w:after="0" w:line="228" w:lineRule="auto"/>
      <w:outlineLvl w:val="0"/>
    </w:pPr>
    <w:rPr>
      <w:rFonts w:eastAsiaTheme="minorHAnsi"/>
      <w:noProof/>
      <w:color w:val="44546A" w:themeColor="text2"/>
      <w:sz w:val="18"/>
      <w:szCs w:val="30"/>
    </w:rPr>
  </w:style>
  <w:style w:type="paragraph" w:customStyle="1" w:styleId="917F6BD234C4456C8E51E9043435FB145">
    <w:name w:val="917F6BD234C4456C8E51E9043435FB145"/>
    <w:rsid w:val="009E326C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30762B3E6E74CF0B44055B130B711F35">
    <w:name w:val="630762B3E6E74CF0B44055B130B711F3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5A999888E73F40F0A450FC38784154695">
    <w:name w:val="5A999888E73F40F0A450FC3878415469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1E1AC6E702BB4BCCB106986D135A45AE5">
    <w:name w:val="1E1AC6E702BB4BCCB106986D135A45AE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8A9F9D0CCAFE4CBF87C83E6819F93A3F5">
    <w:name w:val="8A9F9D0CCAFE4CBF87C83E6819F93A3F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0CFB82E2D549462E85017A7745B400565">
    <w:name w:val="0CFB82E2D549462E85017A7745B400565"/>
    <w:rsid w:val="009E326C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B1DC7E6C49194FC99B08C998C382B21D5">
    <w:name w:val="B1DC7E6C49194FC99B08C998C382B21D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67D233E228EC4DADB54DD767FCACA9955">
    <w:name w:val="67D233E228EC4DADB54DD767FCACA995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733BD9142F2E4141A82386D5499542775">
    <w:name w:val="733BD9142F2E4141A82386D549954277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C85C1830E475423FA6B65A1B9EF212405">
    <w:name w:val="C85C1830E475423FA6B65A1B9EF21240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7D68DE4CE28A465EA1D4EFA1A5449F2D5">
    <w:name w:val="7D68DE4CE28A465EA1D4EFA1A5449F2D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04E10288C1AE4A69A8F8C1C33890A6CD5">
    <w:name w:val="04E10288C1AE4A69A8F8C1C33890A6CD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06AAFADCE7BF44B698FEBB6671E7797C5">
    <w:name w:val="06AAFADCE7BF44B698FEBB6671E7797C5"/>
    <w:rsid w:val="009E326C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D7BDB24858574DD999CF7D7AFE2063965">
    <w:name w:val="D7BDB24858574DD999CF7D7AFE2063965"/>
    <w:rsid w:val="009E326C"/>
    <w:pPr>
      <w:spacing w:after="0" w:line="228" w:lineRule="auto"/>
    </w:pPr>
    <w:rPr>
      <w:rFonts w:eastAsiaTheme="minorHAnsi"/>
      <w:sz w:val="14"/>
      <w:szCs w:val="16"/>
    </w:rPr>
  </w:style>
  <w:style w:type="paragraph" w:customStyle="1" w:styleId="3C47E0DB618D429685FEA4CE9D5DF49D5">
    <w:name w:val="3C47E0DB618D429685FEA4CE9D5DF49D5"/>
    <w:rsid w:val="009E326C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460977BC91B49A5867CB3438F7F825D5">
    <w:name w:val="8460977BC91B49A5867CB3438F7F825D5"/>
    <w:rsid w:val="009E326C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9EF786499C347538E9847FA64B561C25">
    <w:name w:val="89EF786499C347538E9847FA64B561C25"/>
    <w:rsid w:val="009E326C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AC62BAF6B19F4CC399EE2ABA80A0ED6C5">
    <w:name w:val="AC62BAF6B19F4CC399EE2ABA80A0ED6C5"/>
    <w:rsid w:val="009E326C"/>
    <w:pPr>
      <w:spacing w:after="0" w:line="228" w:lineRule="auto"/>
    </w:pPr>
    <w:rPr>
      <w:rFonts w:eastAsiaTheme="minorHAnsi"/>
      <w:i/>
      <w:sz w:val="12"/>
      <w:szCs w:val="16"/>
    </w:rPr>
  </w:style>
  <w:style w:type="paragraph" w:customStyle="1" w:styleId="4E4809C04C994C5C8BE71D9C16A4AA5F5">
    <w:name w:val="4E4809C04C994C5C8BE71D9C16A4AA5F5"/>
    <w:rsid w:val="009E326C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505B9A3103E4328825C9E027EA79D215">
    <w:name w:val="F505B9A3103E4328825C9E027EA79D215"/>
    <w:rsid w:val="009E326C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4D5A89DEBDD44AC69D0D8E5EF35B4DF15">
    <w:name w:val="4D5A89DEBDD44AC69D0D8E5EF35B4DF15"/>
    <w:rsid w:val="009E326C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C0DFD6D526B74E918592E1AAC973405F5">
    <w:name w:val="C0DFD6D526B74E918592E1AAC973405F5"/>
    <w:rsid w:val="009E326C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03A8EDF189E5447F924E17715E0B521A5">
    <w:name w:val="03A8EDF189E5447F924E17715E0B521A5"/>
    <w:rsid w:val="009E326C"/>
    <w:pPr>
      <w:spacing w:after="0" w:line="228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17A0CCEFF2C6480FBE58C7178BF1AF517">
    <w:name w:val="17A0CCEFF2C6480FBE58C7178BF1AF517"/>
    <w:rsid w:val="009E326C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customStyle="1" w:styleId="665E453D341E4AF1882FCF7D71ED5F1D6">
    <w:name w:val="665E453D341E4AF1882FCF7D71ED5F1D6"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57A355704D814F749A472495861AC7756">
    <w:name w:val="57A355704D814F749A472495861AC775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83010050B1EC43B38DC0B4BF79C00A826">
    <w:name w:val="83010050B1EC43B38DC0B4BF79C00A826"/>
    <w:rsid w:val="009E326C"/>
    <w:pPr>
      <w:spacing w:after="0" w:line="235" w:lineRule="auto"/>
    </w:pPr>
    <w:rPr>
      <w:rFonts w:eastAsiaTheme="minorHAnsi"/>
      <w:i/>
      <w:sz w:val="12"/>
      <w:szCs w:val="16"/>
    </w:rPr>
  </w:style>
  <w:style w:type="paragraph" w:customStyle="1" w:styleId="BC722C724A1E426C9E2D07E516EDD5247">
    <w:name w:val="BC722C724A1E426C9E2D07E516EDD5247"/>
    <w:rsid w:val="009E326C"/>
    <w:pPr>
      <w:spacing w:after="0" w:line="235" w:lineRule="auto"/>
    </w:pPr>
    <w:rPr>
      <w:rFonts w:eastAsiaTheme="minorHAnsi"/>
      <w:i/>
      <w:sz w:val="12"/>
      <w:szCs w:val="16"/>
    </w:rPr>
  </w:style>
  <w:style w:type="paragraph" w:customStyle="1" w:styleId="4573091130E242E99CF4D8D6CFF3C45E6">
    <w:name w:val="4573091130E242E99CF4D8D6CFF3C45E6"/>
    <w:rsid w:val="009E326C"/>
    <w:pPr>
      <w:spacing w:after="0" w:line="235" w:lineRule="auto"/>
    </w:pPr>
    <w:rPr>
      <w:rFonts w:eastAsiaTheme="minorHAnsi"/>
      <w:i/>
      <w:sz w:val="12"/>
      <w:szCs w:val="16"/>
    </w:rPr>
  </w:style>
  <w:style w:type="paragraph" w:customStyle="1" w:styleId="4605E033404C48288B4903D5BA88A2787">
    <w:name w:val="4605E033404C48288B4903D5BA88A2787"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1079D3722D924CC8BA4E971666260B116">
    <w:name w:val="1079D3722D924CC8BA4E971666260B116"/>
    <w:rsid w:val="009E326C"/>
    <w:pPr>
      <w:spacing w:after="0" w:line="235" w:lineRule="auto"/>
    </w:pPr>
    <w:rPr>
      <w:rFonts w:eastAsiaTheme="minorHAnsi"/>
      <w:i/>
      <w:sz w:val="12"/>
      <w:szCs w:val="16"/>
    </w:rPr>
  </w:style>
  <w:style w:type="paragraph" w:customStyle="1" w:styleId="8445252301474502AF1CC15CE85351C46">
    <w:name w:val="8445252301474502AF1CC15CE85351C46"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A6002356E6E4CBD8B9454047B98868D6">
    <w:name w:val="FA6002356E6E4CBD8B9454047B98868D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FDE7A75BD6C140EB86DB5D2F619EA1F16">
    <w:name w:val="FDE7A75BD6C140EB86DB5D2F619EA1F16"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8F0D7FCE3B5459F94025AA7591C1E146">
    <w:name w:val="68F0D7FCE3B5459F94025AA7591C1E14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29E1FD7551B1460C8A051729CA8F47346">
    <w:name w:val="29E1FD7551B1460C8A051729CA8F47346"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E2422DC7CF84C3882062376A42206166">
    <w:name w:val="FE2422DC7CF84C3882062376A4220616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05759CDF21C9437B9D9480DD1B1110DD6">
    <w:name w:val="05759CDF21C9437B9D9480DD1B1110DD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8405CF4576524A49825B43CE9292D0B37">
    <w:name w:val="8405CF4576524A49825B43CE9292D0B37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224698A5B54C441BBC6CB7D921858A7D6">
    <w:name w:val="224698A5B54C441BBC6CB7D921858A7D6"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CE8F1FAD4BFC4D36B46133ED1188D0666">
    <w:name w:val="CE8F1FAD4BFC4D36B46133ED1188D066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07FB25F152DF4E6A87138F7284C2DDD26">
    <w:name w:val="07FB25F152DF4E6A87138F7284C2DDD26"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41EEDB6D8CB24D0898E7C258852DEAA16">
    <w:name w:val="41EEDB6D8CB24D0898E7C258852DEAA16"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225241AA96E84ADDA5BAD97864C31D026">
    <w:name w:val="225241AA96E84ADDA5BAD97864C31D02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7E565B2A7D0A40D5B7C814D22E6F0B746">
    <w:name w:val="7E565B2A7D0A40D5B7C814D22E6F0B746"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13FFB985D4B49788538C18E3E4C9DE16">
    <w:name w:val="613FFB985D4B49788538C18E3E4C9DE1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E103F415C39447EEBF8E6E9961A9A3CC6">
    <w:name w:val="E103F415C39447EEBF8E6E9961A9A3CC6"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67647ECB0DD4A98BD4EA0A389B0B95F6">
    <w:name w:val="867647ECB0DD4A98BD4EA0A389B0B95F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ADAA856913E9472CAC247C01BD22D9FC6">
    <w:name w:val="ADAA856913E9472CAC247C01BD22D9FC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282D43CED1914FC0A475B8E2F38C5C476">
    <w:name w:val="282D43CED1914FC0A475B8E2F38C5C47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D1B738D371BE4FE3A79D12C10A87BC686">
    <w:name w:val="D1B738D371BE4FE3A79D12C10A87BC686"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212A62EB64D64E5881727F2776DD77776">
    <w:name w:val="212A62EB64D64E5881727F2776DD7777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2845ADB86FA2487D9EF20352B56F2D7E6">
    <w:name w:val="2845ADB86FA2487D9EF20352B56F2D7E6"/>
    <w:rsid w:val="009E326C"/>
    <w:pPr>
      <w:spacing w:after="0" w:line="235" w:lineRule="auto"/>
      <w:outlineLvl w:val="0"/>
    </w:pPr>
    <w:rPr>
      <w:rFonts w:eastAsiaTheme="minorHAnsi"/>
      <w:noProof/>
      <w:color w:val="44546A" w:themeColor="text2"/>
      <w:sz w:val="18"/>
      <w:szCs w:val="30"/>
    </w:rPr>
  </w:style>
  <w:style w:type="paragraph" w:customStyle="1" w:styleId="917F6BD234C4456C8E51E9043435FB146">
    <w:name w:val="917F6BD234C4456C8E51E9043435FB146"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630762B3E6E74CF0B44055B130B711F36">
    <w:name w:val="630762B3E6E74CF0B44055B130B711F3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5A999888E73F40F0A450FC38784154696">
    <w:name w:val="5A999888E73F40F0A450FC3878415469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1E1AC6E702BB4BCCB106986D135A45AE6">
    <w:name w:val="1E1AC6E702BB4BCCB106986D135A45AE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8A9F9D0CCAFE4CBF87C83E6819F93A3F6">
    <w:name w:val="8A9F9D0CCAFE4CBF87C83E6819F93A3F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0CFB82E2D549462E85017A7745B400566">
    <w:name w:val="0CFB82E2D549462E85017A7745B400566"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B1DC7E6C49194FC99B08C998C382B21D6">
    <w:name w:val="B1DC7E6C49194FC99B08C998C382B21D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67D233E228EC4DADB54DD767FCACA9956">
    <w:name w:val="67D233E228EC4DADB54DD767FCACA995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733BD9142F2E4141A82386D5499542776">
    <w:name w:val="733BD9142F2E4141A82386D549954277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C85C1830E475423FA6B65A1B9EF212406">
    <w:name w:val="C85C1830E475423FA6B65A1B9EF21240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7D68DE4CE28A465EA1D4EFA1A5449F2D6">
    <w:name w:val="7D68DE4CE28A465EA1D4EFA1A5449F2D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04E10288C1AE4A69A8F8C1C33890A6CD6">
    <w:name w:val="04E10288C1AE4A69A8F8C1C33890A6CD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06AAFADCE7BF44B698FEBB6671E7797C6">
    <w:name w:val="06AAFADCE7BF44B698FEBB6671E7797C6"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D7BDB24858574DD999CF7D7AFE2063966">
    <w:name w:val="D7BDB24858574DD999CF7D7AFE2063966"/>
    <w:rsid w:val="009E326C"/>
    <w:pPr>
      <w:spacing w:after="0" w:line="235" w:lineRule="auto"/>
    </w:pPr>
    <w:rPr>
      <w:rFonts w:eastAsiaTheme="minorHAnsi"/>
      <w:sz w:val="14"/>
      <w:szCs w:val="16"/>
    </w:rPr>
  </w:style>
  <w:style w:type="paragraph" w:customStyle="1" w:styleId="3C47E0DB618D429685FEA4CE9D5DF49D6">
    <w:name w:val="3C47E0DB618D429685FEA4CE9D5DF49D6"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460977BC91B49A5867CB3438F7F825D6">
    <w:name w:val="8460977BC91B49A5867CB3438F7F825D6"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89EF786499C347538E9847FA64B561C26">
    <w:name w:val="89EF786499C347538E9847FA64B561C26"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AC62BAF6B19F4CC399EE2ABA80A0ED6C6">
    <w:name w:val="AC62BAF6B19F4CC399EE2ABA80A0ED6C6"/>
    <w:rsid w:val="009E326C"/>
    <w:pPr>
      <w:spacing w:after="0" w:line="235" w:lineRule="auto"/>
    </w:pPr>
    <w:rPr>
      <w:rFonts w:eastAsiaTheme="minorHAnsi"/>
      <w:i/>
      <w:sz w:val="12"/>
      <w:szCs w:val="16"/>
    </w:rPr>
  </w:style>
  <w:style w:type="paragraph" w:customStyle="1" w:styleId="4E4809C04C994C5C8BE71D9C16A4AA5F6">
    <w:name w:val="4E4809C04C994C5C8BE71D9C16A4AA5F6"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F505B9A3103E4328825C9E027EA79D216">
    <w:name w:val="F505B9A3103E4328825C9E027EA79D216"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4D5A89DEBDD44AC69D0D8E5EF35B4DF16">
    <w:name w:val="4D5A89DEBDD44AC69D0D8E5EF35B4DF16"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C0DFD6D526B74E918592E1AAC973405F6">
    <w:name w:val="C0DFD6D526B74E918592E1AAC973405F6"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  <w:style w:type="paragraph" w:customStyle="1" w:styleId="03A8EDF189E5447F924E17715E0B521A6">
    <w:name w:val="03A8EDF189E5447F924E17715E0B521A6"/>
    <w:rsid w:val="009E326C"/>
    <w:pPr>
      <w:spacing w:after="0" w:line="235" w:lineRule="auto"/>
    </w:pPr>
    <w:rPr>
      <w:rFonts w:asciiTheme="majorHAnsi" w:eastAsia="Times New Roman" w:hAnsiTheme="majorHAnsi" w:cs="Arial"/>
      <w:i/>
      <w:iCs/>
      <w:kern w:val="24"/>
      <w:sz w:val="20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docProps/app.xml><?xml version="1.0" encoding="utf-8"?>
<ap:Properties xmlns:vt="http://schemas.openxmlformats.org/officeDocument/2006/docPropsVTypes" xmlns:ap="http://schemas.openxmlformats.org/officeDocument/2006/extended-properties">
  <ap:Template>TM22332521</ap:Template>
  <ap:TotalTime>0</ap:TotalTime>
  <ap:Pages>1</ap:Pages>
  <ap:Words>262</ap:Words>
  <ap:Characters>1497</ap:Characters>
  <ap:DocSecurity>0</ap:DocSecurity>
  <ap:Lines>12</ap:Lines>
  <ap:Paragraphs>3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1756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10-28T08:43:00Z</dcterms:created>
  <dcterms:modified xsi:type="dcterms:W3CDTF">2022-11-01T15:15:00Z</dcterms:modified>
</cp:coreProperties>
</file>